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B4FD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B4FD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B4FD7">
        <w:trPr>
          <w:trHeight w:val="68"/>
          <w:jc w:val="center"/>
        </w:trPr>
        <w:tc>
          <w:tcPr>
            <w:tcW w:w="8782" w:type="dxa"/>
            <w:gridSpan w:val="2"/>
          </w:tcPr>
          <w:p w14:paraId="30F07041" w14:textId="11182ABA"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E5FC5D2" w:rsidR="00E978D0" w:rsidRPr="00B57B36" w:rsidRDefault="007B4FD7" w:rsidP="00C70D41">
      <w:pPr>
        <w:pStyle w:val="CETTitle"/>
      </w:pPr>
      <w:r w:rsidRPr="007B4FD7">
        <w:t>Screening procedures for reactive chemicals according to the UN Manual of Tests and Criteria, Appendix 6</w:t>
      </w:r>
      <w:r w:rsidR="00656E60">
        <w:t>:</w:t>
      </w:r>
      <w:r w:rsidR="00C70D41">
        <w:br/>
      </w:r>
      <w:r w:rsidRPr="007B4FD7">
        <w:t>a critical review</w:t>
      </w:r>
    </w:p>
    <w:p w14:paraId="0488FED2" w14:textId="6C2D2CE7" w:rsidR="00B57E6F" w:rsidRPr="00B57B36" w:rsidRDefault="007B4FD7" w:rsidP="00B57E6F">
      <w:pPr>
        <w:pStyle w:val="CETAuthors"/>
      </w:pPr>
      <w:r>
        <w:t>Wim Mak</w:t>
      </w:r>
      <w:r w:rsidR="0074717A">
        <w:t>*, Ed de Jong</w:t>
      </w:r>
    </w:p>
    <w:p w14:paraId="3D72B0B0" w14:textId="7B82794B" w:rsidR="00B57E6F" w:rsidRPr="00250BA4" w:rsidRDefault="00250BA4" w:rsidP="00250BA4">
      <w:pPr>
        <w:pStyle w:val="CETAddress"/>
      </w:pPr>
      <w:r w:rsidRPr="00250BA4">
        <w:t xml:space="preserve">Netherlands Organization for Applied Scientific Research </w:t>
      </w:r>
      <w:r>
        <w:t>(</w:t>
      </w:r>
      <w:r w:rsidRPr="00250BA4">
        <w:t>TNO</w:t>
      </w:r>
      <w:r>
        <w:t xml:space="preserve">), </w:t>
      </w:r>
      <w:r w:rsidR="003C2567">
        <w:t xml:space="preserve">Energetic Materials Research Group, Process Safety Solutions Team, </w:t>
      </w:r>
      <w:r>
        <w:t>Ypenburgse Boslaan 2</w:t>
      </w:r>
      <w:r w:rsidRPr="00250BA4">
        <w:t xml:space="preserve">, </w:t>
      </w:r>
      <w:r w:rsidR="003C2567">
        <w:t xml:space="preserve">2496 ZA  </w:t>
      </w:r>
      <w:r w:rsidRPr="00250BA4">
        <w:t>The Hague, The Netherlands</w:t>
      </w:r>
    </w:p>
    <w:p w14:paraId="73F1267A" w14:textId="7475C9AE" w:rsidR="00B57E6F" w:rsidRPr="00D50F0D" w:rsidRDefault="003C2567" w:rsidP="00B57E6F">
      <w:pPr>
        <w:pStyle w:val="CETemail"/>
        <w:rPr>
          <w:lang w:val="nl-NL"/>
        </w:rPr>
      </w:pPr>
      <w:r w:rsidRPr="003C2567">
        <w:t>wim.mak@tno.nl</w:t>
      </w:r>
    </w:p>
    <w:p w14:paraId="38F76186" w14:textId="458CD68B" w:rsidR="006A6DE5" w:rsidRDefault="00250BA4" w:rsidP="00250BA4">
      <w:pPr>
        <w:pStyle w:val="CETBodytext"/>
      </w:pPr>
      <w:r>
        <w:t xml:space="preserve">The test methods and classification criteria contained in the United Nations Manual of Tests and Criteria </w:t>
      </w:r>
      <w:r w:rsidR="00F970FA">
        <w:t xml:space="preserve">or UN MTC </w:t>
      </w:r>
      <w:r>
        <w:t>(U</w:t>
      </w:r>
      <w:r w:rsidR="00F970FA">
        <w:t xml:space="preserve">nited </w:t>
      </w:r>
      <w:r>
        <w:t>N</w:t>
      </w:r>
      <w:r w:rsidR="00F970FA">
        <w:t xml:space="preserve">ations, </w:t>
      </w:r>
      <w:r w:rsidR="005D02FB">
        <w:t>2</w:t>
      </w:r>
      <w:r w:rsidR="0074717A">
        <w:t>00</w:t>
      </w:r>
      <w:r w:rsidR="005D02FB">
        <w:t>3a</w:t>
      </w:r>
      <w:r>
        <w:t>), currently the 8</w:t>
      </w:r>
      <w:r w:rsidRPr="00B62669">
        <w:rPr>
          <w:vertAlign w:val="superscript"/>
        </w:rPr>
        <w:t>th</w:t>
      </w:r>
      <w:r>
        <w:t xml:space="preserve"> revised edition, have become increasingly relevant in recent years as they no longer relate only to transport classification (TDG), but also to the Globally Harmonized System of Classification and Labelling of Chemicals (GHS).</w:t>
      </w:r>
      <w:r w:rsidR="009C6BE4">
        <w:t xml:space="preserve"> Where more and more new substances are placed on the market and thus </w:t>
      </w:r>
      <w:r w:rsidR="0043779D">
        <w:t xml:space="preserve">need to </w:t>
      </w:r>
      <w:r w:rsidR="009C6BE4">
        <w:t xml:space="preserve">be evaluated for their hazardous properties, </w:t>
      </w:r>
      <w:r w:rsidR="0043779D">
        <w:t xml:space="preserve">the </w:t>
      </w:r>
      <w:r w:rsidR="009C6BE4">
        <w:t xml:space="preserve">application of proper screening procedures and, if necessary, proper test methods has become even more important. </w:t>
      </w:r>
      <w:r w:rsidR="0043779D">
        <w:t>An</w:t>
      </w:r>
      <w:r w:rsidR="009C6BE4">
        <w:t xml:space="preserve"> essential requirement is that such work is done by competent personnel</w:t>
      </w:r>
      <w:r w:rsidR="00300943">
        <w:t xml:space="preserve"> and that clear procedures and criteria are available</w:t>
      </w:r>
      <w:r w:rsidR="009C6BE4">
        <w:t>.</w:t>
      </w:r>
    </w:p>
    <w:p w14:paraId="0CC94A3E" w14:textId="77777777" w:rsidR="00C24D16" w:rsidRDefault="00C24D16" w:rsidP="00250BA4">
      <w:pPr>
        <w:pStyle w:val="CETBodytext"/>
      </w:pPr>
    </w:p>
    <w:p w14:paraId="1187F062" w14:textId="360F4D2A" w:rsidR="00C24D16" w:rsidRDefault="00BA31E2" w:rsidP="00250BA4">
      <w:pPr>
        <w:pStyle w:val="CETBodytext"/>
      </w:pPr>
      <w:r>
        <w:t xml:space="preserve">This </w:t>
      </w:r>
      <w:r w:rsidR="00C24D16">
        <w:t xml:space="preserve">paper </w:t>
      </w:r>
      <w:r w:rsidR="00300943">
        <w:t xml:space="preserve">presents </w:t>
      </w:r>
      <w:r w:rsidR="0043779D">
        <w:t>a</w:t>
      </w:r>
      <w:r w:rsidR="00300943">
        <w:t xml:space="preserve">n overview of the current screening procedures and criteria and </w:t>
      </w:r>
      <w:r w:rsidR="00C24D16">
        <w:t>identif</w:t>
      </w:r>
      <w:r>
        <w:t>ies</w:t>
      </w:r>
      <w:r w:rsidR="00C24D16">
        <w:t xml:space="preserve"> and address</w:t>
      </w:r>
      <w:r>
        <w:t>es</w:t>
      </w:r>
      <w:r w:rsidR="00C24D16">
        <w:t xml:space="preserve"> some common misunderstandings and misinterpretations</w:t>
      </w:r>
      <w:r>
        <w:t xml:space="preserve">. </w:t>
      </w:r>
      <w:r w:rsidR="0074717A">
        <w:t>I</w:t>
      </w:r>
      <w:r>
        <w:t>t also</w:t>
      </w:r>
      <w:r w:rsidR="00C24D16">
        <w:t xml:space="preserve"> propose</w:t>
      </w:r>
      <w:r>
        <w:t>s</w:t>
      </w:r>
      <w:r w:rsidR="00C24D16">
        <w:t xml:space="preserve"> a couple of possible solutions that could lead to a better use and application of these procedures. In this way, lengthy discussions between industry and authorities as well as unnecessary testing c</w:t>
      </w:r>
      <w:r w:rsidR="0043779D">
        <w:t xml:space="preserve">an </w:t>
      </w:r>
      <w:r w:rsidR="00C24D16">
        <w:t>be avoided.</w:t>
      </w:r>
    </w:p>
    <w:p w14:paraId="476B2F2E" w14:textId="52B36035" w:rsidR="00600535" w:rsidRDefault="00600535" w:rsidP="00600535">
      <w:pPr>
        <w:pStyle w:val="CETHeading1"/>
        <w:rPr>
          <w:lang w:val="en-GB"/>
        </w:rPr>
      </w:pPr>
      <w:r w:rsidRPr="00B57B36">
        <w:rPr>
          <w:lang w:val="en-GB"/>
        </w:rPr>
        <w:t>Introduction</w:t>
      </w:r>
    </w:p>
    <w:p w14:paraId="6A9C2168" w14:textId="56FCC6A2" w:rsidR="00250BA4" w:rsidRDefault="00250BA4" w:rsidP="00250BA4">
      <w:pPr>
        <w:pStyle w:val="CETBodytext"/>
        <w:rPr>
          <w:lang w:val="en-GB"/>
        </w:rPr>
      </w:pPr>
      <w:r w:rsidRPr="00250BA4">
        <w:rPr>
          <w:lang w:val="en-GB"/>
        </w:rPr>
        <w:t>To avoid unnecessary testing and thus unnecessary cost</w:t>
      </w:r>
      <w:r w:rsidR="0043779D">
        <w:rPr>
          <w:lang w:val="en-GB"/>
        </w:rPr>
        <w:t>s</w:t>
      </w:r>
      <w:r w:rsidRPr="00250BA4">
        <w:rPr>
          <w:lang w:val="en-GB"/>
        </w:rPr>
        <w:t xml:space="preserve"> and environmental impact, the </w:t>
      </w:r>
      <w:r w:rsidR="00300943">
        <w:t xml:space="preserve">UN </w:t>
      </w:r>
      <w:r w:rsidR="00D13F89">
        <w:t>MTC</w:t>
      </w:r>
      <w:r w:rsidR="0043779D">
        <w:t xml:space="preserve"> has long presented</w:t>
      </w:r>
      <w:r w:rsidR="00D13F89" w:rsidRPr="00250BA4">
        <w:rPr>
          <w:lang w:val="en-GB"/>
        </w:rPr>
        <w:t xml:space="preserve"> </w:t>
      </w:r>
      <w:r w:rsidRPr="00250BA4">
        <w:rPr>
          <w:lang w:val="en-GB"/>
        </w:rPr>
        <w:t xml:space="preserve">in </w:t>
      </w:r>
      <w:r w:rsidR="0043779D">
        <w:rPr>
          <w:lang w:val="en-GB"/>
        </w:rPr>
        <w:t xml:space="preserve">its </w:t>
      </w:r>
      <w:r w:rsidRPr="00250BA4">
        <w:rPr>
          <w:lang w:val="en-GB"/>
        </w:rPr>
        <w:t xml:space="preserve">Appendix 6 a set of screening criteria that can be used to determine whether testing for e.g. explosivity, flammability, oxidizing properties or self-heating can be waived. </w:t>
      </w:r>
      <w:r w:rsidR="00300943">
        <w:rPr>
          <w:lang w:val="en-GB"/>
        </w:rPr>
        <w:t>T</w:t>
      </w:r>
      <w:r w:rsidRPr="00250BA4">
        <w:rPr>
          <w:lang w:val="en-GB"/>
        </w:rPr>
        <w:t xml:space="preserve">his appendix </w:t>
      </w:r>
      <w:r w:rsidR="0043779D">
        <w:rPr>
          <w:lang w:val="en-GB"/>
        </w:rPr>
        <w:t xml:space="preserve">contains </w:t>
      </w:r>
      <w:r w:rsidRPr="00250BA4">
        <w:rPr>
          <w:lang w:val="en-GB"/>
        </w:rPr>
        <w:t>a set of concise criteria</w:t>
      </w:r>
      <w:r w:rsidR="0043779D">
        <w:rPr>
          <w:lang w:val="en-GB"/>
        </w:rPr>
        <w:t>. O</w:t>
      </w:r>
      <w:r w:rsidRPr="00250BA4">
        <w:rPr>
          <w:lang w:val="en-GB"/>
        </w:rPr>
        <w:t xml:space="preserve">ther relevant criteria </w:t>
      </w:r>
      <w:r w:rsidR="0043779D">
        <w:rPr>
          <w:lang w:val="en-GB"/>
        </w:rPr>
        <w:t xml:space="preserve">however, </w:t>
      </w:r>
      <w:r w:rsidRPr="00250BA4">
        <w:rPr>
          <w:lang w:val="en-GB"/>
        </w:rPr>
        <w:t>are more or less hidden in the text of, for example, the U</w:t>
      </w:r>
      <w:r w:rsidR="00D13F89">
        <w:rPr>
          <w:lang w:val="en-GB"/>
        </w:rPr>
        <w:t xml:space="preserve">nited Nations </w:t>
      </w:r>
      <w:r w:rsidRPr="00250BA4">
        <w:rPr>
          <w:lang w:val="en-GB"/>
        </w:rPr>
        <w:t>Recommendations on the Transport of Dangerous Goods</w:t>
      </w:r>
      <w:r w:rsidR="00AB6002">
        <w:rPr>
          <w:lang w:val="en-GB"/>
        </w:rPr>
        <w:t>, Model Regulations</w:t>
      </w:r>
      <w:r w:rsidR="00D13F89">
        <w:rPr>
          <w:lang w:val="en-GB"/>
        </w:rPr>
        <w:t xml:space="preserve"> (United Nations, </w:t>
      </w:r>
      <w:r w:rsidR="005D02FB">
        <w:rPr>
          <w:lang w:val="en-GB"/>
        </w:rPr>
        <w:t>20</w:t>
      </w:r>
      <w:r w:rsidR="00AB6002">
        <w:rPr>
          <w:lang w:val="en-GB"/>
        </w:rPr>
        <w:t>2</w:t>
      </w:r>
      <w:r w:rsidR="005D02FB">
        <w:rPr>
          <w:lang w:val="en-GB"/>
        </w:rPr>
        <w:t>3b</w:t>
      </w:r>
      <w:r w:rsidR="00D13F89">
        <w:rPr>
          <w:lang w:val="en-GB"/>
        </w:rPr>
        <w:t>)</w:t>
      </w:r>
      <w:r w:rsidRPr="00250BA4">
        <w:rPr>
          <w:lang w:val="en-GB"/>
        </w:rPr>
        <w:t xml:space="preserve">. </w:t>
      </w:r>
      <w:r w:rsidR="00C24D16">
        <w:rPr>
          <w:lang w:val="en-GB"/>
        </w:rPr>
        <w:t>It should be noted that Appendix 6 only contains screening procedures for physical-chemical hazard</w:t>
      </w:r>
      <w:r w:rsidR="00300943">
        <w:rPr>
          <w:lang w:val="en-GB"/>
        </w:rPr>
        <w:t>s</w:t>
      </w:r>
      <w:r w:rsidR="00C24D16">
        <w:rPr>
          <w:lang w:val="en-GB"/>
        </w:rPr>
        <w:t>, not for toxicity or ecotoxicity.</w:t>
      </w:r>
    </w:p>
    <w:p w14:paraId="0724DF5F" w14:textId="77777777" w:rsidR="00C24D16" w:rsidRPr="00250BA4" w:rsidRDefault="00C24D16" w:rsidP="00250BA4">
      <w:pPr>
        <w:pStyle w:val="CETBodytext"/>
        <w:rPr>
          <w:lang w:val="en-GB"/>
        </w:rPr>
      </w:pPr>
    </w:p>
    <w:p w14:paraId="02BA8C3E" w14:textId="048CF640" w:rsidR="00250BA4" w:rsidRPr="00250BA4" w:rsidRDefault="00D50F0D" w:rsidP="00250BA4">
      <w:pPr>
        <w:pStyle w:val="CETBodytext"/>
        <w:rPr>
          <w:lang w:val="en-GB"/>
        </w:rPr>
      </w:pPr>
      <w:r>
        <w:rPr>
          <w:lang w:val="en-GB"/>
        </w:rPr>
        <w:t>S</w:t>
      </w:r>
      <w:r w:rsidR="00250BA4" w:rsidRPr="00250BA4">
        <w:rPr>
          <w:lang w:val="en-GB"/>
        </w:rPr>
        <w:t xml:space="preserve">creening criteria have become increasingly important. The scope </w:t>
      </w:r>
      <w:r w:rsidR="00300943">
        <w:rPr>
          <w:lang w:val="en-GB"/>
        </w:rPr>
        <w:t xml:space="preserve">of the UN MTC </w:t>
      </w:r>
      <w:r w:rsidR="00250BA4" w:rsidRPr="00250BA4">
        <w:rPr>
          <w:lang w:val="en-GB"/>
        </w:rPr>
        <w:t xml:space="preserve">has </w:t>
      </w:r>
      <w:r w:rsidR="0043779D">
        <w:rPr>
          <w:lang w:val="en-GB"/>
        </w:rPr>
        <w:t xml:space="preserve">been extended </w:t>
      </w:r>
      <w:r w:rsidR="00250BA4" w:rsidRPr="00250BA4">
        <w:rPr>
          <w:lang w:val="en-GB"/>
        </w:rPr>
        <w:t xml:space="preserve">from TDG to GHS </w:t>
      </w:r>
      <w:r w:rsidR="00300943">
        <w:rPr>
          <w:lang w:val="en-GB"/>
        </w:rPr>
        <w:t>and</w:t>
      </w:r>
      <w:r w:rsidR="00250BA4" w:rsidRPr="00250BA4">
        <w:rPr>
          <w:lang w:val="en-GB"/>
        </w:rPr>
        <w:t xml:space="preserve"> nowadays </w:t>
      </w:r>
      <w:r w:rsidR="0043779D">
        <w:rPr>
          <w:lang w:val="en-GB"/>
        </w:rPr>
        <w:t xml:space="preserve">these </w:t>
      </w:r>
      <w:r w:rsidR="00D13F89">
        <w:rPr>
          <w:lang w:val="en-GB"/>
        </w:rPr>
        <w:t xml:space="preserve">criteria </w:t>
      </w:r>
      <w:r w:rsidR="0043779D">
        <w:rPr>
          <w:lang w:val="en-GB"/>
        </w:rPr>
        <w:t xml:space="preserve">are also referred to </w:t>
      </w:r>
      <w:r w:rsidR="00D13F89">
        <w:rPr>
          <w:lang w:val="en-GB"/>
        </w:rPr>
        <w:t>within the framework</w:t>
      </w:r>
      <w:r>
        <w:rPr>
          <w:lang w:val="en-GB"/>
        </w:rPr>
        <w:t>s</w:t>
      </w:r>
      <w:r w:rsidR="00D13F89">
        <w:rPr>
          <w:lang w:val="en-GB"/>
        </w:rPr>
        <w:t xml:space="preserve"> of </w:t>
      </w:r>
      <w:r w:rsidR="00250BA4" w:rsidRPr="00250BA4">
        <w:rPr>
          <w:lang w:val="en-GB"/>
        </w:rPr>
        <w:t xml:space="preserve">the CLP Regulation </w:t>
      </w:r>
      <w:r w:rsidR="005D02FB">
        <w:rPr>
          <w:lang w:val="en-GB"/>
        </w:rPr>
        <w:t xml:space="preserve">(European Union, 2023) </w:t>
      </w:r>
      <w:r w:rsidR="00250BA4" w:rsidRPr="00250BA4">
        <w:rPr>
          <w:lang w:val="en-GB"/>
        </w:rPr>
        <w:t>and the Biocidal Products Directive</w:t>
      </w:r>
      <w:r w:rsidR="005D02FB">
        <w:rPr>
          <w:lang w:val="en-GB"/>
        </w:rPr>
        <w:t xml:space="preserve"> (European Union, 2012)</w:t>
      </w:r>
      <w:r w:rsidR="00250BA4" w:rsidRPr="00250BA4">
        <w:rPr>
          <w:lang w:val="en-GB"/>
        </w:rPr>
        <w:t xml:space="preserve">. </w:t>
      </w:r>
      <w:r w:rsidR="0043779D">
        <w:rPr>
          <w:lang w:val="en-GB"/>
        </w:rPr>
        <w:t>Moreover</w:t>
      </w:r>
      <w:r w:rsidR="00250BA4" w:rsidRPr="00250BA4">
        <w:rPr>
          <w:lang w:val="en-GB"/>
        </w:rPr>
        <w:t xml:space="preserve">, the number of chemicals placed on the market and </w:t>
      </w:r>
      <w:r w:rsidR="0043779D">
        <w:rPr>
          <w:lang w:val="en-GB"/>
        </w:rPr>
        <w:t xml:space="preserve">thus </w:t>
      </w:r>
      <w:r w:rsidR="00250BA4" w:rsidRPr="00250BA4">
        <w:rPr>
          <w:lang w:val="en-GB"/>
        </w:rPr>
        <w:t>requiring evaluation and authorization</w:t>
      </w:r>
      <w:r w:rsidR="00300943">
        <w:rPr>
          <w:lang w:val="en-GB"/>
        </w:rPr>
        <w:t>,</w:t>
      </w:r>
      <w:r w:rsidR="00250BA4" w:rsidRPr="00250BA4">
        <w:rPr>
          <w:lang w:val="en-GB"/>
        </w:rPr>
        <w:t xml:space="preserve"> continues to grow. Last but not least, </w:t>
      </w:r>
      <w:r>
        <w:rPr>
          <w:lang w:val="en-GB"/>
        </w:rPr>
        <w:t>more and more different</w:t>
      </w:r>
      <w:r w:rsidR="00300943">
        <w:rPr>
          <w:lang w:val="en-GB"/>
        </w:rPr>
        <w:t xml:space="preserve"> test </w:t>
      </w:r>
      <w:r w:rsidR="0043779D">
        <w:rPr>
          <w:lang w:val="en-GB"/>
        </w:rPr>
        <w:t xml:space="preserve">institutes </w:t>
      </w:r>
      <w:r w:rsidR="00250BA4" w:rsidRPr="00250BA4">
        <w:rPr>
          <w:lang w:val="en-GB"/>
        </w:rPr>
        <w:t xml:space="preserve">and authorities </w:t>
      </w:r>
      <w:r>
        <w:rPr>
          <w:lang w:val="en-GB"/>
        </w:rPr>
        <w:t xml:space="preserve">are </w:t>
      </w:r>
      <w:r w:rsidR="00250BA4" w:rsidRPr="00250BA4">
        <w:rPr>
          <w:lang w:val="en-GB"/>
        </w:rPr>
        <w:t>involved in this process.</w:t>
      </w:r>
    </w:p>
    <w:p w14:paraId="292E2408" w14:textId="77777777" w:rsidR="00C24D16" w:rsidRDefault="00C24D16" w:rsidP="00250BA4">
      <w:pPr>
        <w:pStyle w:val="CETBodytext"/>
        <w:rPr>
          <w:lang w:val="en-GB"/>
        </w:rPr>
      </w:pPr>
    </w:p>
    <w:p w14:paraId="49A2EADC" w14:textId="0F756822" w:rsidR="00250BA4" w:rsidRDefault="00300943" w:rsidP="00250BA4">
      <w:pPr>
        <w:pStyle w:val="CETBodytext"/>
        <w:rPr>
          <w:lang w:val="en-GB"/>
        </w:rPr>
      </w:pPr>
      <w:r>
        <w:rPr>
          <w:lang w:val="en-GB"/>
        </w:rPr>
        <w:t xml:space="preserve">Over the years, </w:t>
      </w:r>
      <w:r w:rsidR="00D13F89">
        <w:rPr>
          <w:lang w:val="en-GB"/>
        </w:rPr>
        <w:t xml:space="preserve">experience </w:t>
      </w:r>
      <w:r>
        <w:rPr>
          <w:lang w:val="en-GB"/>
        </w:rPr>
        <w:t>ha</w:t>
      </w:r>
      <w:r w:rsidR="00250BA4" w:rsidRPr="00250BA4">
        <w:rPr>
          <w:lang w:val="en-GB"/>
        </w:rPr>
        <w:t xml:space="preserve">s </w:t>
      </w:r>
      <w:r>
        <w:rPr>
          <w:lang w:val="en-GB"/>
        </w:rPr>
        <w:t xml:space="preserve">shown </w:t>
      </w:r>
      <w:r w:rsidR="00250BA4" w:rsidRPr="00250BA4">
        <w:rPr>
          <w:lang w:val="en-GB"/>
        </w:rPr>
        <w:t>a lack of expertise among parties appl</w:t>
      </w:r>
      <w:r w:rsidR="0043779D">
        <w:rPr>
          <w:lang w:val="en-GB"/>
        </w:rPr>
        <w:t>ying</w:t>
      </w:r>
      <w:r>
        <w:rPr>
          <w:lang w:val="en-GB"/>
        </w:rPr>
        <w:t xml:space="preserve"> </w:t>
      </w:r>
      <w:r w:rsidR="00250BA4" w:rsidRPr="00250BA4">
        <w:rPr>
          <w:lang w:val="en-GB"/>
        </w:rPr>
        <w:t xml:space="preserve">these criteria or </w:t>
      </w:r>
      <w:r>
        <w:rPr>
          <w:lang w:val="en-GB"/>
        </w:rPr>
        <w:t>th</w:t>
      </w:r>
      <w:r w:rsidR="00CD7AC1">
        <w:rPr>
          <w:lang w:val="en-GB"/>
        </w:rPr>
        <w:t xml:space="preserve">ose </w:t>
      </w:r>
      <w:r w:rsidR="00250BA4" w:rsidRPr="00250BA4">
        <w:rPr>
          <w:lang w:val="en-GB"/>
        </w:rPr>
        <w:t>evaluat</w:t>
      </w:r>
      <w:r w:rsidR="0043779D">
        <w:rPr>
          <w:lang w:val="en-GB"/>
        </w:rPr>
        <w:t>ing</w:t>
      </w:r>
      <w:r w:rsidR="00250BA4" w:rsidRPr="00250BA4">
        <w:rPr>
          <w:lang w:val="en-GB"/>
        </w:rPr>
        <w:t xml:space="preserve"> and approv</w:t>
      </w:r>
      <w:r w:rsidR="0043779D">
        <w:rPr>
          <w:lang w:val="en-GB"/>
        </w:rPr>
        <w:t>ing</w:t>
      </w:r>
      <w:r w:rsidR="00250BA4" w:rsidRPr="00250BA4">
        <w:rPr>
          <w:lang w:val="en-GB"/>
        </w:rPr>
        <w:t xml:space="preserve"> the conclusions. There were situations where the judgment of independent experts was not trusted. This can lead (and </w:t>
      </w:r>
      <w:r>
        <w:rPr>
          <w:lang w:val="en-GB"/>
        </w:rPr>
        <w:t xml:space="preserve">often </w:t>
      </w:r>
      <w:r w:rsidR="0043779D">
        <w:rPr>
          <w:lang w:val="en-GB"/>
        </w:rPr>
        <w:t xml:space="preserve">has </w:t>
      </w:r>
      <w:r w:rsidR="00250BA4" w:rsidRPr="00250BA4">
        <w:rPr>
          <w:lang w:val="en-GB"/>
        </w:rPr>
        <w:t xml:space="preserve">led) to much debate and unnecessary testing. This is partly due to the fact that application of screening criteria cannot </w:t>
      </w:r>
      <w:r w:rsidR="0043779D">
        <w:rPr>
          <w:lang w:val="en-GB"/>
        </w:rPr>
        <w:t xml:space="preserve">simply </w:t>
      </w:r>
      <w:r w:rsidR="00250BA4" w:rsidRPr="00250BA4">
        <w:rPr>
          <w:lang w:val="en-GB"/>
        </w:rPr>
        <w:t>be done ‘from the book’ but requires experience</w:t>
      </w:r>
      <w:r w:rsidR="00CD7AC1">
        <w:rPr>
          <w:lang w:val="en-GB"/>
        </w:rPr>
        <w:t xml:space="preserve">, competence </w:t>
      </w:r>
      <w:r w:rsidR="00250BA4" w:rsidRPr="00250BA4">
        <w:rPr>
          <w:lang w:val="en-GB"/>
        </w:rPr>
        <w:t>and sensi</w:t>
      </w:r>
      <w:r w:rsidR="00CD7AC1">
        <w:rPr>
          <w:lang w:val="en-GB"/>
        </w:rPr>
        <w:t>bility</w:t>
      </w:r>
      <w:r w:rsidR="00250BA4" w:rsidRPr="00250BA4">
        <w:rPr>
          <w:lang w:val="en-GB"/>
        </w:rPr>
        <w:t xml:space="preserve">. Moreover, the current wording and layout of Appendix 6 </w:t>
      </w:r>
      <w:r w:rsidR="0043779D">
        <w:rPr>
          <w:lang w:val="en-GB"/>
        </w:rPr>
        <w:t xml:space="preserve">can </w:t>
      </w:r>
      <w:r w:rsidR="00250BA4" w:rsidRPr="00250BA4">
        <w:rPr>
          <w:lang w:val="en-GB"/>
        </w:rPr>
        <w:t>give rise to misinterpretations.</w:t>
      </w:r>
    </w:p>
    <w:p w14:paraId="451F64FA" w14:textId="77777777" w:rsidR="00C24D16" w:rsidRDefault="00C24D16" w:rsidP="00250BA4">
      <w:pPr>
        <w:pStyle w:val="CETBodytext"/>
        <w:rPr>
          <w:lang w:val="en-GB"/>
        </w:rPr>
      </w:pPr>
    </w:p>
    <w:p w14:paraId="04CF477C" w14:textId="5E7AC09C" w:rsidR="00250BA4" w:rsidRDefault="00F970FA" w:rsidP="00250BA4">
      <w:pPr>
        <w:pStyle w:val="CETBodytext"/>
        <w:rPr>
          <w:lang w:val="en-GB"/>
        </w:rPr>
      </w:pPr>
      <w:r>
        <w:rPr>
          <w:lang w:val="en-GB"/>
        </w:rPr>
        <w:lastRenderedPageBreak/>
        <w:t xml:space="preserve">This </w:t>
      </w:r>
      <w:r w:rsidR="00250BA4" w:rsidRPr="00250BA4">
        <w:rPr>
          <w:lang w:val="en-GB"/>
        </w:rPr>
        <w:t xml:space="preserve">paper </w:t>
      </w:r>
      <w:r w:rsidR="009C6BE4">
        <w:rPr>
          <w:lang w:val="en-GB"/>
        </w:rPr>
        <w:t xml:space="preserve">gives a </w:t>
      </w:r>
      <w:r w:rsidR="0043779D">
        <w:rPr>
          <w:lang w:val="en-GB"/>
        </w:rPr>
        <w:t>brief</w:t>
      </w:r>
      <w:r w:rsidR="009C6BE4">
        <w:rPr>
          <w:lang w:val="en-GB"/>
        </w:rPr>
        <w:t xml:space="preserve"> overview of the </w:t>
      </w:r>
      <w:r w:rsidR="0043779D">
        <w:rPr>
          <w:lang w:val="en-GB"/>
        </w:rPr>
        <w:t xml:space="preserve">different </w:t>
      </w:r>
      <w:r w:rsidR="009C6BE4">
        <w:rPr>
          <w:lang w:val="en-GB"/>
        </w:rPr>
        <w:t xml:space="preserve">screening procedures and criteria and </w:t>
      </w:r>
      <w:r w:rsidR="00250BA4" w:rsidRPr="00250BA4">
        <w:rPr>
          <w:lang w:val="en-GB"/>
        </w:rPr>
        <w:t>discuss</w:t>
      </w:r>
      <w:r>
        <w:rPr>
          <w:lang w:val="en-GB"/>
        </w:rPr>
        <w:t>es</w:t>
      </w:r>
      <w:r w:rsidR="00250BA4" w:rsidRPr="00250BA4">
        <w:rPr>
          <w:lang w:val="en-GB"/>
        </w:rPr>
        <w:t xml:space="preserve"> a couple of situations where the screening criteria were misunderstood and/or </w:t>
      </w:r>
      <w:r w:rsidR="0043779D">
        <w:rPr>
          <w:lang w:val="en-GB"/>
        </w:rPr>
        <w:t>mis</w:t>
      </w:r>
      <w:r w:rsidR="00250BA4" w:rsidRPr="00250BA4">
        <w:rPr>
          <w:lang w:val="en-GB"/>
        </w:rPr>
        <w:t>applied. There were situations where authorities demanded full explosivity testing</w:t>
      </w:r>
      <w:r w:rsidR="0043779D">
        <w:rPr>
          <w:lang w:val="en-GB"/>
        </w:rPr>
        <w:t xml:space="preserve"> </w:t>
      </w:r>
      <w:r w:rsidR="0043779D" w:rsidRPr="00250BA4">
        <w:rPr>
          <w:lang w:val="en-GB"/>
        </w:rPr>
        <w:t>even for everyday household products</w:t>
      </w:r>
      <w:r w:rsidR="00250BA4" w:rsidRPr="00250BA4">
        <w:rPr>
          <w:lang w:val="en-GB"/>
        </w:rPr>
        <w:t>. In other cases, screening criteria were very strictly applied without realizing that the</w:t>
      </w:r>
      <w:r w:rsidR="0043779D">
        <w:rPr>
          <w:lang w:val="en-GB"/>
        </w:rPr>
        <w:t>y</w:t>
      </w:r>
      <w:r w:rsidR="00250BA4" w:rsidRPr="00250BA4">
        <w:rPr>
          <w:lang w:val="en-GB"/>
        </w:rPr>
        <w:t xml:space="preserve"> do not tell the complete story.</w:t>
      </w:r>
      <w:r w:rsidR="00C70D41">
        <w:rPr>
          <w:lang w:val="en-GB"/>
        </w:rPr>
        <w:t xml:space="preserve"> </w:t>
      </w:r>
      <w:r w:rsidR="00250BA4" w:rsidRPr="00250BA4">
        <w:rPr>
          <w:lang w:val="en-GB"/>
        </w:rPr>
        <w:t>Th</w:t>
      </w:r>
      <w:r>
        <w:rPr>
          <w:lang w:val="en-GB"/>
        </w:rPr>
        <w:t>is</w:t>
      </w:r>
      <w:r w:rsidR="00250BA4" w:rsidRPr="00250BA4">
        <w:rPr>
          <w:lang w:val="en-GB"/>
        </w:rPr>
        <w:t xml:space="preserve"> </w:t>
      </w:r>
      <w:r w:rsidR="00D13F89">
        <w:rPr>
          <w:lang w:val="en-GB"/>
        </w:rPr>
        <w:t xml:space="preserve">paper </w:t>
      </w:r>
      <w:r>
        <w:rPr>
          <w:lang w:val="en-GB"/>
        </w:rPr>
        <w:t xml:space="preserve">also </w:t>
      </w:r>
      <w:r w:rsidR="00250BA4" w:rsidRPr="00250BA4">
        <w:rPr>
          <w:lang w:val="en-GB"/>
        </w:rPr>
        <w:t>discuss</w:t>
      </w:r>
      <w:r>
        <w:rPr>
          <w:lang w:val="en-GB"/>
        </w:rPr>
        <w:t>es</w:t>
      </w:r>
      <w:r w:rsidR="00250BA4" w:rsidRPr="00250BA4">
        <w:rPr>
          <w:lang w:val="en-GB"/>
        </w:rPr>
        <w:t xml:space="preserve"> the meaning of screening criteria. Do they identify when testing is required or when testing is not required? This question is answered differently and this has a </w:t>
      </w:r>
      <w:r w:rsidR="008D7A03">
        <w:rPr>
          <w:lang w:val="en-GB"/>
        </w:rPr>
        <w:t>signi</w:t>
      </w:r>
      <w:r w:rsidR="0074717A">
        <w:rPr>
          <w:lang w:val="en-GB"/>
        </w:rPr>
        <w:t>fi</w:t>
      </w:r>
      <w:r w:rsidR="008D7A03">
        <w:rPr>
          <w:lang w:val="en-GB"/>
        </w:rPr>
        <w:t>cant</w:t>
      </w:r>
      <w:r w:rsidR="00250BA4" w:rsidRPr="00250BA4">
        <w:rPr>
          <w:lang w:val="en-GB"/>
        </w:rPr>
        <w:t xml:space="preserve"> effect on the amount of testing that is required.</w:t>
      </w:r>
      <w:r w:rsidR="00C70D41">
        <w:rPr>
          <w:lang w:val="en-GB"/>
        </w:rPr>
        <w:t xml:space="preserve"> </w:t>
      </w:r>
      <w:r>
        <w:rPr>
          <w:lang w:val="en-GB"/>
        </w:rPr>
        <w:t xml:space="preserve">Finally, </w:t>
      </w:r>
      <w:r w:rsidR="00250BA4" w:rsidRPr="00250BA4">
        <w:rPr>
          <w:lang w:val="en-GB"/>
        </w:rPr>
        <w:t>a potential way forward</w:t>
      </w:r>
      <w:r>
        <w:rPr>
          <w:lang w:val="en-GB"/>
        </w:rPr>
        <w:t xml:space="preserve"> is</w:t>
      </w:r>
      <w:r w:rsidR="008D7A03">
        <w:rPr>
          <w:lang w:val="en-GB"/>
        </w:rPr>
        <w:t xml:space="preserve"> suggested</w:t>
      </w:r>
      <w:r w:rsidR="00250BA4" w:rsidRPr="00250BA4">
        <w:rPr>
          <w:lang w:val="en-GB"/>
        </w:rPr>
        <w:t xml:space="preserve">. </w:t>
      </w:r>
    </w:p>
    <w:p w14:paraId="02910C7D" w14:textId="1F16EBDD" w:rsidR="00665EB2" w:rsidRDefault="00665EB2" w:rsidP="00553E81">
      <w:pPr>
        <w:pStyle w:val="CETHeading1"/>
      </w:pPr>
      <w:r>
        <w:t>History</w:t>
      </w:r>
    </w:p>
    <w:p w14:paraId="1936AFD4" w14:textId="0F14EC23" w:rsidR="00A22D4C" w:rsidRDefault="00665EB2" w:rsidP="00250BA4">
      <w:pPr>
        <w:pStyle w:val="CETBodytext"/>
        <w:rPr>
          <w:lang w:val="en-GB"/>
        </w:rPr>
      </w:pPr>
      <w:r>
        <w:rPr>
          <w:lang w:val="en-GB"/>
        </w:rPr>
        <w:t>In 198</w:t>
      </w:r>
      <w:r w:rsidR="00553E81">
        <w:rPr>
          <w:lang w:val="en-GB"/>
        </w:rPr>
        <w:t>4</w:t>
      </w:r>
      <w:r>
        <w:rPr>
          <w:lang w:val="en-GB"/>
        </w:rPr>
        <w:t xml:space="preserve">, the first edition of the </w:t>
      </w:r>
      <w:r w:rsidR="00553E81">
        <w:rPr>
          <w:lang w:val="en-GB"/>
        </w:rPr>
        <w:t>‘</w:t>
      </w:r>
      <w:r>
        <w:rPr>
          <w:lang w:val="en-GB"/>
        </w:rPr>
        <w:t>Recommendations on the Transport of Dangerous Goods, Tests and Criteria</w:t>
      </w:r>
      <w:r w:rsidR="00553E81">
        <w:rPr>
          <w:lang w:val="en-GB"/>
        </w:rPr>
        <w:t>’</w:t>
      </w:r>
      <w:r>
        <w:rPr>
          <w:lang w:val="en-GB"/>
        </w:rPr>
        <w:t xml:space="preserve">, was </w:t>
      </w:r>
      <w:r w:rsidR="00553E81">
        <w:rPr>
          <w:lang w:val="en-GB"/>
        </w:rPr>
        <w:t xml:space="preserve">adopted and </w:t>
      </w:r>
      <w:r w:rsidR="00A22D4C">
        <w:rPr>
          <w:lang w:val="en-GB"/>
        </w:rPr>
        <w:t xml:space="preserve">later </w:t>
      </w:r>
      <w:r>
        <w:rPr>
          <w:lang w:val="en-GB"/>
        </w:rPr>
        <w:t xml:space="preserve">published. </w:t>
      </w:r>
      <w:r w:rsidR="008D7A03">
        <w:rPr>
          <w:lang w:val="en-GB"/>
        </w:rPr>
        <w:t>Today</w:t>
      </w:r>
      <w:r>
        <w:rPr>
          <w:lang w:val="en-GB"/>
        </w:rPr>
        <w:t xml:space="preserve">, this </w:t>
      </w:r>
      <w:r w:rsidR="00553E81">
        <w:rPr>
          <w:lang w:val="en-GB"/>
        </w:rPr>
        <w:t xml:space="preserve">publication </w:t>
      </w:r>
      <w:r>
        <w:rPr>
          <w:lang w:val="en-GB"/>
        </w:rPr>
        <w:t xml:space="preserve">is </w:t>
      </w:r>
      <w:r w:rsidR="00553E81">
        <w:rPr>
          <w:lang w:val="en-GB"/>
        </w:rPr>
        <w:t xml:space="preserve">simply </w:t>
      </w:r>
      <w:r>
        <w:rPr>
          <w:lang w:val="en-GB"/>
        </w:rPr>
        <w:t xml:space="preserve">known as the </w:t>
      </w:r>
      <w:r w:rsidR="00553E81">
        <w:rPr>
          <w:lang w:val="en-GB"/>
        </w:rPr>
        <w:t>‘</w:t>
      </w:r>
      <w:r>
        <w:rPr>
          <w:lang w:val="en-GB"/>
        </w:rPr>
        <w:t>Manual of Tests and Criteria</w:t>
      </w:r>
      <w:r w:rsidR="00553E81">
        <w:rPr>
          <w:lang w:val="en-GB"/>
        </w:rPr>
        <w:t>’ (MTC)</w:t>
      </w:r>
      <w:r w:rsidR="00A22D4C">
        <w:rPr>
          <w:lang w:val="en-GB"/>
        </w:rPr>
        <w:t xml:space="preserve">. The reference to </w:t>
      </w:r>
      <w:r w:rsidR="00553E81">
        <w:rPr>
          <w:lang w:val="en-GB"/>
        </w:rPr>
        <w:t xml:space="preserve">the Recommendations on the Transport of Dangerous Goods </w:t>
      </w:r>
      <w:r w:rsidR="00A22D4C">
        <w:rPr>
          <w:lang w:val="en-GB"/>
        </w:rPr>
        <w:t xml:space="preserve">was dropped because this publication is now </w:t>
      </w:r>
      <w:r w:rsidR="00553E81">
        <w:rPr>
          <w:lang w:val="en-GB"/>
        </w:rPr>
        <w:t xml:space="preserve">also </w:t>
      </w:r>
      <w:r w:rsidR="00A22D4C">
        <w:rPr>
          <w:lang w:val="en-GB"/>
        </w:rPr>
        <w:t xml:space="preserve">relevant for </w:t>
      </w:r>
      <w:r w:rsidR="00553E81">
        <w:rPr>
          <w:lang w:val="en-GB"/>
        </w:rPr>
        <w:t xml:space="preserve">the </w:t>
      </w:r>
      <w:r w:rsidR="00553E81" w:rsidRPr="00553E81">
        <w:rPr>
          <w:lang w:val="en-GB"/>
        </w:rPr>
        <w:t>Globally Harmonized System of Classification and Labelling of Chemicals</w:t>
      </w:r>
      <w:r w:rsidR="00553E81">
        <w:rPr>
          <w:lang w:val="en-GB"/>
        </w:rPr>
        <w:t xml:space="preserve"> (GHS).</w:t>
      </w:r>
    </w:p>
    <w:p w14:paraId="0014D81C" w14:textId="77777777" w:rsidR="00C24D16" w:rsidRDefault="00C24D16" w:rsidP="00250BA4">
      <w:pPr>
        <w:pStyle w:val="CETBodytext"/>
        <w:rPr>
          <w:lang w:val="en-GB"/>
        </w:rPr>
      </w:pPr>
    </w:p>
    <w:p w14:paraId="45921AE3" w14:textId="250AA3BB" w:rsidR="00C70D41" w:rsidRDefault="00553E81" w:rsidP="00250BA4">
      <w:pPr>
        <w:pStyle w:val="CETBodytext"/>
        <w:rPr>
          <w:lang w:val="en-GB"/>
        </w:rPr>
      </w:pPr>
      <w:r>
        <w:rPr>
          <w:lang w:val="en-GB"/>
        </w:rPr>
        <w:t xml:space="preserve">Initially, the </w:t>
      </w:r>
      <w:r w:rsidR="00341425">
        <w:rPr>
          <w:lang w:val="en-GB"/>
        </w:rPr>
        <w:t xml:space="preserve">UN </w:t>
      </w:r>
      <w:r>
        <w:rPr>
          <w:lang w:val="en-GB"/>
        </w:rPr>
        <w:t xml:space="preserve">MTC </w:t>
      </w:r>
      <w:r w:rsidR="008D7A03">
        <w:rPr>
          <w:lang w:val="en-GB"/>
        </w:rPr>
        <w:t>included</w:t>
      </w:r>
      <w:r>
        <w:rPr>
          <w:lang w:val="en-GB"/>
        </w:rPr>
        <w:t xml:space="preserve"> only a part of the test methods required for the</w:t>
      </w:r>
      <w:r w:rsidR="00D23D1B">
        <w:rPr>
          <w:lang w:val="en-GB"/>
        </w:rPr>
        <w:t xml:space="preserve"> classification of hazardous substances</w:t>
      </w:r>
      <w:r w:rsidR="00300943">
        <w:rPr>
          <w:lang w:val="en-GB"/>
        </w:rPr>
        <w:t>. O</w:t>
      </w:r>
      <w:r w:rsidR="00D23D1B">
        <w:rPr>
          <w:lang w:val="en-GB"/>
        </w:rPr>
        <w:t>ther method</w:t>
      </w:r>
      <w:r w:rsidR="00A22D4C">
        <w:rPr>
          <w:lang w:val="en-GB"/>
        </w:rPr>
        <w:t>s</w:t>
      </w:r>
      <w:r w:rsidR="00D23D1B">
        <w:rPr>
          <w:lang w:val="en-GB"/>
        </w:rPr>
        <w:t xml:space="preserve"> were included in the Recommendations on the Transport of Dangerous Goods itself. After a major harmonization in the early </w:t>
      </w:r>
      <w:r w:rsidR="008D7A03">
        <w:rPr>
          <w:lang w:val="en-GB"/>
        </w:rPr>
        <w:t>19</w:t>
      </w:r>
      <w:r w:rsidR="00D23D1B">
        <w:rPr>
          <w:lang w:val="en-GB"/>
        </w:rPr>
        <w:t>90</w:t>
      </w:r>
      <w:r w:rsidR="008D7A03">
        <w:rPr>
          <w:lang w:val="en-GB"/>
        </w:rPr>
        <w:t>’</w:t>
      </w:r>
      <w:r w:rsidR="00D23D1B">
        <w:rPr>
          <w:lang w:val="en-GB"/>
        </w:rPr>
        <w:t xml:space="preserve">s, all methods for physical-chemical hazards testing were included in the </w:t>
      </w:r>
      <w:r w:rsidR="00341425">
        <w:rPr>
          <w:lang w:val="en-GB"/>
        </w:rPr>
        <w:t xml:space="preserve">UN </w:t>
      </w:r>
      <w:r w:rsidR="00D23D1B">
        <w:rPr>
          <w:lang w:val="en-GB"/>
        </w:rPr>
        <w:t>MTC. A</w:t>
      </w:r>
      <w:r w:rsidR="00F65596">
        <w:rPr>
          <w:lang w:val="en-GB"/>
        </w:rPr>
        <w:t>round</w:t>
      </w:r>
      <w:r w:rsidR="00D23D1B">
        <w:rPr>
          <w:lang w:val="en-GB"/>
        </w:rPr>
        <w:t xml:space="preserve"> the same time, it was </w:t>
      </w:r>
      <w:r w:rsidR="008D7A03">
        <w:rPr>
          <w:lang w:val="en-GB"/>
        </w:rPr>
        <w:t>deemed</w:t>
      </w:r>
      <w:r w:rsidR="00D23D1B">
        <w:rPr>
          <w:lang w:val="en-GB"/>
        </w:rPr>
        <w:t xml:space="preserve"> necessary to introduce screening procedures. Such procedures would </w:t>
      </w:r>
      <w:r w:rsidR="008D7A03">
        <w:rPr>
          <w:lang w:val="en-GB"/>
        </w:rPr>
        <w:t>avoid</w:t>
      </w:r>
      <w:r w:rsidR="00300943">
        <w:rPr>
          <w:lang w:val="en-GB"/>
        </w:rPr>
        <w:t xml:space="preserve"> </w:t>
      </w:r>
      <w:r w:rsidR="00D23D1B">
        <w:rPr>
          <w:lang w:val="en-GB"/>
        </w:rPr>
        <w:t>unnecessary testing, reduce potential environment</w:t>
      </w:r>
      <w:r w:rsidR="008D7A03">
        <w:rPr>
          <w:lang w:val="en-GB"/>
        </w:rPr>
        <w:t xml:space="preserve">al impact </w:t>
      </w:r>
      <w:r w:rsidR="00D23D1B">
        <w:rPr>
          <w:lang w:val="en-GB"/>
        </w:rPr>
        <w:t xml:space="preserve"> and avoid high costs, the latter not only for </w:t>
      </w:r>
      <w:r w:rsidR="00300943">
        <w:rPr>
          <w:lang w:val="en-GB"/>
        </w:rPr>
        <w:t xml:space="preserve">the </w:t>
      </w:r>
      <w:r w:rsidR="00D23D1B">
        <w:rPr>
          <w:lang w:val="en-GB"/>
        </w:rPr>
        <w:t xml:space="preserve">testing </w:t>
      </w:r>
      <w:r w:rsidR="00300943">
        <w:rPr>
          <w:lang w:val="en-GB"/>
        </w:rPr>
        <w:t xml:space="preserve">itself </w:t>
      </w:r>
      <w:r w:rsidR="00D23D1B">
        <w:rPr>
          <w:lang w:val="en-GB"/>
        </w:rPr>
        <w:t>but also for expensive sample materials. The screening procedures were ma</w:t>
      </w:r>
      <w:r w:rsidR="00300943">
        <w:rPr>
          <w:lang w:val="en-GB"/>
        </w:rPr>
        <w:t>i</w:t>
      </w:r>
      <w:r w:rsidR="00D23D1B">
        <w:rPr>
          <w:lang w:val="en-GB"/>
        </w:rPr>
        <w:t xml:space="preserve">nly developed by an </w:t>
      </w:r>
      <w:r w:rsidR="00300943">
        <w:rPr>
          <w:lang w:val="en-GB"/>
        </w:rPr>
        <w:t>ad-hoc</w:t>
      </w:r>
      <w:r w:rsidR="00D23D1B">
        <w:rPr>
          <w:lang w:val="en-GB"/>
        </w:rPr>
        <w:t xml:space="preserve"> group of the </w:t>
      </w:r>
      <w:r w:rsidR="00D23D1B" w:rsidRPr="00D23D1B">
        <w:rPr>
          <w:lang w:val="en-GB"/>
        </w:rPr>
        <w:t>International Group of Experts on the Explosion Risks of Unstable Substances</w:t>
      </w:r>
      <w:r w:rsidR="00D23D1B">
        <w:rPr>
          <w:lang w:val="en-GB"/>
        </w:rPr>
        <w:t xml:space="preserve"> – IGUS (Mak</w:t>
      </w:r>
      <w:r w:rsidR="00A22D4C">
        <w:rPr>
          <w:lang w:val="en-GB"/>
        </w:rPr>
        <w:t xml:space="preserve"> et al.</w:t>
      </w:r>
      <w:r w:rsidR="00D23D1B">
        <w:rPr>
          <w:lang w:val="en-GB"/>
        </w:rPr>
        <w:t xml:space="preserve">, 2022). These screening procedures were included in the </w:t>
      </w:r>
      <w:r w:rsidR="00341425">
        <w:rPr>
          <w:lang w:val="en-GB"/>
        </w:rPr>
        <w:t xml:space="preserve">UN </w:t>
      </w:r>
      <w:r w:rsidR="00D23D1B">
        <w:rPr>
          <w:lang w:val="en-GB"/>
        </w:rPr>
        <w:t>MTC as Appendix 6. Since their introduction</w:t>
      </w:r>
      <w:r w:rsidR="00BF0C4A">
        <w:rPr>
          <w:lang w:val="en-GB"/>
        </w:rPr>
        <w:t xml:space="preserve">, they </w:t>
      </w:r>
      <w:r w:rsidR="00D23D1B" w:rsidRPr="00250BA4">
        <w:rPr>
          <w:lang w:val="en-GB"/>
        </w:rPr>
        <w:t xml:space="preserve">have remained largely unchanged except for </w:t>
      </w:r>
      <w:r w:rsidR="008D7A03">
        <w:rPr>
          <w:lang w:val="en-GB"/>
        </w:rPr>
        <w:t xml:space="preserve">some </w:t>
      </w:r>
      <w:r w:rsidR="00D23D1B" w:rsidRPr="00250BA4">
        <w:rPr>
          <w:lang w:val="en-GB"/>
        </w:rPr>
        <w:t>editorial</w:t>
      </w:r>
      <w:r w:rsidR="008D7A03">
        <w:rPr>
          <w:lang w:val="en-GB"/>
        </w:rPr>
        <w:t xml:space="preserve"> changes</w:t>
      </w:r>
      <w:r w:rsidR="00D23D1B" w:rsidRPr="00250BA4">
        <w:rPr>
          <w:lang w:val="en-GB"/>
        </w:rPr>
        <w:t>.</w:t>
      </w:r>
    </w:p>
    <w:p w14:paraId="729B60D1" w14:textId="04C0D07A" w:rsidR="00F970FA" w:rsidRDefault="009A01F6" w:rsidP="00AB6002">
      <w:pPr>
        <w:pStyle w:val="CETHeading1"/>
      </w:pPr>
      <w:r>
        <w:t>Screening procedures</w:t>
      </w:r>
    </w:p>
    <w:p w14:paraId="667F68B7" w14:textId="77777777" w:rsidR="00CC557F" w:rsidRPr="00CC557F" w:rsidRDefault="00CC557F" w:rsidP="00CC557F">
      <w:pPr>
        <w:pStyle w:val="CETheadingx"/>
      </w:pPr>
      <w:r w:rsidRPr="00CC557F">
        <w:t>Purpose</w:t>
      </w:r>
    </w:p>
    <w:p w14:paraId="55B88ABA" w14:textId="1B062A58" w:rsidR="009A01F6" w:rsidRDefault="00ED51A8" w:rsidP="00250BA4">
      <w:pPr>
        <w:pStyle w:val="CETBodytext"/>
        <w:rPr>
          <w:lang w:val="en-GB"/>
        </w:rPr>
      </w:pPr>
      <w:r>
        <w:rPr>
          <w:lang w:val="en-GB"/>
        </w:rPr>
        <w:t xml:space="preserve">This paper mainly </w:t>
      </w:r>
      <w:r w:rsidR="008D7A03">
        <w:rPr>
          <w:lang w:val="en-GB"/>
        </w:rPr>
        <w:t xml:space="preserve">focuses on </w:t>
      </w:r>
      <w:r>
        <w:rPr>
          <w:lang w:val="en-GB"/>
        </w:rPr>
        <w:t xml:space="preserve">the screening procedures included in Appendix 6 of the </w:t>
      </w:r>
      <w:r w:rsidR="00341425">
        <w:rPr>
          <w:lang w:val="en-GB"/>
        </w:rPr>
        <w:t xml:space="preserve">UN </w:t>
      </w:r>
      <w:r>
        <w:rPr>
          <w:lang w:val="en-GB"/>
        </w:rPr>
        <w:t xml:space="preserve">MTC. </w:t>
      </w:r>
      <w:r w:rsidR="008D7A03">
        <w:rPr>
          <w:lang w:val="en-GB"/>
        </w:rPr>
        <w:t>However, i</w:t>
      </w:r>
      <w:r>
        <w:rPr>
          <w:lang w:val="en-GB"/>
        </w:rPr>
        <w:t xml:space="preserve">t should be noted that some screening criteria </w:t>
      </w:r>
      <w:r w:rsidR="0072690C">
        <w:rPr>
          <w:lang w:val="en-GB"/>
        </w:rPr>
        <w:t xml:space="preserve">are </w:t>
      </w:r>
      <w:r>
        <w:rPr>
          <w:lang w:val="en-GB"/>
        </w:rPr>
        <w:t xml:space="preserve">included in other publications. Sometimes these are not </w:t>
      </w:r>
      <w:r w:rsidR="008D7A03">
        <w:rPr>
          <w:lang w:val="en-GB"/>
        </w:rPr>
        <w:t>true</w:t>
      </w:r>
      <w:r>
        <w:rPr>
          <w:lang w:val="en-GB"/>
        </w:rPr>
        <w:t xml:space="preserve"> screening criteria but rather cut-off values for classification. In practice, these cut-off values function as screening criteria because the</w:t>
      </w:r>
      <w:r w:rsidR="00852242">
        <w:rPr>
          <w:lang w:val="en-GB"/>
        </w:rPr>
        <w:t xml:space="preserve">ir </w:t>
      </w:r>
      <w:r w:rsidR="0072690C">
        <w:rPr>
          <w:lang w:val="en-GB"/>
        </w:rPr>
        <w:t xml:space="preserve">aim </w:t>
      </w:r>
      <w:r w:rsidR="00852242">
        <w:rPr>
          <w:lang w:val="en-GB"/>
        </w:rPr>
        <w:t xml:space="preserve">is </w:t>
      </w:r>
      <w:r>
        <w:rPr>
          <w:lang w:val="en-GB"/>
        </w:rPr>
        <w:t>to identify whether or not new substances or formulations have to be tested for classification.</w:t>
      </w:r>
      <w:r w:rsidR="00852242">
        <w:rPr>
          <w:lang w:val="en-GB"/>
        </w:rPr>
        <w:t xml:space="preserve"> This chapter provides an overview of the relevant criteria.</w:t>
      </w:r>
    </w:p>
    <w:p w14:paraId="3CE26363" w14:textId="77777777" w:rsidR="004E66D5" w:rsidRDefault="004E66D5" w:rsidP="00250BA4">
      <w:pPr>
        <w:pStyle w:val="CETBodytext"/>
        <w:rPr>
          <w:lang w:val="en-GB"/>
        </w:rPr>
      </w:pPr>
    </w:p>
    <w:p w14:paraId="69AE1B86" w14:textId="04895E86" w:rsidR="00804B96" w:rsidRDefault="008D7A03" w:rsidP="00250BA4">
      <w:pPr>
        <w:pStyle w:val="CETBodytext"/>
        <w:rPr>
          <w:lang w:val="en-GB"/>
        </w:rPr>
      </w:pPr>
      <w:r>
        <w:rPr>
          <w:lang w:val="en-GB"/>
        </w:rPr>
        <w:t>S</w:t>
      </w:r>
      <w:r w:rsidR="00804B96">
        <w:rPr>
          <w:lang w:val="en-GB"/>
        </w:rPr>
        <w:t>creening criteria are</w:t>
      </w:r>
      <w:r>
        <w:rPr>
          <w:lang w:val="en-GB"/>
        </w:rPr>
        <w:t>, of course,</w:t>
      </w:r>
      <w:r w:rsidR="00804B96">
        <w:rPr>
          <w:lang w:val="en-GB"/>
        </w:rPr>
        <w:t xml:space="preserve"> criteria that are used to determine whether or not a substance or mixture is a candidate for classification as dangerous good. If it </w:t>
      </w:r>
      <w:r>
        <w:rPr>
          <w:lang w:val="en-GB"/>
        </w:rPr>
        <w:t xml:space="preserve">meets </w:t>
      </w:r>
      <w:r w:rsidR="00804B96">
        <w:rPr>
          <w:lang w:val="en-GB"/>
        </w:rPr>
        <w:t xml:space="preserve">these criteria, further testing is not required. If it </w:t>
      </w:r>
      <w:r>
        <w:rPr>
          <w:lang w:val="en-GB"/>
        </w:rPr>
        <w:t xml:space="preserve">does not meet </w:t>
      </w:r>
      <w:r w:rsidR="00804B96">
        <w:rPr>
          <w:lang w:val="en-GB"/>
        </w:rPr>
        <w:t>the</w:t>
      </w:r>
      <w:r>
        <w:rPr>
          <w:lang w:val="en-GB"/>
        </w:rPr>
        <w:t>se</w:t>
      </w:r>
      <w:r w:rsidR="00804B96">
        <w:rPr>
          <w:lang w:val="en-GB"/>
        </w:rPr>
        <w:t xml:space="preserve"> criteria, the materials needs to be tested in accordance with the appropriate test methods. </w:t>
      </w:r>
      <w:r>
        <w:rPr>
          <w:lang w:val="en-GB"/>
        </w:rPr>
        <w:t>S</w:t>
      </w:r>
      <w:r w:rsidR="00804B96">
        <w:rPr>
          <w:lang w:val="en-GB"/>
        </w:rPr>
        <w:t xml:space="preserve">creening is always related to a specific property. If the materials </w:t>
      </w:r>
      <w:r w:rsidR="00DC0BF7">
        <w:rPr>
          <w:lang w:val="en-GB"/>
        </w:rPr>
        <w:t xml:space="preserve">does not meet </w:t>
      </w:r>
      <w:r w:rsidR="00804B96">
        <w:rPr>
          <w:lang w:val="en-GB"/>
        </w:rPr>
        <w:t>the criteria for a certain property (e.g. self-heating)</w:t>
      </w:r>
      <w:r w:rsidR="00BE7D1A">
        <w:rPr>
          <w:lang w:val="en-GB"/>
        </w:rPr>
        <w:t>,</w:t>
      </w:r>
      <w:r w:rsidR="00804B96">
        <w:rPr>
          <w:lang w:val="en-GB"/>
        </w:rPr>
        <w:t xml:space="preserve"> it will still be necessary to screen th</w:t>
      </w:r>
      <w:r w:rsidR="00F53628">
        <w:rPr>
          <w:lang w:val="en-GB"/>
        </w:rPr>
        <w:t>is</w:t>
      </w:r>
      <w:r w:rsidR="00804B96">
        <w:rPr>
          <w:lang w:val="en-GB"/>
        </w:rPr>
        <w:t xml:space="preserve"> material for other propert</w:t>
      </w:r>
      <w:r>
        <w:rPr>
          <w:lang w:val="en-GB"/>
        </w:rPr>
        <w:t>ies</w:t>
      </w:r>
      <w:r w:rsidR="00804B96">
        <w:rPr>
          <w:lang w:val="en-GB"/>
        </w:rPr>
        <w:t xml:space="preserve"> (e.g. flammability). Moreover, some properties may be relevant for different classification possibilities. </w:t>
      </w:r>
      <w:r w:rsidR="0072690C">
        <w:rPr>
          <w:lang w:val="en-GB"/>
        </w:rPr>
        <w:t xml:space="preserve">For instance, </w:t>
      </w:r>
      <w:r w:rsidR="00804B96">
        <w:rPr>
          <w:lang w:val="en-GB"/>
        </w:rPr>
        <w:t xml:space="preserve">explosivity is not only relevant for classification as </w:t>
      </w:r>
      <w:r>
        <w:rPr>
          <w:lang w:val="en-GB"/>
        </w:rPr>
        <w:t xml:space="preserve">an </w:t>
      </w:r>
      <w:r w:rsidR="00804B96">
        <w:rPr>
          <w:lang w:val="en-GB"/>
        </w:rPr>
        <w:t>explosive substance</w:t>
      </w:r>
      <w:r w:rsidR="00F53628">
        <w:rPr>
          <w:lang w:val="en-GB"/>
        </w:rPr>
        <w:t xml:space="preserve"> but also for classification as </w:t>
      </w:r>
      <w:r>
        <w:rPr>
          <w:lang w:val="en-GB"/>
        </w:rPr>
        <w:t xml:space="preserve">an </w:t>
      </w:r>
      <w:r w:rsidR="00F53628">
        <w:rPr>
          <w:lang w:val="en-GB"/>
        </w:rPr>
        <w:t>organic peroxide or</w:t>
      </w:r>
      <w:r>
        <w:rPr>
          <w:lang w:val="en-GB"/>
        </w:rPr>
        <w:t xml:space="preserve"> a</w:t>
      </w:r>
      <w:r w:rsidR="00F53628">
        <w:rPr>
          <w:lang w:val="en-GB"/>
        </w:rPr>
        <w:t xml:space="preserve"> self-reactive substance.</w:t>
      </w:r>
    </w:p>
    <w:p w14:paraId="151AB2B9" w14:textId="77777777" w:rsidR="004E66D5" w:rsidRDefault="004E66D5" w:rsidP="00250BA4">
      <w:pPr>
        <w:pStyle w:val="CETBodytext"/>
        <w:rPr>
          <w:lang w:val="en-GB"/>
        </w:rPr>
      </w:pPr>
    </w:p>
    <w:p w14:paraId="70934E09" w14:textId="00B70511" w:rsidR="004E66D5" w:rsidRDefault="004E66D5" w:rsidP="004E66D5">
      <w:pPr>
        <w:pStyle w:val="CETBodytext"/>
        <w:rPr>
          <w:lang w:val="en-GB"/>
        </w:rPr>
      </w:pPr>
      <w:r>
        <w:rPr>
          <w:lang w:val="en-GB"/>
        </w:rPr>
        <w:t xml:space="preserve">Screening is an essential part of the evaluation of the hazard potential of new substances. This includes intermediates  as well </w:t>
      </w:r>
      <w:r w:rsidR="0072690C">
        <w:rPr>
          <w:lang w:val="en-GB"/>
        </w:rPr>
        <w:t xml:space="preserve">as </w:t>
      </w:r>
      <w:r>
        <w:rPr>
          <w:lang w:val="en-GB"/>
        </w:rPr>
        <w:t xml:space="preserve">new products and mixtures and especially products in the R&amp;D phase. Proper application of the screening procedures </w:t>
      </w:r>
      <w:r w:rsidR="008D7A03">
        <w:rPr>
          <w:lang w:val="en-GB"/>
        </w:rPr>
        <w:t xml:space="preserve">can </w:t>
      </w:r>
      <w:r>
        <w:rPr>
          <w:lang w:val="en-GB"/>
        </w:rPr>
        <w:t>minimize the need for testing. If less testing is done, less test substance will be needed. For several reason</w:t>
      </w:r>
      <w:r w:rsidR="00CD7AC1">
        <w:rPr>
          <w:lang w:val="en-GB"/>
        </w:rPr>
        <w:t>s</w:t>
      </w:r>
      <w:r>
        <w:rPr>
          <w:lang w:val="en-GB"/>
        </w:rPr>
        <w:t xml:space="preserve"> this is important:</w:t>
      </w:r>
    </w:p>
    <w:p w14:paraId="5E25A2A8" w14:textId="3BF4D8A8" w:rsidR="004E66D5" w:rsidRPr="00CC557F" w:rsidRDefault="004E66D5" w:rsidP="00DC7A8A">
      <w:pPr>
        <w:pStyle w:val="CETnumberingbullets"/>
      </w:pPr>
      <w:r w:rsidRPr="00CC557F">
        <w:t>In the R&amp;D phase usually a small amount of test substance is available. A full testing procedure may require several k</w:t>
      </w:r>
      <w:r w:rsidR="0072690C">
        <w:t>ilograms</w:t>
      </w:r>
      <w:r w:rsidRPr="00CC557F">
        <w:t xml:space="preserve"> of material, while in the R&amp;D phase often only grams are available.</w:t>
      </w:r>
    </w:p>
    <w:p w14:paraId="64DDFCBE" w14:textId="2C786A5C" w:rsidR="004E66D5" w:rsidRPr="00CC557F" w:rsidRDefault="004E66D5" w:rsidP="00DC7A8A">
      <w:pPr>
        <w:pStyle w:val="CETnumberingbullets"/>
      </w:pPr>
      <w:r w:rsidRPr="00CC557F">
        <w:t xml:space="preserve">In the R&amp;D phase usually only limited information regarding toxicity is available. Screening for physical-chemical hazards will reduce the </w:t>
      </w:r>
      <w:r w:rsidR="00B76A34">
        <w:t xml:space="preserve">potential </w:t>
      </w:r>
      <w:r w:rsidRPr="00CC557F">
        <w:t>exposure of personnel and environment</w:t>
      </w:r>
      <w:r w:rsidR="00CD7AC1">
        <w:t xml:space="preserve"> to the test substance</w:t>
      </w:r>
      <w:r w:rsidRPr="00CC557F">
        <w:t>.</w:t>
      </w:r>
    </w:p>
    <w:p w14:paraId="3335EC93" w14:textId="198255B9" w:rsidR="004E66D5" w:rsidRPr="00CC557F" w:rsidRDefault="004E66D5" w:rsidP="00DC7A8A">
      <w:pPr>
        <w:pStyle w:val="CETnumberingbullets"/>
      </w:pPr>
      <w:r w:rsidRPr="00CC557F">
        <w:t>Products like pharmaceuticals may be too expensive to spend large amounts for testing wh</w:t>
      </w:r>
      <w:r w:rsidR="0072690C">
        <w:t>en</w:t>
      </w:r>
      <w:r w:rsidRPr="00CC557F">
        <w:t xml:space="preserve"> in the end it may appear that the products may not be suited to be placed on the market.</w:t>
      </w:r>
    </w:p>
    <w:p w14:paraId="35B3D094" w14:textId="1B5B28A1" w:rsidR="00CC557F" w:rsidRDefault="008D7A03" w:rsidP="004E66D5">
      <w:pPr>
        <w:pStyle w:val="CETBodytext"/>
        <w:rPr>
          <w:lang w:val="en-GB"/>
        </w:rPr>
      </w:pPr>
      <w:r>
        <w:rPr>
          <w:lang w:val="en-GB"/>
        </w:rPr>
        <w:t>I</w:t>
      </w:r>
      <w:r w:rsidR="00CC557F">
        <w:rPr>
          <w:lang w:val="en-GB"/>
        </w:rPr>
        <w:t xml:space="preserve">t is </w:t>
      </w:r>
      <w:r>
        <w:rPr>
          <w:lang w:val="en-GB"/>
        </w:rPr>
        <w:t xml:space="preserve">therefore </w:t>
      </w:r>
      <w:r w:rsidR="00CC557F">
        <w:rPr>
          <w:lang w:val="en-GB"/>
        </w:rPr>
        <w:t>essential that proper hazard screening is</w:t>
      </w:r>
      <w:r>
        <w:rPr>
          <w:lang w:val="en-GB"/>
        </w:rPr>
        <w:t xml:space="preserve"> carried out prior to classification testing</w:t>
      </w:r>
      <w:r w:rsidR="00CC557F">
        <w:rPr>
          <w:lang w:val="en-GB"/>
        </w:rPr>
        <w:t>.</w:t>
      </w:r>
    </w:p>
    <w:p w14:paraId="10C7CE51" w14:textId="77777777" w:rsidR="009C6BE4" w:rsidRDefault="009C6BE4" w:rsidP="004E66D5">
      <w:pPr>
        <w:pStyle w:val="CETBodytext"/>
        <w:rPr>
          <w:lang w:val="en-GB"/>
        </w:rPr>
      </w:pPr>
    </w:p>
    <w:p w14:paraId="046311EE" w14:textId="75EB70F0" w:rsidR="009C6BE4" w:rsidRDefault="009C6BE4" w:rsidP="004E66D5">
      <w:pPr>
        <w:pStyle w:val="CETBodytext"/>
        <w:rPr>
          <w:lang w:val="en-GB"/>
        </w:rPr>
      </w:pPr>
      <w:r>
        <w:rPr>
          <w:lang w:val="en-GB"/>
        </w:rPr>
        <w:t>It should be emphasized that screening and testing sh</w:t>
      </w:r>
      <w:r w:rsidR="008D7A03">
        <w:rPr>
          <w:lang w:val="en-GB"/>
        </w:rPr>
        <w:t xml:space="preserve">ould always </w:t>
      </w:r>
      <w:r>
        <w:rPr>
          <w:lang w:val="en-GB"/>
        </w:rPr>
        <w:t xml:space="preserve">be </w:t>
      </w:r>
      <w:r w:rsidR="008D7A03">
        <w:rPr>
          <w:lang w:val="en-GB"/>
        </w:rPr>
        <w:t xml:space="preserve">carried out by </w:t>
      </w:r>
      <w:r>
        <w:rPr>
          <w:lang w:val="en-GB"/>
        </w:rPr>
        <w:t xml:space="preserve">competent </w:t>
      </w:r>
      <w:r w:rsidR="0072690C">
        <w:rPr>
          <w:lang w:val="en-GB"/>
        </w:rPr>
        <w:t xml:space="preserve">and experienced </w:t>
      </w:r>
      <w:r>
        <w:rPr>
          <w:lang w:val="en-GB"/>
        </w:rPr>
        <w:t xml:space="preserve">personnel, as </w:t>
      </w:r>
      <w:r w:rsidR="006E2B7C">
        <w:rPr>
          <w:lang w:val="en-GB"/>
        </w:rPr>
        <w:t>highlighted</w:t>
      </w:r>
      <w:r>
        <w:rPr>
          <w:lang w:val="en-GB"/>
        </w:rPr>
        <w:t xml:space="preserve"> in the various regulations.</w:t>
      </w:r>
    </w:p>
    <w:p w14:paraId="53B372E8" w14:textId="1C2D29ED" w:rsidR="00AB6002" w:rsidRDefault="00AB6002" w:rsidP="00AB6002">
      <w:pPr>
        <w:pStyle w:val="CETheadingx"/>
      </w:pPr>
      <w:r>
        <w:lastRenderedPageBreak/>
        <w:t>UN Model Regulations</w:t>
      </w:r>
    </w:p>
    <w:p w14:paraId="3214FEDE" w14:textId="61ACEA47" w:rsidR="00F53628" w:rsidRDefault="006E2B7C" w:rsidP="00250BA4">
      <w:pPr>
        <w:pStyle w:val="CETBodytext"/>
        <w:rPr>
          <w:lang w:val="en-GB"/>
        </w:rPr>
      </w:pPr>
      <w:r>
        <w:rPr>
          <w:lang w:val="en-GB"/>
        </w:rPr>
        <w:t xml:space="preserve">Chapter 2 of the </w:t>
      </w:r>
      <w:r w:rsidR="00C97335">
        <w:rPr>
          <w:lang w:val="en-GB"/>
        </w:rPr>
        <w:t>UN Model Regulation</w:t>
      </w:r>
      <w:r w:rsidR="00852242">
        <w:rPr>
          <w:lang w:val="en-GB"/>
        </w:rPr>
        <w:t xml:space="preserve"> provide</w:t>
      </w:r>
      <w:r>
        <w:rPr>
          <w:lang w:val="en-GB"/>
        </w:rPr>
        <w:t>s</w:t>
      </w:r>
      <w:r w:rsidR="00852242">
        <w:rPr>
          <w:lang w:val="en-GB"/>
        </w:rPr>
        <w:t xml:space="preserve"> an extensive overview of the criteria for the classification of potentially dangerous goods i</w:t>
      </w:r>
      <w:r w:rsidR="0072690C">
        <w:rPr>
          <w:lang w:val="en-GB"/>
        </w:rPr>
        <w:t>n</w:t>
      </w:r>
      <w:r w:rsidR="00852242">
        <w:rPr>
          <w:lang w:val="en-GB"/>
        </w:rPr>
        <w:t xml:space="preserve"> nine classes and a couple of divisions</w:t>
      </w:r>
      <w:r w:rsidR="00BE7D1A">
        <w:rPr>
          <w:lang w:val="en-GB"/>
        </w:rPr>
        <w:t xml:space="preserve"> or subclasses</w:t>
      </w:r>
      <w:r w:rsidR="00852242">
        <w:rPr>
          <w:lang w:val="en-GB"/>
        </w:rPr>
        <w:t xml:space="preserve">. For </w:t>
      </w:r>
      <w:r w:rsidR="00BE7D1A">
        <w:rPr>
          <w:lang w:val="en-GB"/>
        </w:rPr>
        <w:t xml:space="preserve">some </w:t>
      </w:r>
      <w:r w:rsidR="00852242">
        <w:rPr>
          <w:lang w:val="en-GB"/>
        </w:rPr>
        <w:t>classes and divisions, not only classification criteria are presented but also cut-off values</w:t>
      </w:r>
      <w:r w:rsidR="00852242" w:rsidRPr="00852242">
        <w:rPr>
          <w:lang w:val="en-GB"/>
        </w:rPr>
        <w:t xml:space="preserve"> </w:t>
      </w:r>
      <w:r w:rsidR="00852242">
        <w:rPr>
          <w:lang w:val="en-GB"/>
        </w:rPr>
        <w:t>or lower limits (thresholds) for classification. As mentioned above, these cut-off limits</w:t>
      </w:r>
      <w:r>
        <w:rPr>
          <w:lang w:val="en-GB"/>
        </w:rPr>
        <w:t xml:space="preserve"> act</w:t>
      </w:r>
      <w:r w:rsidR="00852242">
        <w:rPr>
          <w:lang w:val="en-GB"/>
        </w:rPr>
        <w:t xml:space="preserve"> as screening criteria for a specific class or division. New products that meet these criteria need not to be considered for classification in that class or division. Table 1 presents an overview of these criteria.</w:t>
      </w:r>
      <w:r w:rsidR="0045586F">
        <w:rPr>
          <w:lang w:val="en-GB"/>
        </w:rPr>
        <w:t xml:space="preserve"> As this paper only deals with physical-chemical hazards, transport classes </w:t>
      </w:r>
      <w:r w:rsidR="0072690C">
        <w:rPr>
          <w:lang w:val="en-GB"/>
        </w:rPr>
        <w:t xml:space="preserve">6 </w:t>
      </w:r>
      <w:r w:rsidR="0045586F">
        <w:rPr>
          <w:lang w:val="en-GB"/>
        </w:rPr>
        <w:t xml:space="preserve">(toxic and infectious substances) and </w:t>
      </w:r>
      <w:r w:rsidR="0072690C">
        <w:rPr>
          <w:lang w:val="en-GB"/>
        </w:rPr>
        <w:t>7</w:t>
      </w:r>
      <w:r w:rsidR="0045586F">
        <w:rPr>
          <w:lang w:val="en-GB"/>
        </w:rPr>
        <w:t xml:space="preserve"> (rad</w:t>
      </w:r>
      <w:r w:rsidR="00E85F24">
        <w:rPr>
          <w:lang w:val="en-GB"/>
        </w:rPr>
        <w:t xml:space="preserve">ioactive material) are not included in this table. Class 9 is also not included as it comprises a </w:t>
      </w:r>
      <w:r w:rsidR="0072690C">
        <w:rPr>
          <w:lang w:val="en-GB"/>
        </w:rPr>
        <w:t xml:space="preserve">wide </w:t>
      </w:r>
      <w:r w:rsidR="00E85F24">
        <w:rPr>
          <w:lang w:val="en-GB"/>
        </w:rPr>
        <w:t>variety of substances and articles.</w:t>
      </w:r>
    </w:p>
    <w:p w14:paraId="44C748F7" w14:textId="2A229242" w:rsidR="00852242" w:rsidRPr="00B57B36" w:rsidRDefault="00852242" w:rsidP="00852242">
      <w:pPr>
        <w:pStyle w:val="CETTabletitle"/>
      </w:pPr>
      <w:r w:rsidRPr="00B57B36">
        <w:t>Table 1:</w:t>
      </w:r>
      <w:r>
        <w:t xml:space="preserve"> Cut-off limits for classification for transport</w:t>
      </w:r>
      <w:r w:rsidRPr="00B57B36">
        <w:t xml:space="preserve"> </w:t>
      </w:r>
      <w:r w:rsidR="00BE7D1A">
        <w:t>in the UN Model Regulations</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35"/>
        <w:gridCol w:w="2584"/>
        <w:gridCol w:w="196"/>
        <w:gridCol w:w="5190"/>
        <w:gridCol w:w="142"/>
      </w:tblGrid>
      <w:tr w:rsidR="0045586F" w:rsidRPr="00B57B36" w14:paraId="795C6FF7" w14:textId="42DF928E" w:rsidTr="0045586F">
        <w:tc>
          <w:tcPr>
            <w:tcW w:w="3119" w:type="dxa"/>
            <w:gridSpan w:val="2"/>
            <w:tcBorders>
              <w:top w:val="single" w:sz="12" w:space="0" w:color="008000"/>
              <w:bottom w:val="single" w:sz="6" w:space="0" w:color="008000"/>
            </w:tcBorders>
            <w:shd w:val="clear" w:color="auto" w:fill="FFFFFF"/>
          </w:tcPr>
          <w:p w14:paraId="2C46F41D" w14:textId="4A7461AD" w:rsidR="0045586F" w:rsidRPr="00B57B36" w:rsidRDefault="0045586F" w:rsidP="001243C1">
            <w:pPr>
              <w:pStyle w:val="CETBodytext"/>
              <w:rPr>
                <w:lang w:val="en-GB"/>
              </w:rPr>
            </w:pPr>
            <w:r>
              <w:rPr>
                <w:lang w:val="en-GB"/>
              </w:rPr>
              <w:t>Class or division (transport)</w:t>
            </w:r>
          </w:p>
        </w:tc>
        <w:tc>
          <w:tcPr>
            <w:tcW w:w="196" w:type="dxa"/>
            <w:tcBorders>
              <w:top w:val="single" w:sz="12" w:space="0" w:color="008000"/>
              <w:bottom w:val="single" w:sz="6" w:space="0" w:color="008000"/>
            </w:tcBorders>
            <w:shd w:val="clear" w:color="auto" w:fill="FFFFFF"/>
          </w:tcPr>
          <w:p w14:paraId="5F370B4C" w14:textId="77777777" w:rsidR="0045586F" w:rsidRDefault="0045586F" w:rsidP="001243C1">
            <w:pPr>
              <w:pStyle w:val="CETBodytext"/>
              <w:rPr>
                <w:lang w:val="en-GB"/>
              </w:rPr>
            </w:pPr>
          </w:p>
        </w:tc>
        <w:tc>
          <w:tcPr>
            <w:tcW w:w="5190" w:type="dxa"/>
            <w:tcBorders>
              <w:top w:val="single" w:sz="12" w:space="0" w:color="008000"/>
              <w:bottom w:val="single" w:sz="6" w:space="0" w:color="008000"/>
            </w:tcBorders>
            <w:shd w:val="clear" w:color="auto" w:fill="FFFFFF"/>
          </w:tcPr>
          <w:p w14:paraId="02E8E7AE" w14:textId="1DA5082B" w:rsidR="0045586F" w:rsidRPr="00B57B36" w:rsidRDefault="0045586F" w:rsidP="001243C1">
            <w:pPr>
              <w:pStyle w:val="CETBodytext"/>
              <w:rPr>
                <w:lang w:val="en-GB"/>
              </w:rPr>
            </w:pPr>
            <w:r>
              <w:rPr>
                <w:lang w:val="en-GB"/>
              </w:rPr>
              <w:t>Cut-off limit or criteria</w:t>
            </w:r>
          </w:p>
        </w:tc>
        <w:tc>
          <w:tcPr>
            <w:tcW w:w="142" w:type="dxa"/>
            <w:tcBorders>
              <w:top w:val="single" w:sz="12" w:space="0" w:color="008000"/>
              <w:bottom w:val="single" w:sz="6" w:space="0" w:color="008000"/>
            </w:tcBorders>
            <w:shd w:val="clear" w:color="auto" w:fill="FFFFFF"/>
          </w:tcPr>
          <w:p w14:paraId="160619BF" w14:textId="77777777" w:rsidR="0045586F" w:rsidRDefault="0045586F" w:rsidP="001243C1">
            <w:pPr>
              <w:pStyle w:val="CETBodytext"/>
              <w:rPr>
                <w:lang w:val="en-GB"/>
              </w:rPr>
            </w:pPr>
          </w:p>
        </w:tc>
      </w:tr>
      <w:tr w:rsidR="0045586F" w:rsidRPr="00B57B36" w14:paraId="0FB12ECF" w14:textId="031664CB" w:rsidTr="0045586F">
        <w:tc>
          <w:tcPr>
            <w:tcW w:w="535" w:type="dxa"/>
            <w:shd w:val="clear" w:color="auto" w:fill="FFFFFF"/>
          </w:tcPr>
          <w:p w14:paraId="5FBEEBCE" w14:textId="6C70EC69" w:rsidR="0045586F" w:rsidRPr="00B57B36" w:rsidRDefault="0045586F" w:rsidP="001243C1">
            <w:pPr>
              <w:pStyle w:val="CETBodytext"/>
              <w:rPr>
                <w:lang w:val="en-GB"/>
              </w:rPr>
            </w:pPr>
            <w:r>
              <w:rPr>
                <w:lang w:val="en-GB"/>
              </w:rPr>
              <w:t xml:space="preserve">1 </w:t>
            </w:r>
          </w:p>
        </w:tc>
        <w:tc>
          <w:tcPr>
            <w:tcW w:w="2584" w:type="dxa"/>
            <w:shd w:val="clear" w:color="auto" w:fill="FFFFFF"/>
          </w:tcPr>
          <w:p w14:paraId="6A404F96" w14:textId="432A5D4C" w:rsidR="0045586F" w:rsidRPr="00B57B36" w:rsidRDefault="0045586F" w:rsidP="001243C1">
            <w:pPr>
              <w:pStyle w:val="CETBodytext"/>
              <w:rPr>
                <w:lang w:val="en-GB"/>
              </w:rPr>
            </w:pPr>
            <w:r>
              <w:rPr>
                <w:lang w:val="en-GB"/>
              </w:rPr>
              <w:t>Explosives</w:t>
            </w:r>
          </w:p>
        </w:tc>
        <w:tc>
          <w:tcPr>
            <w:tcW w:w="196" w:type="dxa"/>
            <w:shd w:val="clear" w:color="auto" w:fill="FFFFFF"/>
          </w:tcPr>
          <w:p w14:paraId="28C65D21" w14:textId="77777777" w:rsidR="0045586F" w:rsidRDefault="0045586F" w:rsidP="001243C1">
            <w:pPr>
              <w:pStyle w:val="CETBodytext"/>
              <w:rPr>
                <w:lang w:val="en-GB"/>
              </w:rPr>
            </w:pPr>
          </w:p>
        </w:tc>
        <w:tc>
          <w:tcPr>
            <w:tcW w:w="5190" w:type="dxa"/>
            <w:shd w:val="clear" w:color="auto" w:fill="FFFFFF"/>
          </w:tcPr>
          <w:p w14:paraId="356BDB8F" w14:textId="5DB94CDB" w:rsidR="0045586F" w:rsidRPr="00B57B36" w:rsidRDefault="0045586F" w:rsidP="001243C1">
            <w:pPr>
              <w:pStyle w:val="CETBodytext"/>
              <w:rPr>
                <w:lang w:val="en-GB"/>
              </w:rPr>
            </w:pPr>
            <w:r>
              <w:rPr>
                <w:lang w:val="en-GB"/>
              </w:rPr>
              <w:t>None</w:t>
            </w:r>
          </w:p>
        </w:tc>
        <w:tc>
          <w:tcPr>
            <w:tcW w:w="142" w:type="dxa"/>
            <w:shd w:val="clear" w:color="auto" w:fill="FFFFFF"/>
          </w:tcPr>
          <w:p w14:paraId="0D258043" w14:textId="77777777" w:rsidR="0045586F" w:rsidRDefault="0045586F" w:rsidP="001243C1">
            <w:pPr>
              <w:pStyle w:val="CETBodytext"/>
              <w:rPr>
                <w:lang w:val="en-GB"/>
              </w:rPr>
            </w:pPr>
          </w:p>
        </w:tc>
      </w:tr>
      <w:tr w:rsidR="0045586F" w:rsidRPr="00B57B36" w14:paraId="0A14AB91" w14:textId="72B64CE0" w:rsidTr="0045586F">
        <w:tc>
          <w:tcPr>
            <w:tcW w:w="535" w:type="dxa"/>
            <w:shd w:val="clear" w:color="auto" w:fill="FFFFFF"/>
          </w:tcPr>
          <w:p w14:paraId="5CDABC2B" w14:textId="7CEDB69D" w:rsidR="0045586F" w:rsidRPr="00B57B36" w:rsidRDefault="0045586F" w:rsidP="001243C1">
            <w:pPr>
              <w:pStyle w:val="CETBodytext"/>
              <w:rPr>
                <w:lang w:val="en-GB"/>
              </w:rPr>
            </w:pPr>
            <w:r>
              <w:rPr>
                <w:lang w:val="en-GB"/>
              </w:rPr>
              <w:t xml:space="preserve">2 </w:t>
            </w:r>
          </w:p>
        </w:tc>
        <w:tc>
          <w:tcPr>
            <w:tcW w:w="2584" w:type="dxa"/>
            <w:shd w:val="clear" w:color="auto" w:fill="FFFFFF"/>
          </w:tcPr>
          <w:p w14:paraId="47D0A7EA" w14:textId="4683944E" w:rsidR="0045586F" w:rsidRPr="00B57B36" w:rsidRDefault="0045586F" w:rsidP="001243C1">
            <w:pPr>
              <w:pStyle w:val="CETBodytext"/>
              <w:rPr>
                <w:lang w:val="en-GB"/>
              </w:rPr>
            </w:pPr>
            <w:r>
              <w:rPr>
                <w:lang w:val="en-GB"/>
              </w:rPr>
              <w:t>Gases</w:t>
            </w:r>
          </w:p>
        </w:tc>
        <w:tc>
          <w:tcPr>
            <w:tcW w:w="196" w:type="dxa"/>
            <w:shd w:val="clear" w:color="auto" w:fill="FFFFFF"/>
          </w:tcPr>
          <w:p w14:paraId="6B16DE40" w14:textId="77777777" w:rsidR="0045586F" w:rsidRDefault="0045586F" w:rsidP="001243C1">
            <w:pPr>
              <w:pStyle w:val="CETBodytext"/>
              <w:rPr>
                <w:lang w:val="en-GB"/>
              </w:rPr>
            </w:pPr>
          </w:p>
        </w:tc>
        <w:tc>
          <w:tcPr>
            <w:tcW w:w="5190" w:type="dxa"/>
            <w:shd w:val="clear" w:color="auto" w:fill="FFFFFF"/>
          </w:tcPr>
          <w:p w14:paraId="3E1A98CC" w14:textId="5CEF8038" w:rsidR="0045586F" w:rsidRPr="00B57B36" w:rsidRDefault="0045586F" w:rsidP="001243C1">
            <w:pPr>
              <w:pStyle w:val="CETBodytext"/>
              <w:rPr>
                <w:lang w:val="en-GB"/>
              </w:rPr>
            </w:pPr>
            <w:r>
              <w:rPr>
                <w:lang w:val="en-GB"/>
              </w:rPr>
              <w:t>Physical state</w:t>
            </w:r>
          </w:p>
        </w:tc>
        <w:tc>
          <w:tcPr>
            <w:tcW w:w="142" w:type="dxa"/>
            <w:shd w:val="clear" w:color="auto" w:fill="FFFFFF"/>
          </w:tcPr>
          <w:p w14:paraId="56B02998" w14:textId="77777777" w:rsidR="0045586F" w:rsidRDefault="0045586F" w:rsidP="001243C1">
            <w:pPr>
              <w:pStyle w:val="CETBodytext"/>
              <w:rPr>
                <w:lang w:val="en-GB"/>
              </w:rPr>
            </w:pPr>
          </w:p>
        </w:tc>
      </w:tr>
      <w:tr w:rsidR="0045586F" w:rsidRPr="00B57B36" w14:paraId="6BA08F6D" w14:textId="3F38A36E" w:rsidTr="0045586F">
        <w:tc>
          <w:tcPr>
            <w:tcW w:w="535" w:type="dxa"/>
            <w:shd w:val="clear" w:color="auto" w:fill="FFFFFF"/>
          </w:tcPr>
          <w:p w14:paraId="59B20ED0" w14:textId="19775B58" w:rsidR="0045586F" w:rsidRPr="00B57B36" w:rsidRDefault="0045586F" w:rsidP="001243C1">
            <w:pPr>
              <w:pStyle w:val="CETBodytext"/>
              <w:rPr>
                <w:lang w:val="en-GB"/>
              </w:rPr>
            </w:pPr>
            <w:r>
              <w:rPr>
                <w:lang w:val="en-GB"/>
              </w:rPr>
              <w:t xml:space="preserve">3 </w:t>
            </w:r>
          </w:p>
        </w:tc>
        <w:tc>
          <w:tcPr>
            <w:tcW w:w="2584" w:type="dxa"/>
            <w:shd w:val="clear" w:color="auto" w:fill="FFFFFF"/>
          </w:tcPr>
          <w:p w14:paraId="2FF85299" w14:textId="50285429" w:rsidR="0045586F" w:rsidRPr="00B57B36" w:rsidRDefault="0045586F" w:rsidP="001243C1">
            <w:pPr>
              <w:pStyle w:val="CETBodytext"/>
              <w:rPr>
                <w:lang w:val="en-GB"/>
              </w:rPr>
            </w:pPr>
            <w:r>
              <w:rPr>
                <w:lang w:val="en-GB"/>
              </w:rPr>
              <w:t>Flammable liquids</w:t>
            </w:r>
          </w:p>
        </w:tc>
        <w:tc>
          <w:tcPr>
            <w:tcW w:w="196" w:type="dxa"/>
            <w:shd w:val="clear" w:color="auto" w:fill="FFFFFF"/>
          </w:tcPr>
          <w:p w14:paraId="62E29C21" w14:textId="77777777" w:rsidR="0045586F" w:rsidRDefault="0045586F" w:rsidP="001243C1">
            <w:pPr>
              <w:pStyle w:val="CETBodytext"/>
              <w:rPr>
                <w:lang w:val="en-GB"/>
              </w:rPr>
            </w:pPr>
          </w:p>
        </w:tc>
        <w:tc>
          <w:tcPr>
            <w:tcW w:w="5190" w:type="dxa"/>
            <w:shd w:val="clear" w:color="auto" w:fill="FFFFFF"/>
          </w:tcPr>
          <w:p w14:paraId="140A8F62" w14:textId="67592B64" w:rsidR="0045586F" w:rsidRPr="00B57B36" w:rsidRDefault="0045586F" w:rsidP="001243C1">
            <w:pPr>
              <w:pStyle w:val="CETBodytext"/>
              <w:rPr>
                <w:lang w:val="en-GB"/>
              </w:rPr>
            </w:pPr>
            <w:r>
              <w:rPr>
                <w:lang w:val="en-GB"/>
              </w:rPr>
              <w:t>Physical state</w:t>
            </w:r>
          </w:p>
        </w:tc>
        <w:tc>
          <w:tcPr>
            <w:tcW w:w="142" w:type="dxa"/>
            <w:shd w:val="clear" w:color="auto" w:fill="FFFFFF"/>
          </w:tcPr>
          <w:p w14:paraId="7AE28C6C" w14:textId="77777777" w:rsidR="0045586F" w:rsidRDefault="0045586F" w:rsidP="001243C1">
            <w:pPr>
              <w:pStyle w:val="CETBodytext"/>
              <w:rPr>
                <w:lang w:val="en-GB"/>
              </w:rPr>
            </w:pPr>
          </w:p>
        </w:tc>
      </w:tr>
      <w:tr w:rsidR="0045586F" w:rsidRPr="00B57B36" w14:paraId="4102B0FD" w14:textId="603206CA" w:rsidTr="0045586F">
        <w:tc>
          <w:tcPr>
            <w:tcW w:w="535" w:type="dxa"/>
            <w:shd w:val="clear" w:color="auto" w:fill="FFFFFF"/>
          </w:tcPr>
          <w:p w14:paraId="2F188909" w14:textId="5EC1665C" w:rsidR="0045586F" w:rsidRPr="00B57B36" w:rsidRDefault="0045586F" w:rsidP="001243C1">
            <w:pPr>
              <w:pStyle w:val="CETBodytext"/>
              <w:rPr>
                <w:lang w:val="en-GB"/>
              </w:rPr>
            </w:pPr>
            <w:r>
              <w:rPr>
                <w:lang w:val="en-GB"/>
              </w:rPr>
              <w:t xml:space="preserve">4.1 </w:t>
            </w:r>
          </w:p>
        </w:tc>
        <w:tc>
          <w:tcPr>
            <w:tcW w:w="2584" w:type="dxa"/>
            <w:shd w:val="clear" w:color="auto" w:fill="FFFFFF"/>
          </w:tcPr>
          <w:p w14:paraId="49DC55F0" w14:textId="51CEC395" w:rsidR="0045586F" w:rsidRPr="00B57B36" w:rsidRDefault="0045586F" w:rsidP="001243C1">
            <w:pPr>
              <w:pStyle w:val="CETBodytext"/>
              <w:rPr>
                <w:lang w:val="en-GB"/>
              </w:rPr>
            </w:pPr>
            <w:r>
              <w:rPr>
                <w:lang w:val="en-GB"/>
              </w:rPr>
              <w:t>Flammable solids</w:t>
            </w:r>
          </w:p>
        </w:tc>
        <w:tc>
          <w:tcPr>
            <w:tcW w:w="196" w:type="dxa"/>
            <w:shd w:val="clear" w:color="auto" w:fill="FFFFFF"/>
          </w:tcPr>
          <w:p w14:paraId="6B3F61C7" w14:textId="77777777" w:rsidR="0045586F" w:rsidRDefault="0045586F" w:rsidP="001243C1">
            <w:pPr>
              <w:pStyle w:val="CETBodytext"/>
              <w:rPr>
                <w:lang w:val="en-GB"/>
              </w:rPr>
            </w:pPr>
          </w:p>
        </w:tc>
        <w:tc>
          <w:tcPr>
            <w:tcW w:w="5190" w:type="dxa"/>
            <w:shd w:val="clear" w:color="auto" w:fill="FFFFFF"/>
          </w:tcPr>
          <w:p w14:paraId="2F0989B5" w14:textId="2A8C810C" w:rsidR="0045586F" w:rsidRPr="00B57B36" w:rsidRDefault="0045586F" w:rsidP="001243C1">
            <w:pPr>
              <w:pStyle w:val="CETBodytext"/>
              <w:rPr>
                <w:lang w:val="en-GB"/>
              </w:rPr>
            </w:pPr>
            <w:r>
              <w:rPr>
                <w:lang w:val="en-GB"/>
              </w:rPr>
              <w:t>No cut-off limits</w:t>
            </w:r>
          </w:p>
        </w:tc>
        <w:tc>
          <w:tcPr>
            <w:tcW w:w="142" w:type="dxa"/>
            <w:shd w:val="clear" w:color="auto" w:fill="FFFFFF"/>
          </w:tcPr>
          <w:p w14:paraId="7A3B6173" w14:textId="77777777" w:rsidR="0045586F" w:rsidRDefault="0045586F" w:rsidP="001243C1">
            <w:pPr>
              <w:pStyle w:val="CETBodytext"/>
              <w:rPr>
                <w:lang w:val="en-GB"/>
              </w:rPr>
            </w:pPr>
          </w:p>
        </w:tc>
      </w:tr>
      <w:tr w:rsidR="0045586F" w:rsidRPr="00B57B36" w14:paraId="2A738CB1" w14:textId="53167276" w:rsidTr="0045586F">
        <w:tc>
          <w:tcPr>
            <w:tcW w:w="535" w:type="dxa"/>
            <w:shd w:val="clear" w:color="auto" w:fill="FFFFFF"/>
          </w:tcPr>
          <w:p w14:paraId="1E01724C" w14:textId="0FBA3D0C" w:rsidR="0045586F" w:rsidRPr="00B57B36" w:rsidRDefault="0045586F" w:rsidP="001243C1">
            <w:pPr>
              <w:pStyle w:val="CETBodytext"/>
              <w:rPr>
                <w:lang w:val="en-GB"/>
              </w:rPr>
            </w:pPr>
            <w:r>
              <w:rPr>
                <w:lang w:val="en-GB"/>
              </w:rPr>
              <w:t>4.1</w:t>
            </w:r>
          </w:p>
        </w:tc>
        <w:tc>
          <w:tcPr>
            <w:tcW w:w="2584" w:type="dxa"/>
            <w:shd w:val="clear" w:color="auto" w:fill="FFFFFF"/>
          </w:tcPr>
          <w:p w14:paraId="5ADD6B50" w14:textId="4FBDA55C" w:rsidR="0045586F" w:rsidRPr="00B57B36" w:rsidRDefault="0045586F" w:rsidP="001243C1">
            <w:pPr>
              <w:pStyle w:val="CETBodytext"/>
              <w:rPr>
                <w:lang w:val="en-GB"/>
              </w:rPr>
            </w:pPr>
            <w:r>
              <w:rPr>
                <w:lang w:val="en-GB"/>
              </w:rPr>
              <w:t>Self-reactive substances</w:t>
            </w:r>
          </w:p>
        </w:tc>
        <w:tc>
          <w:tcPr>
            <w:tcW w:w="196" w:type="dxa"/>
            <w:shd w:val="clear" w:color="auto" w:fill="FFFFFF"/>
          </w:tcPr>
          <w:p w14:paraId="31EFBBAF" w14:textId="77777777" w:rsidR="0045586F" w:rsidRDefault="0045586F" w:rsidP="001243C1">
            <w:pPr>
              <w:pStyle w:val="CETBodytext"/>
              <w:rPr>
                <w:lang w:val="en-GB"/>
              </w:rPr>
            </w:pPr>
          </w:p>
        </w:tc>
        <w:tc>
          <w:tcPr>
            <w:tcW w:w="5190" w:type="dxa"/>
            <w:shd w:val="clear" w:color="auto" w:fill="FFFFFF"/>
          </w:tcPr>
          <w:p w14:paraId="48D0792C" w14:textId="6F61949D" w:rsidR="0045586F" w:rsidRPr="00B57B36" w:rsidRDefault="0045586F" w:rsidP="001243C1">
            <w:pPr>
              <w:pStyle w:val="CETBodytext"/>
              <w:rPr>
                <w:lang w:val="en-GB"/>
              </w:rPr>
            </w:pPr>
            <w:r>
              <w:rPr>
                <w:lang w:val="en-GB"/>
              </w:rPr>
              <w:t xml:space="preserve">Not classified as </w:t>
            </w:r>
            <w:r w:rsidR="00BE7D1A">
              <w:rPr>
                <w:lang w:val="en-GB"/>
              </w:rPr>
              <w:t>s</w:t>
            </w:r>
            <w:r>
              <w:rPr>
                <w:lang w:val="en-GB"/>
              </w:rPr>
              <w:t xml:space="preserve">uch if a substance is an explosive substance, an oxidizing substance or an organic peroxide, or </w:t>
            </w:r>
            <w:r w:rsidR="00BE7D1A">
              <w:rPr>
                <w:lang w:val="en-GB"/>
              </w:rPr>
              <w:t xml:space="preserve">if it </w:t>
            </w:r>
            <w:r>
              <w:rPr>
                <w:lang w:val="en-GB"/>
              </w:rPr>
              <w:t xml:space="preserve">has a heat of decomposition below 300 J/g or </w:t>
            </w:r>
            <w:r w:rsidR="00BE7D1A">
              <w:rPr>
                <w:lang w:val="en-GB"/>
              </w:rPr>
              <w:t xml:space="preserve">if it </w:t>
            </w:r>
            <w:r>
              <w:rPr>
                <w:lang w:val="en-GB"/>
              </w:rPr>
              <w:t xml:space="preserve">has a self-accelerating decomposition temperature </w:t>
            </w:r>
            <w:r w:rsidR="00BE7D1A">
              <w:rPr>
                <w:lang w:val="en-GB"/>
              </w:rPr>
              <w:t xml:space="preserve">(SADT) </w:t>
            </w:r>
            <w:r>
              <w:rPr>
                <w:lang w:val="en-GB"/>
              </w:rPr>
              <w:t>above 75 °C</w:t>
            </w:r>
          </w:p>
        </w:tc>
        <w:tc>
          <w:tcPr>
            <w:tcW w:w="142" w:type="dxa"/>
            <w:shd w:val="clear" w:color="auto" w:fill="FFFFFF"/>
          </w:tcPr>
          <w:p w14:paraId="1F31F21C" w14:textId="77777777" w:rsidR="0045586F" w:rsidRDefault="0045586F" w:rsidP="001243C1">
            <w:pPr>
              <w:pStyle w:val="CETBodytext"/>
              <w:rPr>
                <w:lang w:val="en-GB"/>
              </w:rPr>
            </w:pPr>
          </w:p>
        </w:tc>
      </w:tr>
      <w:tr w:rsidR="0045586F" w:rsidRPr="00B57B36" w14:paraId="2513BBE0" w14:textId="5A21DC76" w:rsidTr="0045586F">
        <w:tc>
          <w:tcPr>
            <w:tcW w:w="535" w:type="dxa"/>
            <w:shd w:val="clear" w:color="auto" w:fill="FFFFFF"/>
          </w:tcPr>
          <w:p w14:paraId="66B25A4C" w14:textId="1721591F" w:rsidR="0045586F" w:rsidRPr="00B57B36" w:rsidRDefault="0045586F" w:rsidP="001243C1">
            <w:pPr>
              <w:pStyle w:val="CETBodytext"/>
              <w:rPr>
                <w:lang w:val="en-GB"/>
              </w:rPr>
            </w:pPr>
            <w:r>
              <w:rPr>
                <w:lang w:val="en-GB"/>
              </w:rPr>
              <w:t>4.1</w:t>
            </w:r>
          </w:p>
        </w:tc>
        <w:tc>
          <w:tcPr>
            <w:tcW w:w="2584" w:type="dxa"/>
            <w:shd w:val="clear" w:color="auto" w:fill="FFFFFF"/>
          </w:tcPr>
          <w:p w14:paraId="60CAF166" w14:textId="5E4BD227" w:rsidR="0045586F" w:rsidRPr="00B57B36" w:rsidRDefault="0045586F" w:rsidP="001243C1">
            <w:pPr>
              <w:pStyle w:val="CETBodytext"/>
              <w:rPr>
                <w:lang w:val="en-GB"/>
              </w:rPr>
            </w:pPr>
            <w:r>
              <w:rPr>
                <w:lang w:val="en-GB"/>
              </w:rPr>
              <w:t>Solid desensitized explosives</w:t>
            </w:r>
          </w:p>
        </w:tc>
        <w:tc>
          <w:tcPr>
            <w:tcW w:w="196" w:type="dxa"/>
            <w:shd w:val="clear" w:color="auto" w:fill="FFFFFF"/>
          </w:tcPr>
          <w:p w14:paraId="78A399A1" w14:textId="77777777" w:rsidR="0045586F" w:rsidRDefault="0045586F" w:rsidP="001243C1">
            <w:pPr>
              <w:pStyle w:val="CETBodytext"/>
              <w:rPr>
                <w:lang w:val="en-GB"/>
              </w:rPr>
            </w:pPr>
          </w:p>
        </w:tc>
        <w:tc>
          <w:tcPr>
            <w:tcW w:w="5190" w:type="dxa"/>
            <w:shd w:val="clear" w:color="auto" w:fill="FFFFFF"/>
          </w:tcPr>
          <w:p w14:paraId="0CAEC5DF" w14:textId="54FFE93D" w:rsidR="0045586F" w:rsidRPr="00B57B36" w:rsidRDefault="0045586F" w:rsidP="001243C1">
            <w:pPr>
              <w:pStyle w:val="CETBodytext"/>
              <w:rPr>
                <w:lang w:val="en-GB"/>
              </w:rPr>
            </w:pPr>
            <w:r>
              <w:rPr>
                <w:lang w:val="en-GB"/>
              </w:rPr>
              <w:t>No criteria</w:t>
            </w:r>
          </w:p>
        </w:tc>
        <w:tc>
          <w:tcPr>
            <w:tcW w:w="142" w:type="dxa"/>
            <w:shd w:val="clear" w:color="auto" w:fill="FFFFFF"/>
          </w:tcPr>
          <w:p w14:paraId="60136EDC" w14:textId="77777777" w:rsidR="0045586F" w:rsidRDefault="0045586F" w:rsidP="001243C1">
            <w:pPr>
              <w:pStyle w:val="CETBodytext"/>
              <w:rPr>
                <w:lang w:val="en-GB"/>
              </w:rPr>
            </w:pPr>
          </w:p>
        </w:tc>
      </w:tr>
      <w:tr w:rsidR="0045586F" w:rsidRPr="00B57B36" w14:paraId="705059F6" w14:textId="6490DF83" w:rsidTr="0045586F">
        <w:tc>
          <w:tcPr>
            <w:tcW w:w="535" w:type="dxa"/>
            <w:shd w:val="clear" w:color="auto" w:fill="FFFFFF"/>
          </w:tcPr>
          <w:p w14:paraId="1042EFD0" w14:textId="4F2BF244" w:rsidR="0045586F" w:rsidRPr="00B57B36" w:rsidRDefault="0045586F" w:rsidP="001243C1">
            <w:pPr>
              <w:pStyle w:val="CETBodytext"/>
              <w:rPr>
                <w:lang w:val="en-GB"/>
              </w:rPr>
            </w:pPr>
            <w:r>
              <w:rPr>
                <w:lang w:val="en-GB"/>
              </w:rPr>
              <w:t>4.1</w:t>
            </w:r>
          </w:p>
        </w:tc>
        <w:tc>
          <w:tcPr>
            <w:tcW w:w="2584" w:type="dxa"/>
            <w:shd w:val="clear" w:color="auto" w:fill="FFFFFF"/>
          </w:tcPr>
          <w:p w14:paraId="4145DB7B" w14:textId="2B77EAAC" w:rsidR="0045586F" w:rsidRPr="00B57B36" w:rsidRDefault="0045586F" w:rsidP="001243C1">
            <w:pPr>
              <w:pStyle w:val="CETBodytext"/>
              <w:rPr>
                <w:lang w:val="en-GB"/>
              </w:rPr>
            </w:pPr>
            <w:r>
              <w:rPr>
                <w:lang w:val="en-GB"/>
              </w:rPr>
              <w:t>Polymerizing substances</w:t>
            </w:r>
          </w:p>
        </w:tc>
        <w:tc>
          <w:tcPr>
            <w:tcW w:w="196" w:type="dxa"/>
            <w:shd w:val="clear" w:color="auto" w:fill="FFFFFF"/>
          </w:tcPr>
          <w:p w14:paraId="2244D39E" w14:textId="77777777" w:rsidR="0045586F" w:rsidRDefault="0045586F" w:rsidP="001243C1">
            <w:pPr>
              <w:pStyle w:val="CETBodytext"/>
              <w:rPr>
                <w:lang w:val="en-GB"/>
              </w:rPr>
            </w:pPr>
          </w:p>
        </w:tc>
        <w:tc>
          <w:tcPr>
            <w:tcW w:w="5190" w:type="dxa"/>
            <w:shd w:val="clear" w:color="auto" w:fill="FFFFFF"/>
          </w:tcPr>
          <w:p w14:paraId="1E508B0B" w14:textId="6A628064" w:rsidR="0045586F" w:rsidRPr="00B57B36" w:rsidRDefault="0045586F" w:rsidP="001243C1">
            <w:pPr>
              <w:pStyle w:val="CETBodytext"/>
              <w:rPr>
                <w:lang w:val="en-GB"/>
              </w:rPr>
            </w:pPr>
            <w:r>
              <w:rPr>
                <w:lang w:val="en-GB"/>
              </w:rPr>
              <w:t>Not classified as such if a substance has a heat of decomposition below 300 J/g or</w:t>
            </w:r>
            <w:r w:rsidR="0072690C">
              <w:rPr>
                <w:lang w:val="en-GB"/>
              </w:rPr>
              <w:t xml:space="preserve"> if it</w:t>
            </w:r>
            <w:r>
              <w:rPr>
                <w:lang w:val="en-GB"/>
              </w:rPr>
              <w:t xml:space="preserve"> has a self-accelerating polymerization temperature </w:t>
            </w:r>
            <w:r w:rsidR="00BE7D1A">
              <w:rPr>
                <w:lang w:val="en-GB"/>
              </w:rPr>
              <w:t xml:space="preserve">(SAPT) </w:t>
            </w:r>
            <w:r>
              <w:rPr>
                <w:lang w:val="en-GB"/>
              </w:rPr>
              <w:t xml:space="preserve">above 75 °C or </w:t>
            </w:r>
            <w:r w:rsidR="00D93B11">
              <w:rPr>
                <w:lang w:val="en-GB"/>
              </w:rPr>
              <w:t xml:space="preserve">if it </w:t>
            </w:r>
            <w:r>
              <w:rPr>
                <w:lang w:val="en-GB"/>
              </w:rPr>
              <w:t>meets the criteria of another class</w:t>
            </w:r>
          </w:p>
        </w:tc>
        <w:tc>
          <w:tcPr>
            <w:tcW w:w="142" w:type="dxa"/>
            <w:shd w:val="clear" w:color="auto" w:fill="FFFFFF"/>
          </w:tcPr>
          <w:p w14:paraId="24DB8C84" w14:textId="77777777" w:rsidR="0045586F" w:rsidRDefault="0045586F" w:rsidP="001243C1">
            <w:pPr>
              <w:pStyle w:val="CETBodytext"/>
              <w:rPr>
                <w:lang w:val="en-GB"/>
              </w:rPr>
            </w:pPr>
          </w:p>
        </w:tc>
      </w:tr>
      <w:tr w:rsidR="0045586F" w:rsidRPr="00B57B36" w14:paraId="668BDD50" w14:textId="15AA7B53" w:rsidTr="0045586F">
        <w:tc>
          <w:tcPr>
            <w:tcW w:w="535" w:type="dxa"/>
            <w:shd w:val="clear" w:color="auto" w:fill="FFFFFF"/>
          </w:tcPr>
          <w:p w14:paraId="67B8D5F6" w14:textId="30F11A57" w:rsidR="0045586F" w:rsidRPr="00B57B36" w:rsidRDefault="0045586F" w:rsidP="001243C1">
            <w:pPr>
              <w:pStyle w:val="CETBodytext"/>
              <w:rPr>
                <w:lang w:val="en-GB"/>
              </w:rPr>
            </w:pPr>
            <w:r>
              <w:rPr>
                <w:lang w:val="en-GB"/>
              </w:rPr>
              <w:t>4.2</w:t>
            </w:r>
          </w:p>
        </w:tc>
        <w:tc>
          <w:tcPr>
            <w:tcW w:w="2584" w:type="dxa"/>
            <w:shd w:val="clear" w:color="auto" w:fill="FFFFFF"/>
          </w:tcPr>
          <w:p w14:paraId="06F3EB0B" w14:textId="069337B1" w:rsidR="0045586F" w:rsidRPr="00B57B36" w:rsidRDefault="0045586F" w:rsidP="001243C1">
            <w:pPr>
              <w:pStyle w:val="CETBodytext"/>
              <w:rPr>
                <w:lang w:val="en-GB"/>
              </w:rPr>
            </w:pPr>
            <w:r>
              <w:rPr>
                <w:lang w:val="en-GB"/>
              </w:rPr>
              <w:t>Substances liable to spontaneous combustion</w:t>
            </w:r>
          </w:p>
        </w:tc>
        <w:tc>
          <w:tcPr>
            <w:tcW w:w="196" w:type="dxa"/>
            <w:shd w:val="clear" w:color="auto" w:fill="FFFFFF"/>
          </w:tcPr>
          <w:p w14:paraId="063EA278" w14:textId="77777777" w:rsidR="0045586F" w:rsidRDefault="0045586F" w:rsidP="001243C1">
            <w:pPr>
              <w:pStyle w:val="CETBodytext"/>
              <w:rPr>
                <w:lang w:val="en-GB"/>
              </w:rPr>
            </w:pPr>
          </w:p>
        </w:tc>
        <w:tc>
          <w:tcPr>
            <w:tcW w:w="5190" w:type="dxa"/>
            <w:shd w:val="clear" w:color="auto" w:fill="FFFFFF"/>
          </w:tcPr>
          <w:p w14:paraId="1D01DB4E" w14:textId="45772120" w:rsidR="0045586F" w:rsidRPr="00B57B36" w:rsidRDefault="0045586F" w:rsidP="001243C1">
            <w:pPr>
              <w:pStyle w:val="CETBodytext"/>
              <w:rPr>
                <w:lang w:val="en-GB"/>
              </w:rPr>
            </w:pPr>
            <w:r>
              <w:rPr>
                <w:lang w:val="en-GB"/>
              </w:rPr>
              <w:t>No cut-off limits</w:t>
            </w:r>
          </w:p>
        </w:tc>
        <w:tc>
          <w:tcPr>
            <w:tcW w:w="142" w:type="dxa"/>
            <w:shd w:val="clear" w:color="auto" w:fill="FFFFFF"/>
          </w:tcPr>
          <w:p w14:paraId="4849CAAF" w14:textId="77777777" w:rsidR="0045586F" w:rsidRDefault="0045586F" w:rsidP="001243C1">
            <w:pPr>
              <w:pStyle w:val="CETBodytext"/>
              <w:rPr>
                <w:lang w:val="en-GB"/>
              </w:rPr>
            </w:pPr>
          </w:p>
        </w:tc>
      </w:tr>
      <w:tr w:rsidR="0045586F" w:rsidRPr="00B57B36" w14:paraId="137B413A" w14:textId="51F189DE" w:rsidTr="0045586F">
        <w:tc>
          <w:tcPr>
            <w:tcW w:w="535" w:type="dxa"/>
            <w:shd w:val="clear" w:color="auto" w:fill="FFFFFF"/>
          </w:tcPr>
          <w:p w14:paraId="41CE410F" w14:textId="745411C4" w:rsidR="0045586F" w:rsidRPr="00B57B36" w:rsidRDefault="0045586F" w:rsidP="001243C1">
            <w:pPr>
              <w:pStyle w:val="CETBodytext"/>
              <w:rPr>
                <w:lang w:val="en-GB"/>
              </w:rPr>
            </w:pPr>
            <w:r>
              <w:rPr>
                <w:lang w:val="en-GB"/>
              </w:rPr>
              <w:t>4.3</w:t>
            </w:r>
          </w:p>
        </w:tc>
        <w:tc>
          <w:tcPr>
            <w:tcW w:w="2584" w:type="dxa"/>
            <w:shd w:val="clear" w:color="auto" w:fill="FFFFFF"/>
          </w:tcPr>
          <w:p w14:paraId="4BBD6236" w14:textId="21BEDD51" w:rsidR="0045586F" w:rsidRPr="00B57B36" w:rsidRDefault="0045586F" w:rsidP="001243C1">
            <w:pPr>
              <w:pStyle w:val="CETBodytext"/>
              <w:rPr>
                <w:lang w:val="en-GB"/>
              </w:rPr>
            </w:pPr>
            <w:r>
              <w:rPr>
                <w:lang w:val="en-GB"/>
              </w:rPr>
              <w:t>Substances which in contact with water emit flammable gases</w:t>
            </w:r>
          </w:p>
        </w:tc>
        <w:tc>
          <w:tcPr>
            <w:tcW w:w="196" w:type="dxa"/>
            <w:shd w:val="clear" w:color="auto" w:fill="FFFFFF"/>
          </w:tcPr>
          <w:p w14:paraId="04BCF750" w14:textId="77777777" w:rsidR="0045586F" w:rsidRDefault="0045586F" w:rsidP="001243C1">
            <w:pPr>
              <w:pStyle w:val="CETBodytext"/>
              <w:rPr>
                <w:lang w:val="en-GB"/>
              </w:rPr>
            </w:pPr>
          </w:p>
        </w:tc>
        <w:tc>
          <w:tcPr>
            <w:tcW w:w="5190" w:type="dxa"/>
            <w:shd w:val="clear" w:color="auto" w:fill="FFFFFF"/>
          </w:tcPr>
          <w:p w14:paraId="23D5AACB" w14:textId="2BEB80E7" w:rsidR="0045586F" w:rsidRPr="00B57B36" w:rsidRDefault="0045586F" w:rsidP="001243C1">
            <w:pPr>
              <w:pStyle w:val="CETBodytext"/>
              <w:rPr>
                <w:lang w:val="en-GB"/>
              </w:rPr>
            </w:pPr>
            <w:r>
              <w:rPr>
                <w:lang w:val="en-GB"/>
              </w:rPr>
              <w:t>No cut-off limits</w:t>
            </w:r>
          </w:p>
        </w:tc>
        <w:tc>
          <w:tcPr>
            <w:tcW w:w="142" w:type="dxa"/>
            <w:shd w:val="clear" w:color="auto" w:fill="FFFFFF"/>
          </w:tcPr>
          <w:p w14:paraId="3A42F1E0" w14:textId="77777777" w:rsidR="0045586F" w:rsidRDefault="0045586F" w:rsidP="001243C1">
            <w:pPr>
              <w:pStyle w:val="CETBodytext"/>
              <w:rPr>
                <w:lang w:val="en-GB"/>
              </w:rPr>
            </w:pPr>
          </w:p>
        </w:tc>
      </w:tr>
      <w:tr w:rsidR="0045586F" w:rsidRPr="00B57B36" w14:paraId="5BF9F187" w14:textId="3545EB41" w:rsidTr="0045586F">
        <w:tc>
          <w:tcPr>
            <w:tcW w:w="535" w:type="dxa"/>
            <w:shd w:val="clear" w:color="auto" w:fill="FFFFFF"/>
          </w:tcPr>
          <w:p w14:paraId="24FB5EAC" w14:textId="29D22A77" w:rsidR="0045586F" w:rsidRDefault="0045586F" w:rsidP="001243C1">
            <w:pPr>
              <w:pStyle w:val="CETBodytext"/>
              <w:rPr>
                <w:lang w:val="en-GB"/>
              </w:rPr>
            </w:pPr>
            <w:r>
              <w:rPr>
                <w:lang w:val="en-GB"/>
              </w:rPr>
              <w:t>5.1</w:t>
            </w:r>
          </w:p>
        </w:tc>
        <w:tc>
          <w:tcPr>
            <w:tcW w:w="2584" w:type="dxa"/>
            <w:shd w:val="clear" w:color="auto" w:fill="FFFFFF"/>
          </w:tcPr>
          <w:p w14:paraId="5A6BABF3" w14:textId="12E7F8B7" w:rsidR="0045586F" w:rsidRDefault="0045586F" w:rsidP="001243C1">
            <w:pPr>
              <w:pStyle w:val="CETBodytext"/>
              <w:rPr>
                <w:lang w:val="en-GB"/>
              </w:rPr>
            </w:pPr>
            <w:r>
              <w:rPr>
                <w:lang w:val="en-GB"/>
              </w:rPr>
              <w:t>Oxidizing substances</w:t>
            </w:r>
          </w:p>
        </w:tc>
        <w:tc>
          <w:tcPr>
            <w:tcW w:w="196" w:type="dxa"/>
            <w:shd w:val="clear" w:color="auto" w:fill="FFFFFF"/>
          </w:tcPr>
          <w:p w14:paraId="1F34D2DA" w14:textId="77777777" w:rsidR="0045586F" w:rsidRDefault="0045586F" w:rsidP="001243C1">
            <w:pPr>
              <w:pStyle w:val="CETBodytext"/>
              <w:rPr>
                <w:lang w:val="en-GB"/>
              </w:rPr>
            </w:pPr>
          </w:p>
        </w:tc>
        <w:tc>
          <w:tcPr>
            <w:tcW w:w="5190" w:type="dxa"/>
            <w:shd w:val="clear" w:color="auto" w:fill="FFFFFF"/>
          </w:tcPr>
          <w:p w14:paraId="54CEBFE2" w14:textId="60685FEC" w:rsidR="0045586F" w:rsidRDefault="0045586F" w:rsidP="001243C1">
            <w:pPr>
              <w:pStyle w:val="CETBodytext"/>
              <w:rPr>
                <w:lang w:val="en-GB"/>
              </w:rPr>
            </w:pPr>
            <w:r>
              <w:rPr>
                <w:lang w:val="en-GB"/>
              </w:rPr>
              <w:t>No cut-off limits</w:t>
            </w:r>
          </w:p>
        </w:tc>
        <w:tc>
          <w:tcPr>
            <w:tcW w:w="142" w:type="dxa"/>
            <w:shd w:val="clear" w:color="auto" w:fill="FFFFFF"/>
          </w:tcPr>
          <w:p w14:paraId="565EDE06" w14:textId="77777777" w:rsidR="0045586F" w:rsidRDefault="0045586F" w:rsidP="001243C1">
            <w:pPr>
              <w:pStyle w:val="CETBodytext"/>
              <w:rPr>
                <w:lang w:val="en-GB"/>
              </w:rPr>
            </w:pPr>
          </w:p>
        </w:tc>
      </w:tr>
      <w:tr w:rsidR="0045586F" w:rsidRPr="00B57B36" w14:paraId="1782010B" w14:textId="10787BFA" w:rsidTr="0045586F">
        <w:tc>
          <w:tcPr>
            <w:tcW w:w="535" w:type="dxa"/>
            <w:shd w:val="clear" w:color="auto" w:fill="FFFFFF"/>
          </w:tcPr>
          <w:p w14:paraId="486ED402" w14:textId="30C558EB" w:rsidR="0045586F" w:rsidRDefault="0045586F" w:rsidP="001243C1">
            <w:pPr>
              <w:pStyle w:val="CETBodytext"/>
              <w:rPr>
                <w:lang w:val="en-GB"/>
              </w:rPr>
            </w:pPr>
            <w:r>
              <w:rPr>
                <w:lang w:val="en-GB"/>
              </w:rPr>
              <w:t>5.2</w:t>
            </w:r>
          </w:p>
        </w:tc>
        <w:tc>
          <w:tcPr>
            <w:tcW w:w="2584" w:type="dxa"/>
            <w:shd w:val="clear" w:color="auto" w:fill="FFFFFF"/>
          </w:tcPr>
          <w:p w14:paraId="5EC83341" w14:textId="2F6A9E50" w:rsidR="0045586F" w:rsidRDefault="0045586F" w:rsidP="001243C1">
            <w:pPr>
              <w:pStyle w:val="CETBodytext"/>
              <w:rPr>
                <w:lang w:val="en-GB"/>
              </w:rPr>
            </w:pPr>
            <w:r>
              <w:rPr>
                <w:lang w:val="en-GB"/>
              </w:rPr>
              <w:t>Organic peroxides</w:t>
            </w:r>
          </w:p>
        </w:tc>
        <w:tc>
          <w:tcPr>
            <w:tcW w:w="196" w:type="dxa"/>
            <w:shd w:val="clear" w:color="auto" w:fill="FFFFFF"/>
          </w:tcPr>
          <w:p w14:paraId="67C495DD" w14:textId="77777777" w:rsidR="0045586F" w:rsidRDefault="0045586F" w:rsidP="001243C1">
            <w:pPr>
              <w:pStyle w:val="CETBodytext"/>
              <w:rPr>
                <w:lang w:val="en-GB"/>
              </w:rPr>
            </w:pPr>
          </w:p>
        </w:tc>
        <w:tc>
          <w:tcPr>
            <w:tcW w:w="5190" w:type="dxa"/>
            <w:shd w:val="clear" w:color="auto" w:fill="FFFFFF"/>
          </w:tcPr>
          <w:p w14:paraId="1EFBB65C" w14:textId="5FE4612E" w:rsidR="0045586F" w:rsidRDefault="00D93B11" w:rsidP="00D93B11">
            <w:pPr>
              <w:pStyle w:val="CETBodytext"/>
              <w:rPr>
                <w:lang w:val="en-GB"/>
              </w:rPr>
            </w:pPr>
            <w:r>
              <w:rPr>
                <w:lang w:val="en-GB"/>
              </w:rPr>
              <w:t>Only relevant for substances with the R-O-O-R’ structure</w:t>
            </w:r>
            <w:r w:rsidR="0072690C">
              <w:rPr>
                <w:lang w:val="en-GB"/>
              </w:rPr>
              <w:t>,</w:t>
            </w:r>
            <w:r>
              <w:rPr>
                <w:lang w:val="en-GB"/>
              </w:rPr>
              <w:t xml:space="preserve"> which are n</w:t>
            </w:r>
            <w:r w:rsidR="0045586F">
              <w:rPr>
                <w:lang w:val="en-GB"/>
              </w:rPr>
              <w:t xml:space="preserve">ot classified if they contain </w:t>
            </w:r>
            <w:r>
              <w:rPr>
                <w:lang w:val="en-GB"/>
              </w:rPr>
              <w:t>&lt;1</w:t>
            </w:r>
            <w:r w:rsidR="0045586F">
              <w:rPr>
                <w:lang w:val="en-GB"/>
              </w:rPr>
              <w:t xml:space="preserve">.0% available oxygen from the organic peroxide and </w:t>
            </w:r>
            <w:r>
              <w:rPr>
                <w:rFonts w:cs="Arial"/>
                <w:lang w:val="en-GB"/>
              </w:rPr>
              <w:t>≤</w:t>
            </w:r>
            <w:r w:rsidR="0045586F">
              <w:rPr>
                <w:lang w:val="en-GB"/>
              </w:rPr>
              <w:t xml:space="preserve">1.0% hydrogen peroxide or if they contain </w:t>
            </w:r>
            <w:r>
              <w:rPr>
                <w:lang w:val="en-GB"/>
              </w:rPr>
              <w:t>&lt;</w:t>
            </w:r>
            <w:r w:rsidR="0045586F">
              <w:rPr>
                <w:lang w:val="en-GB"/>
              </w:rPr>
              <w:t xml:space="preserve">0.5% available oxygen from the organic peroxide and </w:t>
            </w:r>
            <w:r>
              <w:rPr>
                <w:lang w:val="en-GB"/>
              </w:rPr>
              <w:t>&gt;</w:t>
            </w:r>
            <w:r w:rsidR="0045586F">
              <w:rPr>
                <w:lang w:val="en-GB"/>
              </w:rPr>
              <w:t xml:space="preserve">1.0% but </w:t>
            </w:r>
            <w:r>
              <w:rPr>
                <w:rFonts w:cs="Arial"/>
                <w:lang w:val="en-GB"/>
              </w:rPr>
              <w:t>≤</w:t>
            </w:r>
            <w:r w:rsidR="0045586F">
              <w:rPr>
                <w:lang w:val="en-GB"/>
              </w:rPr>
              <w:t xml:space="preserve">7.0% hydrogen peroxide </w:t>
            </w:r>
          </w:p>
        </w:tc>
        <w:tc>
          <w:tcPr>
            <w:tcW w:w="142" w:type="dxa"/>
            <w:shd w:val="clear" w:color="auto" w:fill="FFFFFF"/>
          </w:tcPr>
          <w:p w14:paraId="7938D998" w14:textId="77777777" w:rsidR="0045586F" w:rsidRDefault="0045586F" w:rsidP="001243C1">
            <w:pPr>
              <w:pStyle w:val="CETBodytext"/>
              <w:rPr>
                <w:lang w:val="en-GB"/>
              </w:rPr>
            </w:pPr>
          </w:p>
        </w:tc>
      </w:tr>
      <w:tr w:rsidR="0045586F" w:rsidRPr="00B57B36" w14:paraId="2AC22BB7" w14:textId="0498246D" w:rsidTr="0045586F">
        <w:tc>
          <w:tcPr>
            <w:tcW w:w="535" w:type="dxa"/>
            <w:shd w:val="clear" w:color="auto" w:fill="FFFFFF"/>
          </w:tcPr>
          <w:p w14:paraId="5DA5AEF5" w14:textId="08C6A3E2" w:rsidR="0045586F" w:rsidRPr="00B57B36" w:rsidRDefault="00E85F24" w:rsidP="001243C1">
            <w:pPr>
              <w:pStyle w:val="CETBodytext"/>
              <w:ind w:right="-1"/>
              <w:rPr>
                <w:rFonts w:cs="Arial"/>
                <w:szCs w:val="18"/>
                <w:lang w:val="en-GB"/>
              </w:rPr>
            </w:pPr>
            <w:r>
              <w:rPr>
                <w:rFonts w:cs="Arial"/>
                <w:szCs w:val="18"/>
                <w:lang w:val="en-GB"/>
              </w:rPr>
              <w:t>8</w:t>
            </w:r>
          </w:p>
        </w:tc>
        <w:tc>
          <w:tcPr>
            <w:tcW w:w="2584" w:type="dxa"/>
            <w:shd w:val="clear" w:color="auto" w:fill="FFFFFF"/>
          </w:tcPr>
          <w:p w14:paraId="1B5D696F" w14:textId="044D33E6" w:rsidR="0045586F" w:rsidRPr="00B57B36" w:rsidRDefault="00E85F24" w:rsidP="001243C1">
            <w:pPr>
              <w:pStyle w:val="CETBodytext"/>
              <w:ind w:right="-1"/>
              <w:rPr>
                <w:rFonts w:cs="Arial"/>
                <w:szCs w:val="18"/>
                <w:lang w:val="en-GB"/>
              </w:rPr>
            </w:pPr>
            <w:r>
              <w:rPr>
                <w:rFonts w:cs="Arial"/>
                <w:szCs w:val="18"/>
                <w:lang w:val="en-GB"/>
              </w:rPr>
              <w:t>Corrosive substances</w:t>
            </w:r>
          </w:p>
        </w:tc>
        <w:tc>
          <w:tcPr>
            <w:tcW w:w="196" w:type="dxa"/>
            <w:shd w:val="clear" w:color="auto" w:fill="FFFFFF"/>
          </w:tcPr>
          <w:p w14:paraId="3541B8BB" w14:textId="45F0F8B2" w:rsidR="0045586F" w:rsidRPr="00B57B36" w:rsidRDefault="0045586F" w:rsidP="001243C1">
            <w:pPr>
              <w:pStyle w:val="CETBodytext"/>
              <w:ind w:right="-1"/>
              <w:rPr>
                <w:rFonts w:cs="Arial"/>
                <w:szCs w:val="18"/>
                <w:lang w:val="en-GB"/>
              </w:rPr>
            </w:pPr>
          </w:p>
        </w:tc>
        <w:tc>
          <w:tcPr>
            <w:tcW w:w="5190" w:type="dxa"/>
            <w:shd w:val="clear" w:color="auto" w:fill="FFFFFF"/>
          </w:tcPr>
          <w:p w14:paraId="2A347472" w14:textId="2FF8290B" w:rsidR="0045586F" w:rsidRPr="00B57B36" w:rsidRDefault="00E85F24" w:rsidP="001243C1">
            <w:pPr>
              <w:pStyle w:val="CETBodytext"/>
              <w:ind w:right="-1"/>
              <w:rPr>
                <w:rFonts w:cs="Arial"/>
                <w:szCs w:val="18"/>
                <w:lang w:val="en-GB"/>
              </w:rPr>
            </w:pPr>
            <w:r>
              <w:rPr>
                <w:lang w:val="en-GB"/>
              </w:rPr>
              <w:t>No cut-off limits</w:t>
            </w:r>
          </w:p>
        </w:tc>
        <w:tc>
          <w:tcPr>
            <w:tcW w:w="142" w:type="dxa"/>
            <w:shd w:val="clear" w:color="auto" w:fill="FFFFFF"/>
          </w:tcPr>
          <w:p w14:paraId="5BBA13C8" w14:textId="77777777" w:rsidR="0045586F" w:rsidRPr="00B57B36" w:rsidRDefault="0045586F" w:rsidP="001243C1">
            <w:pPr>
              <w:pStyle w:val="CETBodytext"/>
              <w:ind w:right="-1"/>
              <w:rPr>
                <w:rFonts w:cs="Arial"/>
                <w:szCs w:val="18"/>
                <w:lang w:val="en-GB"/>
              </w:rPr>
            </w:pPr>
          </w:p>
        </w:tc>
      </w:tr>
    </w:tbl>
    <w:p w14:paraId="4333D0FC" w14:textId="77777777" w:rsidR="00852242" w:rsidRDefault="00852242" w:rsidP="00250BA4">
      <w:pPr>
        <w:pStyle w:val="CETBodytext"/>
        <w:rPr>
          <w:lang w:val="en-GB"/>
        </w:rPr>
      </w:pPr>
    </w:p>
    <w:p w14:paraId="5C9EE89A" w14:textId="7EDD8CFC" w:rsidR="00AB6002" w:rsidRDefault="00D93B11" w:rsidP="00250BA4">
      <w:pPr>
        <w:pStyle w:val="CETBodytext"/>
        <w:rPr>
          <w:lang w:val="en-GB"/>
        </w:rPr>
      </w:pPr>
      <w:r>
        <w:rPr>
          <w:lang w:val="en-GB"/>
        </w:rPr>
        <w:t>As can be seen from this table, basic cut-off limits for classification mainly apply for self-reactive substances, polymerizing substances and organic peroxides. Other substances and substance</w:t>
      </w:r>
      <w:r w:rsidR="00BE7D1A">
        <w:rPr>
          <w:lang w:val="en-GB"/>
        </w:rPr>
        <w:t>s</w:t>
      </w:r>
      <w:r>
        <w:rPr>
          <w:lang w:val="en-GB"/>
        </w:rPr>
        <w:t xml:space="preserve"> that </w:t>
      </w:r>
      <w:r w:rsidR="005A45C0">
        <w:rPr>
          <w:lang w:val="en-GB"/>
        </w:rPr>
        <w:t>do not meet</w:t>
      </w:r>
      <w:r>
        <w:rPr>
          <w:lang w:val="en-GB"/>
        </w:rPr>
        <w:t xml:space="preserve"> these criteria</w:t>
      </w:r>
      <w:r w:rsidR="001816D7">
        <w:rPr>
          <w:lang w:val="en-GB"/>
        </w:rPr>
        <w:t xml:space="preserve"> sh</w:t>
      </w:r>
      <w:r w:rsidR="006E2B7C">
        <w:rPr>
          <w:lang w:val="en-GB"/>
        </w:rPr>
        <w:t xml:space="preserve">ould </w:t>
      </w:r>
      <w:r w:rsidR="001816D7">
        <w:rPr>
          <w:lang w:val="en-GB"/>
        </w:rPr>
        <w:t>be tested unless they meet the formal screening criteria</w:t>
      </w:r>
      <w:r w:rsidR="00BE7D1A">
        <w:rPr>
          <w:lang w:val="en-GB"/>
        </w:rPr>
        <w:t xml:space="preserve"> that are included in Appendix 6 of the </w:t>
      </w:r>
      <w:r w:rsidR="00341425">
        <w:rPr>
          <w:lang w:val="en-GB"/>
        </w:rPr>
        <w:t xml:space="preserve">UN </w:t>
      </w:r>
      <w:r w:rsidR="00BE7D1A">
        <w:rPr>
          <w:lang w:val="en-GB"/>
        </w:rPr>
        <w:t>MTC</w:t>
      </w:r>
      <w:r w:rsidR="001816D7">
        <w:rPr>
          <w:lang w:val="en-GB"/>
        </w:rPr>
        <w:t>.</w:t>
      </w:r>
    </w:p>
    <w:p w14:paraId="717A4EC5" w14:textId="145D3541" w:rsidR="00AB6002" w:rsidRDefault="00AB6002" w:rsidP="00AB6002">
      <w:pPr>
        <w:pStyle w:val="CETheadingx"/>
      </w:pPr>
      <w:r>
        <w:t>UN Manual of Tests and Criteria</w:t>
      </w:r>
    </w:p>
    <w:p w14:paraId="63708002" w14:textId="7F942F28" w:rsidR="004E66D5" w:rsidRDefault="00FE1E25" w:rsidP="00D50F0D">
      <w:pPr>
        <w:pStyle w:val="CETBodytext"/>
      </w:pPr>
      <w:r>
        <w:t>Appendix 6 of the</w:t>
      </w:r>
      <w:r w:rsidR="00341425">
        <w:t xml:space="preserve"> UN</w:t>
      </w:r>
      <w:r>
        <w:t xml:space="preserve"> MTC is </w:t>
      </w:r>
      <w:r w:rsidR="009C6BE4">
        <w:t xml:space="preserve">entirely </w:t>
      </w:r>
      <w:r>
        <w:t xml:space="preserve">dedicated to the screening of the </w:t>
      </w:r>
      <w:r w:rsidR="00CC557F">
        <w:t>hazard potential of new substance</w:t>
      </w:r>
      <w:r w:rsidR="009C6BE4">
        <w:t>s</w:t>
      </w:r>
      <w:r w:rsidR="00CC557F">
        <w:t xml:space="preserve"> prior to classification testing.</w:t>
      </w:r>
      <w:r w:rsidR="00341425">
        <w:t xml:space="preserve"> </w:t>
      </w:r>
      <w:r w:rsidR="009C6BE4">
        <w:t>The following groups of substances are identified and screening procedure</w:t>
      </w:r>
      <w:r w:rsidR="00D50F0D">
        <w:t>s</w:t>
      </w:r>
      <w:r w:rsidR="009C6BE4">
        <w:t xml:space="preserve"> are presented.</w:t>
      </w:r>
    </w:p>
    <w:p w14:paraId="37AD0296" w14:textId="77777777" w:rsidR="00D50F0D" w:rsidRDefault="00D50F0D" w:rsidP="00D50F0D">
      <w:pPr>
        <w:pStyle w:val="CETBodytext"/>
      </w:pPr>
    </w:p>
    <w:p w14:paraId="07087055" w14:textId="1C527515" w:rsidR="00212E86" w:rsidRDefault="00D50F0D" w:rsidP="00D50F0D">
      <w:pPr>
        <w:pStyle w:val="CETBodytext"/>
      </w:pPr>
      <w:r>
        <w:t>For s</w:t>
      </w:r>
      <w:r w:rsidR="009E0113">
        <w:t>ubstances which may have e</w:t>
      </w:r>
      <w:r w:rsidR="0076040B">
        <w:t>xplosive properties</w:t>
      </w:r>
      <w:r>
        <w:t>, t</w:t>
      </w:r>
      <w:r w:rsidR="00212E86">
        <w:t xml:space="preserve">he absence of potentially explosive properties can be identified on basis of three screening criteria: </w:t>
      </w:r>
    </w:p>
    <w:p w14:paraId="39D42A32" w14:textId="3DE997F8" w:rsidR="00212E86" w:rsidRDefault="00212E86" w:rsidP="00D50F0D">
      <w:pPr>
        <w:pStyle w:val="CETBodytext"/>
      </w:pPr>
      <w:r w:rsidRPr="00212E86">
        <w:t>(a</w:t>
      </w:r>
      <w:r>
        <w:t>) if no chemical groups associated with explosive properties are present, or</w:t>
      </w:r>
    </w:p>
    <w:p w14:paraId="0D2513C1" w14:textId="201FF39B" w:rsidR="00212E86" w:rsidRDefault="00212E86" w:rsidP="00D50F0D">
      <w:pPr>
        <w:pStyle w:val="CETBodytext"/>
      </w:pPr>
      <w:r>
        <w:t>(b) if the oxygen balance does not indicate the presence of explosive properties, or</w:t>
      </w:r>
    </w:p>
    <w:p w14:paraId="230172BA" w14:textId="099B0451" w:rsidR="00D01DB1" w:rsidRDefault="00212E86" w:rsidP="00D50F0D">
      <w:pPr>
        <w:pStyle w:val="CETBodytext"/>
      </w:pPr>
      <w:r>
        <w:t>(c) if the exothermic decomposition energy is below 500 J/g while the onset temperature is not above 500 °C.</w:t>
      </w:r>
    </w:p>
    <w:p w14:paraId="34F06F69" w14:textId="57E42974" w:rsidR="00D50F0D" w:rsidRDefault="00D50F0D" w:rsidP="00D50F0D">
      <w:pPr>
        <w:pStyle w:val="CETBodytext"/>
      </w:pPr>
      <w:r>
        <w:t>Detonation testing can be waived if the exothermic decomposition energy is below 800 J/g.</w:t>
      </w:r>
    </w:p>
    <w:p w14:paraId="7EA0C01C" w14:textId="5B3E6AC0" w:rsidR="00D50F0D" w:rsidRDefault="00341425" w:rsidP="00D50F0D">
      <w:pPr>
        <w:pStyle w:val="CETBodytext"/>
      </w:pPr>
      <w:r>
        <w:t>The list of chemical groups that is given as examples of groups indicating explosive properties is an excerpt from on</w:t>
      </w:r>
      <w:r w:rsidR="00C327E5">
        <w:t>e of</w:t>
      </w:r>
      <w:r>
        <w:t xml:space="preserve"> the older editions of Bretherick’s Handbook of Reactive Chemical Hazards. </w:t>
      </w:r>
    </w:p>
    <w:p w14:paraId="4E7DAC00" w14:textId="77777777" w:rsidR="00341425" w:rsidRDefault="00341425" w:rsidP="00D50F0D">
      <w:pPr>
        <w:pStyle w:val="CETBodytext"/>
      </w:pPr>
    </w:p>
    <w:p w14:paraId="1F647110" w14:textId="31939D2B" w:rsidR="009E0113" w:rsidRDefault="00D50F0D" w:rsidP="00D50F0D">
      <w:pPr>
        <w:pStyle w:val="CETBodytext"/>
      </w:pPr>
      <w:r>
        <w:lastRenderedPageBreak/>
        <w:t>For m</w:t>
      </w:r>
      <w:r w:rsidR="009E0113" w:rsidRPr="00212E86">
        <w:t>ixtures which may be f</w:t>
      </w:r>
      <w:r w:rsidR="0076040B" w:rsidRPr="00212E86">
        <w:t>lammable liquids</w:t>
      </w:r>
      <w:r>
        <w:t xml:space="preserve">, a </w:t>
      </w:r>
      <w:r w:rsidR="00212E86">
        <w:t>calculation procedure can be applied for determination of the flashpoint of known flammable liquids. However, as this method requires input of several parameters, i</w:t>
      </w:r>
      <w:r w:rsidR="00341425">
        <w:t>t</w:t>
      </w:r>
      <w:r w:rsidR="00212E86">
        <w:t xml:space="preserve"> may be faster</w:t>
      </w:r>
      <w:r w:rsidR="00341425">
        <w:t>,</w:t>
      </w:r>
      <w:r w:rsidR="00212E86">
        <w:t xml:space="preserve"> cheaper </w:t>
      </w:r>
      <w:r w:rsidR="00341425">
        <w:t xml:space="preserve">and even more reliable </w:t>
      </w:r>
      <w:r w:rsidR="00212E86">
        <w:t xml:space="preserve">to determine the flashpoint experimentally. </w:t>
      </w:r>
      <w:r w:rsidR="00D01DB1">
        <w:t xml:space="preserve">Cost and sample amount </w:t>
      </w:r>
      <w:r w:rsidR="00A55338">
        <w:t xml:space="preserve">for </w:t>
      </w:r>
      <w:r w:rsidR="00C327E5">
        <w:t xml:space="preserve">a flashpoint </w:t>
      </w:r>
      <w:r w:rsidR="00A55338">
        <w:t xml:space="preserve">test </w:t>
      </w:r>
      <w:r w:rsidR="00D01DB1">
        <w:t>are relatively low. This property is not further discussed in this paper.</w:t>
      </w:r>
    </w:p>
    <w:p w14:paraId="6162C9E2" w14:textId="77777777" w:rsidR="00D50F0D" w:rsidRPr="00212E86" w:rsidRDefault="00D50F0D" w:rsidP="00D50F0D">
      <w:pPr>
        <w:pStyle w:val="CETBodytext"/>
      </w:pPr>
    </w:p>
    <w:p w14:paraId="6B2AE8A9" w14:textId="1A84C7D3" w:rsidR="00D01DB1" w:rsidRDefault="00D50F0D" w:rsidP="00D50F0D">
      <w:pPr>
        <w:pStyle w:val="CETBodytext"/>
      </w:pPr>
      <w:r>
        <w:t>For s</w:t>
      </w:r>
      <w:r w:rsidR="009E0113">
        <w:t>ubstances which may be self-reactive substances</w:t>
      </w:r>
      <w:r>
        <w:t>, t</w:t>
      </w:r>
      <w:r w:rsidR="00D01DB1">
        <w:t xml:space="preserve">he absence of potential </w:t>
      </w:r>
      <w:r w:rsidR="00C327E5">
        <w:t xml:space="preserve">self-reactivity </w:t>
      </w:r>
      <w:r w:rsidR="00D01DB1">
        <w:t xml:space="preserve">can be identified on basis of three screening criteria: </w:t>
      </w:r>
    </w:p>
    <w:p w14:paraId="682C8976" w14:textId="1ED51686" w:rsidR="00D01DB1" w:rsidRDefault="00D01DB1" w:rsidP="00D50F0D">
      <w:pPr>
        <w:pStyle w:val="CETBodytext"/>
      </w:pPr>
      <w:r w:rsidRPr="00212E86">
        <w:t>(a</w:t>
      </w:r>
      <w:r>
        <w:t>) if no chemical groups associated with self-reactive properties are present, or</w:t>
      </w:r>
    </w:p>
    <w:p w14:paraId="0FA26DA1" w14:textId="11348120" w:rsidR="00D01DB1" w:rsidRDefault="00D01DB1" w:rsidP="00D50F0D">
      <w:pPr>
        <w:pStyle w:val="CETBodytext"/>
      </w:pPr>
      <w:r>
        <w:t>(b) if the self-accelerating decomposition temperature (SADT) is higher than 75 °C, or</w:t>
      </w:r>
    </w:p>
    <w:p w14:paraId="65547355" w14:textId="6725EFF4" w:rsidR="00D01DB1" w:rsidRDefault="00D01DB1" w:rsidP="00D50F0D">
      <w:pPr>
        <w:pStyle w:val="CETBodytext"/>
      </w:pPr>
      <w:r>
        <w:t>(c) if the exothermic decomposition energy is below 300 J/g.</w:t>
      </w:r>
    </w:p>
    <w:p w14:paraId="4E1462B2" w14:textId="2CDDBC28" w:rsidR="009E0113" w:rsidRDefault="00D01DB1" w:rsidP="00D50F0D">
      <w:pPr>
        <w:pStyle w:val="CETBodytext"/>
      </w:pPr>
      <w:r>
        <w:t>The latter two criteria are in fact the cut-off limits that are given in the classification chapter of the UN Model Regulations.</w:t>
      </w:r>
    </w:p>
    <w:p w14:paraId="66B22CEA" w14:textId="77777777" w:rsidR="00D50F0D" w:rsidRDefault="00D50F0D" w:rsidP="00D50F0D">
      <w:pPr>
        <w:pStyle w:val="CETBodytext"/>
      </w:pPr>
    </w:p>
    <w:p w14:paraId="4E3C4C3A" w14:textId="249902A0" w:rsidR="009E0113" w:rsidRDefault="00D50F0D" w:rsidP="00D50F0D">
      <w:pPr>
        <w:pStyle w:val="CETBodytext"/>
      </w:pPr>
      <w:r>
        <w:t>For s</w:t>
      </w:r>
      <w:r w:rsidR="009E0113">
        <w:t>ubstances which may be p</w:t>
      </w:r>
      <w:r w:rsidR="0076040B">
        <w:t>olymerizing substances</w:t>
      </w:r>
      <w:r>
        <w:t xml:space="preserve">, </w:t>
      </w:r>
      <w:r w:rsidR="00D01DB1">
        <w:t>straightforward criteria are given that in fact reflect th</w:t>
      </w:r>
      <w:r w:rsidR="00C327E5">
        <w:t>e</w:t>
      </w:r>
      <w:r w:rsidR="00D01DB1">
        <w:t xml:space="preserve"> typical structure of reactive monomers.</w:t>
      </w:r>
      <w:r w:rsidR="00D01DB1" w:rsidRPr="00D01DB1">
        <w:t xml:space="preserve"> </w:t>
      </w:r>
      <w:r w:rsidR="00D01DB1">
        <w:t>This is not further discussed in this paper.</w:t>
      </w:r>
    </w:p>
    <w:p w14:paraId="14E21F41" w14:textId="77777777" w:rsidR="00D50F0D" w:rsidRDefault="00D50F0D" w:rsidP="00D50F0D">
      <w:pPr>
        <w:pStyle w:val="CETBodytext"/>
      </w:pPr>
    </w:p>
    <w:p w14:paraId="03F29575" w14:textId="59370E84" w:rsidR="00D01DB1" w:rsidRDefault="00D01DB1" w:rsidP="00D50F0D">
      <w:pPr>
        <w:pStyle w:val="CETBodytext"/>
      </w:pPr>
      <w:r>
        <w:t xml:space="preserve">Potentially pyrophoric properties may be determined on basis of experience during production and handling, i.e. such </w:t>
      </w:r>
      <w:r w:rsidR="00A55338">
        <w:t xml:space="preserve">substances </w:t>
      </w:r>
      <w:r>
        <w:t xml:space="preserve">will most likely already exhibit </w:t>
      </w:r>
      <w:r w:rsidR="00A55338">
        <w:t xml:space="preserve">those </w:t>
      </w:r>
      <w:r>
        <w:t>properties during handling in the R&amp;D phase.</w:t>
      </w:r>
      <w:r w:rsidR="00D50F0D">
        <w:t xml:space="preserve"> </w:t>
      </w:r>
      <w:r>
        <w:t xml:space="preserve">Potentially self-heating properties may be determined on basis of applicable screening tests, i.e. the Grewer oven test or the Gibson-Harper-Rogers test. Thus, such properties cannot be screened on a theoretical basis but the potential presence should be determined on the basis </w:t>
      </w:r>
      <w:r w:rsidR="00D50F0D">
        <w:t xml:space="preserve">of </w:t>
      </w:r>
      <w:r>
        <w:t>testing. The advantage of the s</w:t>
      </w:r>
      <w:r w:rsidR="00B73843">
        <w:t>c</w:t>
      </w:r>
      <w:r>
        <w:t xml:space="preserve">reening test is that it requires much less test substance than </w:t>
      </w:r>
      <w:r w:rsidR="00B73843">
        <w:t>UN test N.4</w:t>
      </w:r>
      <w:r w:rsidR="00C327E5">
        <w:t>,</w:t>
      </w:r>
      <w:r w:rsidR="00B73843">
        <w:t xml:space="preserve"> which is </w:t>
      </w:r>
      <w:r>
        <w:t xml:space="preserve">the formal classification test </w:t>
      </w:r>
      <w:r w:rsidR="00B73843">
        <w:t>(grams versus kilograms).</w:t>
      </w:r>
    </w:p>
    <w:p w14:paraId="3D7932E4" w14:textId="77777777" w:rsidR="00D50F0D" w:rsidRDefault="00D50F0D" w:rsidP="00D50F0D">
      <w:pPr>
        <w:pStyle w:val="CETBodytext"/>
      </w:pPr>
    </w:p>
    <w:p w14:paraId="6310A8B1" w14:textId="790F865A" w:rsidR="009E0113" w:rsidRDefault="009E0113" w:rsidP="00D50F0D">
      <w:pPr>
        <w:pStyle w:val="CETBodytext"/>
      </w:pPr>
      <w:r>
        <w:t>Substance</w:t>
      </w:r>
      <w:r w:rsidR="00B73843">
        <w:t>s</w:t>
      </w:r>
      <w:r>
        <w:t xml:space="preserve"> which in contact with water may react to emit flammable gases</w:t>
      </w:r>
      <w:r w:rsidR="00B73843">
        <w:t xml:space="preserve"> can be screened bas</w:t>
      </w:r>
      <w:r w:rsidR="00CD7AC1">
        <w:t xml:space="preserve">ed on </w:t>
      </w:r>
      <w:r w:rsidR="00B73843">
        <w:t>the chemical structure of the substance, experience during production and handling and known information about its solubility in water.</w:t>
      </w:r>
    </w:p>
    <w:p w14:paraId="3E13456E" w14:textId="77777777" w:rsidR="00D50F0D" w:rsidRDefault="00D50F0D" w:rsidP="00D50F0D">
      <w:pPr>
        <w:pStyle w:val="CETBodytext"/>
      </w:pPr>
    </w:p>
    <w:p w14:paraId="5BD5FF8C" w14:textId="5FB36BD2" w:rsidR="009E0113" w:rsidRDefault="00D50F0D" w:rsidP="00D50F0D">
      <w:pPr>
        <w:pStyle w:val="CETBodytext"/>
      </w:pPr>
      <w:r>
        <w:t>For s</w:t>
      </w:r>
      <w:r w:rsidR="009E0113">
        <w:t>ubstances which may be oxidizing substances</w:t>
      </w:r>
      <w:r>
        <w:t xml:space="preserve">, </w:t>
      </w:r>
      <w:r w:rsidR="00B73843">
        <w:t xml:space="preserve">testing may be waived on basis of an evaluation of the chemical structure of the substance. </w:t>
      </w:r>
      <w:r>
        <w:t xml:space="preserve">Only </w:t>
      </w:r>
      <w:r w:rsidR="00B73843">
        <w:t>the presence of oxygen</w:t>
      </w:r>
      <w:r w:rsidR="00A55338">
        <w:t xml:space="preserve"> or halogen </w:t>
      </w:r>
      <w:r w:rsidR="00B73843">
        <w:t>atoms is relevant.</w:t>
      </w:r>
    </w:p>
    <w:p w14:paraId="726ADFAA" w14:textId="77777777" w:rsidR="00D50F0D" w:rsidRDefault="00D50F0D" w:rsidP="00D50F0D">
      <w:pPr>
        <w:pStyle w:val="CETBodytext"/>
      </w:pPr>
    </w:p>
    <w:p w14:paraId="06C05D2B" w14:textId="2652309E" w:rsidR="00B73843" w:rsidRDefault="00B73843" w:rsidP="00D50F0D">
      <w:pPr>
        <w:pStyle w:val="CETBodytext"/>
      </w:pPr>
      <w:r>
        <w:t xml:space="preserve">Organic peroxides are the only group of hazardous substances that are </w:t>
      </w:r>
      <w:r w:rsidR="00D50F0D">
        <w:t xml:space="preserve">identified </w:t>
      </w:r>
      <w:r>
        <w:t xml:space="preserve">primarily on </w:t>
      </w:r>
      <w:r w:rsidR="00CD7AC1">
        <w:t xml:space="preserve">the </w:t>
      </w:r>
      <w:r>
        <w:t>basis of their chemical structure</w:t>
      </w:r>
      <w:r w:rsidR="00A55338">
        <w:t xml:space="preserve"> (</w:t>
      </w:r>
      <w:r>
        <w:t>i.e. the R-O-O-R’ structure</w:t>
      </w:r>
      <w:r w:rsidR="00A55338">
        <w:t>),</w:t>
      </w:r>
      <w:r w:rsidR="00D50F0D">
        <w:t xml:space="preserve"> rather than on basis of certain properties</w:t>
      </w:r>
      <w:r>
        <w:t>. Secondly, the screening procedure refers to the cut-off values that are included in the classification chapter of the UN Model Regulations. It should be noted that such substances are organic peroxides by definition</w:t>
      </w:r>
      <w:r w:rsidR="00A55338">
        <w:t xml:space="preserve"> because of their structure</w:t>
      </w:r>
      <w:r>
        <w:t xml:space="preserve"> but are not necessarily classified as such. Thus, there is a difference between their chemical designation and their hazard classification.</w:t>
      </w:r>
    </w:p>
    <w:p w14:paraId="587C7DDE" w14:textId="1A411774" w:rsidR="00AB6002" w:rsidRDefault="00AB6002" w:rsidP="00AB6002">
      <w:pPr>
        <w:pStyle w:val="CETheadingx"/>
        <w:rPr>
          <w:lang w:val="en-GB"/>
        </w:rPr>
      </w:pPr>
      <w:r w:rsidRPr="005D02FB">
        <w:t>Guidance on the Application of the CLP</w:t>
      </w:r>
      <w:r>
        <w:t xml:space="preserve"> </w:t>
      </w:r>
      <w:r w:rsidRPr="005D02FB">
        <w:t>Criteria</w:t>
      </w:r>
    </w:p>
    <w:p w14:paraId="79BA484D" w14:textId="347E2BBE" w:rsidR="00AB6002" w:rsidRDefault="00E84C1C" w:rsidP="00250BA4">
      <w:pPr>
        <w:pStyle w:val="CETBodytext"/>
        <w:rPr>
          <w:lang w:val="en-GB"/>
        </w:rPr>
      </w:pPr>
      <w:r>
        <w:rPr>
          <w:lang w:val="en-GB"/>
        </w:rPr>
        <w:t xml:space="preserve">In 2009, the European Chemicals Agency (ECHA) published the first edition of its </w:t>
      </w:r>
      <w:r w:rsidRPr="005D02FB">
        <w:t>Guidance on the Application of the CLP</w:t>
      </w:r>
      <w:r>
        <w:t xml:space="preserve"> Criteria. The aim of this document was to provide guidance for the classification and, if necessary, </w:t>
      </w:r>
      <w:r w:rsidR="006E2B7C">
        <w:t xml:space="preserve">the </w:t>
      </w:r>
      <w:r>
        <w:t>testing of new substances and mixtures.</w:t>
      </w:r>
      <w:r w:rsidR="006E2B7C">
        <w:t xml:space="preserve"> The</w:t>
      </w:r>
      <w:r>
        <w:t xml:space="preserve"> </w:t>
      </w:r>
      <w:r w:rsidR="006E2B7C">
        <w:t>b</w:t>
      </w:r>
      <w:r>
        <w:t xml:space="preserve">ackground </w:t>
      </w:r>
      <w:r w:rsidR="006E2B7C">
        <w:t>t</w:t>
      </w:r>
      <w:r>
        <w:t>o this publication was the complexity of the CLP Regulation itself. Under the responsibility of ECHA, the guidance was drafted by experts f</w:t>
      </w:r>
      <w:r w:rsidR="0074717A">
        <w:t>r</w:t>
      </w:r>
      <w:r>
        <w:t xml:space="preserve">om </w:t>
      </w:r>
      <w:r w:rsidR="00CD7AC1">
        <w:t xml:space="preserve">research </w:t>
      </w:r>
      <w:r>
        <w:t>institutes, authorities and industry. The document was updated several time</w:t>
      </w:r>
      <w:r w:rsidR="00C327E5">
        <w:t>s</w:t>
      </w:r>
      <w:r>
        <w:t xml:space="preserve"> and a major update was published</w:t>
      </w:r>
      <w:r w:rsidR="006E2B7C">
        <w:t xml:space="preserve"> in November 2024</w:t>
      </w:r>
      <w:r>
        <w:t>. Part 2 of this document deals with physical hazards as represented by the seventeen hazard classes of the CLP Regulation and the GHS. For each hazard class, a paragraph ‘</w:t>
      </w:r>
      <w:r w:rsidR="00572696">
        <w:t>S</w:t>
      </w:r>
      <w:r>
        <w:t>creening procedures and waiving of testing’ is included.</w:t>
      </w:r>
      <w:r w:rsidR="00572696">
        <w:t xml:space="preserve"> These paragraphs basically copy the information </w:t>
      </w:r>
      <w:r w:rsidR="006E2B7C">
        <w:t xml:space="preserve">contained </w:t>
      </w:r>
      <w:r w:rsidR="00572696">
        <w:t>in Appendix 6 of the</w:t>
      </w:r>
      <w:r w:rsidR="00341425">
        <w:t xml:space="preserve"> UN</w:t>
      </w:r>
      <w:r w:rsidR="00572696">
        <w:t xml:space="preserve"> MTC but on several occasions they just give some additional explanation that is miss</w:t>
      </w:r>
      <w:r w:rsidR="00C327E5">
        <w:t>ing</w:t>
      </w:r>
      <w:r w:rsidR="00572696">
        <w:t xml:space="preserve"> in the </w:t>
      </w:r>
      <w:r w:rsidR="00341425">
        <w:t xml:space="preserve">UN </w:t>
      </w:r>
      <w:r w:rsidR="00572696">
        <w:t xml:space="preserve">MTC. In general, the CLP Guidance gives a </w:t>
      </w:r>
      <w:r w:rsidR="00CD7AC1">
        <w:t xml:space="preserve">considerable amount </w:t>
      </w:r>
      <w:r w:rsidR="00572696">
        <w:t xml:space="preserve">of background information regarding the classification of hazardous substance that is not available in the UN Model Regulations. It seems that the UN Model Regulations </w:t>
      </w:r>
      <w:r w:rsidR="00093F4F">
        <w:t xml:space="preserve">implicitly </w:t>
      </w:r>
      <w:r w:rsidR="00572696">
        <w:t>assume that people dealing with classification have sufficient knowledge and expertise while the CLP Guidance observes that additional information is needed. On a number of occasions, the CLP Guidance underlines that d</w:t>
      </w:r>
      <w:r w:rsidR="00572696" w:rsidRPr="00572696">
        <w:t xml:space="preserve">ue to the complexity of </w:t>
      </w:r>
      <w:r w:rsidR="00C327E5">
        <w:t xml:space="preserve">these </w:t>
      </w:r>
      <w:r w:rsidR="00572696" w:rsidRPr="00572696">
        <w:t xml:space="preserve">issues, expert advice should always be sought when dealing with </w:t>
      </w:r>
      <w:r w:rsidR="00C327E5">
        <w:t xml:space="preserve">screening and </w:t>
      </w:r>
      <w:r w:rsidR="00572696" w:rsidRPr="00572696">
        <w:t>classification.</w:t>
      </w:r>
    </w:p>
    <w:p w14:paraId="6937C1DA" w14:textId="360AFE37" w:rsidR="00AB6002" w:rsidRDefault="00063310" w:rsidP="00250BA4">
      <w:pPr>
        <w:pStyle w:val="CETBodytext"/>
        <w:rPr>
          <w:lang w:val="en-GB"/>
        </w:rPr>
      </w:pPr>
      <w:r>
        <w:rPr>
          <w:lang w:val="en-GB"/>
        </w:rPr>
        <w:t xml:space="preserve">Overall, the information on screening in the CLP Guidance is much better structured than in the </w:t>
      </w:r>
      <w:r w:rsidR="00341425">
        <w:rPr>
          <w:lang w:val="en-GB"/>
        </w:rPr>
        <w:t xml:space="preserve">UN </w:t>
      </w:r>
      <w:r>
        <w:rPr>
          <w:lang w:val="en-GB"/>
        </w:rPr>
        <w:t>MTC. Background information on classification is extensively present in the CLP Guidance and almost absent in the UN Model Regu</w:t>
      </w:r>
      <w:r w:rsidR="00341425">
        <w:rPr>
          <w:lang w:val="en-GB"/>
        </w:rPr>
        <w:t>l</w:t>
      </w:r>
      <w:r>
        <w:rPr>
          <w:lang w:val="en-GB"/>
        </w:rPr>
        <w:t>ations.</w:t>
      </w:r>
    </w:p>
    <w:p w14:paraId="5D42EC6F" w14:textId="77777777" w:rsidR="00A55338" w:rsidRDefault="00A55338" w:rsidP="00250BA4">
      <w:pPr>
        <w:pStyle w:val="CETBodytext"/>
        <w:rPr>
          <w:lang w:val="en-GB"/>
        </w:rPr>
      </w:pPr>
    </w:p>
    <w:p w14:paraId="3B553CEA" w14:textId="5CB143D0" w:rsidR="009A01F6" w:rsidRDefault="00A21AF7" w:rsidP="00AB6002">
      <w:pPr>
        <w:pStyle w:val="CETHeading1"/>
      </w:pPr>
      <w:r>
        <w:lastRenderedPageBreak/>
        <w:t>Observations</w:t>
      </w:r>
    </w:p>
    <w:p w14:paraId="5560E2E4" w14:textId="0563533A" w:rsidR="009A01F6" w:rsidRDefault="001C3B70" w:rsidP="00250BA4">
      <w:pPr>
        <w:pStyle w:val="CETBodytext"/>
        <w:rPr>
          <w:lang w:val="en-GB"/>
        </w:rPr>
      </w:pPr>
      <w:r>
        <w:rPr>
          <w:lang w:val="en-GB"/>
        </w:rPr>
        <w:t xml:space="preserve">Since the </w:t>
      </w:r>
      <w:r w:rsidR="006E2B7C">
        <w:rPr>
          <w:lang w:val="en-GB"/>
        </w:rPr>
        <w:t>l</w:t>
      </w:r>
      <w:r>
        <w:rPr>
          <w:lang w:val="en-GB"/>
        </w:rPr>
        <w:t>ast two decades, production and placing on the market of new chemical products has become the subject of more and stri</w:t>
      </w:r>
      <w:r w:rsidR="006E2B7C">
        <w:rPr>
          <w:lang w:val="en-GB"/>
        </w:rPr>
        <w:t xml:space="preserve">ngent </w:t>
      </w:r>
      <w:r>
        <w:rPr>
          <w:lang w:val="en-GB"/>
        </w:rPr>
        <w:t>regulations, e.g. those dealing with</w:t>
      </w:r>
      <w:r w:rsidR="001A388C">
        <w:rPr>
          <w:lang w:val="en-GB"/>
        </w:rPr>
        <w:t xml:space="preserve"> </w:t>
      </w:r>
      <w:r>
        <w:rPr>
          <w:lang w:val="en-GB"/>
        </w:rPr>
        <w:t xml:space="preserve">REACH and </w:t>
      </w:r>
      <w:r w:rsidR="00EC1BA6">
        <w:rPr>
          <w:lang w:val="en-GB"/>
        </w:rPr>
        <w:t xml:space="preserve">with </w:t>
      </w:r>
      <w:r>
        <w:rPr>
          <w:lang w:val="en-GB"/>
        </w:rPr>
        <w:t>biocides. These regulations require that the hazard properties of such products be determined in accordance with accepted standard</w:t>
      </w:r>
      <w:r w:rsidR="001A388C">
        <w:rPr>
          <w:lang w:val="en-GB"/>
        </w:rPr>
        <w:t>s</w:t>
      </w:r>
      <w:r>
        <w:rPr>
          <w:lang w:val="en-GB"/>
        </w:rPr>
        <w:t xml:space="preserve"> and that the results be evaluated by a competent authority (CA). Both the determination and the evaluation of such properties require a sufficient</w:t>
      </w:r>
      <w:r w:rsidR="00D2072B">
        <w:rPr>
          <w:lang w:val="en-GB"/>
        </w:rPr>
        <w:t>ly high</w:t>
      </w:r>
      <w:r>
        <w:rPr>
          <w:lang w:val="en-GB"/>
        </w:rPr>
        <w:t xml:space="preserve"> level of knowledge and expertise. Unfortunately, it appears that </w:t>
      </w:r>
      <w:r w:rsidR="00D2072B">
        <w:rPr>
          <w:lang w:val="en-GB"/>
        </w:rPr>
        <w:t xml:space="preserve">the required level is </w:t>
      </w:r>
      <w:r w:rsidR="00EC1BA6">
        <w:rPr>
          <w:lang w:val="en-GB"/>
        </w:rPr>
        <w:t xml:space="preserve">not always </w:t>
      </w:r>
      <w:r w:rsidR="00D2072B">
        <w:rPr>
          <w:lang w:val="en-GB"/>
        </w:rPr>
        <w:t xml:space="preserve">achieved within test </w:t>
      </w:r>
      <w:r w:rsidR="00801137">
        <w:rPr>
          <w:lang w:val="en-GB"/>
        </w:rPr>
        <w:t xml:space="preserve">institutes </w:t>
      </w:r>
      <w:r w:rsidR="00D2072B">
        <w:rPr>
          <w:lang w:val="en-GB"/>
        </w:rPr>
        <w:t>and authorities.</w:t>
      </w:r>
      <w:r w:rsidR="00A44DAA">
        <w:rPr>
          <w:lang w:val="en-GB"/>
        </w:rPr>
        <w:t xml:space="preserve"> Sometimes </w:t>
      </w:r>
      <w:r w:rsidR="00A44DAA">
        <w:t xml:space="preserve">screening criteria </w:t>
      </w:r>
      <w:r w:rsidR="00EC1BA6">
        <w:t>a</w:t>
      </w:r>
      <w:r w:rsidR="00A44DAA">
        <w:t>re applied very strict</w:t>
      </w:r>
      <w:r w:rsidR="00801137">
        <w:t>ly</w:t>
      </w:r>
      <w:r w:rsidR="00A44DAA">
        <w:t xml:space="preserve"> without keeping the </w:t>
      </w:r>
      <w:r w:rsidR="00CD7AC1">
        <w:t xml:space="preserve">complete </w:t>
      </w:r>
      <w:r w:rsidR="00A44DAA">
        <w:t>picture</w:t>
      </w:r>
      <w:r w:rsidR="00801137">
        <w:t xml:space="preserve"> in mind</w:t>
      </w:r>
      <w:r w:rsidR="00A44DAA">
        <w:t xml:space="preserve">. </w:t>
      </w:r>
      <w:r w:rsidR="00D2072B">
        <w:rPr>
          <w:lang w:val="en-GB"/>
        </w:rPr>
        <w:t>Below</w:t>
      </w:r>
      <w:r w:rsidR="00F8459B">
        <w:rPr>
          <w:lang w:val="en-GB"/>
        </w:rPr>
        <w:t xml:space="preserve"> are some </w:t>
      </w:r>
      <w:r w:rsidR="00D2072B">
        <w:rPr>
          <w:lang w:val="en-GB"/>
        </w:rPr>
        <w:t>of examples of misunderstandings and mistakes.</w:t>
      </w:r>
    </w:p>
    <w:p w14:paraId="63E4D1D1" w14:textId="77777777" w:rsidR="001C3B70" w:rsidRDefault="001C3B70" w:rsidP="00250BA4">
      <w:pPr>
        <w:pStyle w:val="CETBodytext"/>
        <w:rPr>
          <w:lang w:val="en-GB"/>
        </w:rPr>
      </w:pPr>
    </w:p>
    <w:p w14:paraId="5F2F7E0B" w14:textId="4E7C7A89" w:rsidR="00334710" w:rsidRDefault="00EC1BA6" w:rsidP="00250BA4">
      <w:pPr>
        <w:pStyle w:val="CETBodytext"/>
        <w:rPr>
          <w:lang w:val="en-GB"/>
        </w:rPr>
      </w:pPr>
      <w:r>
        <w:rPr>
          <w:lang w:val="en-GB"/>
        </w:rPr>
        <w:t>It oftens happens that al</w:t>
      </w:r>
      <w:r w:rsidR="00334710">
        <w:rPr>
          <w:lang w:val="en-GB"/>
        </w:rPr>
        <w:t>ready at the start</w:t>
      </w:r>
      <w:r>
        <w:rPr>
          <w:lang w:val="en-GB"/>
        </w:rPr>
        <w:t xml:space="preserve"> of a screening</w:t>
      </w:r>
      <w:r w:rsidR="00CD7AC1">
        <w:rPr>
          <w:lang w:val="en-GB"/>
        </w:rPr>
        <w:t>,</w:t>
      </w:r>
      <w:r w:rsidR="00334710">
        <w:rPr>
          <w:lang w:val="en-GB"/>
        </w:rPr>
        <w:t xml:space="preserve"> the wording of the criteria is misunderstood. The criteria indicate when testing is not necessary, i.e. it is worded in a negative sense. This is for instance the case for explosive properties: if no reactive groups are present, testing is not necessary. </w:t>
      </w:r>
      <w:r>
        <w:rPr>
          <w:lang w:val="en-GB"/>
        </w:rPr>
        <w:t>T</w:t>
      </w:r>
      <w:r w:rsidR="00334710">
        <w:rPr>
          <w:lang w:val="en-GB"/>
        </w:rPr>
        <w:t>his criterion is often interpreted the other way around and in a very strict manner: if reactive groups are present, testing is mandatory. This is certainly incorrect. Presence of a reactive group does not necessarily mean that substance has potentially explosive properties. For example, an NO</w:t>
      </w:r>
      <w:r w:rsidR="00334710" w:rsidRPr="00334710">
        <w:rPr>
          <w:vertAlign w:val="subscript"/>
          <w:lang w:val="en-GB"/>
        </w:rPr>
        <w:t>2</w:t>
      </w:r>
      <w:r w:rsidR="00334710">
        <w:rPr>
          <w:lang w:val="en-GB"/>
        </w:rPr>
        <w:t xml:space="preserve"> group is a reactive group and </w:t>
      </w:r>
      <w:r w:rsidR="001A388C">
        <w:rPr>
          <w:lang w:val="en-GB"/>
        </w:rPr>
        <w:t xml:space="preserve">its presence </w:t>
      </w:r>
      <w:r w:rsidR="00334710">
        <w:rPr>
          <w:lang w:val="en-GB"/>
        </w:rPr>
        <w:t>may indicate explosive properties. However, a C16 molecule with one NO</w:t>
      </w:r>
      <w:r w:rsidR="00334710" w:rsidRPr="00334710">
        <w:rPr>
          <w:vertAlign w:val="subscript"/>
          <w:lang w:val="en-GB"/>
        </w:rPr>
        <w:t>2</w:t>
      </w:r>
      <w:r w:rsidR="00334710">
        <w:rPr>
          <w:lang w:val="en-GB"/>
        </w:rPr>
        <w:t xml:space="preserve"> group w</w:t>
      </w:r>
      <w:r>
        <w:rPr>
          <w:lang w:val="en-GB"/>
        </w:rPr>
        <w:t xml:space="preserve">ill </w:t>
      </w:r>
      <w:r w:rsidR="00334710">
        <w:rPr>
          <w:lang w:val="en-GB"/>
        </w:rPr>
        <w:t xml:space="preserve">most certainly not have explosive properties. </w:t>
      </w:r>
      <w:r w:rsidR="00880B83">
        <w:rPr>
          <w:lang w:val="en-GB"/>
        </w:rPr>
        <w:t>In one case</w:t>
      </w:r>
      <w:r w:rsidR="00334710">
        <w:rPr>
          <w:lang w:val="en-GB"/>
        </w:rPr>
        <w:t xml:space="preserve">, a CA has ignored the advice of an independent expert </w:t>
      </w:r>
      <w:r w:rsidR="00880B83">
        <w:rPr>
          <w:lang w:val="en-GB"/>
        </w:rPr>
        <w:t xml:space="preserve">in this respect </w:t>
      </w:r>
      <w:r w:rsidR="00334710">
        <w:rPr>
          <w:lang w:val="en-GB"/>
        </w:rPr>
        <w:t>and insisted on fully testing such substance. Additional and avoidable costs were around EUR 12,000.--.</w:t>
      </w:r>
    </w:p>
    <w:p w14:paraId="6486F218" w14:textId="77777777" w:rsidR="00334710" w:rsidRDefault="00334710" w:rsidP="00250BA4">
      <w:pPr>
        <w:pStyle w:val="CETBodytext"/>
        <w:rPr>
          <w:lang w:val="en-GB"/>
        </w:rPr>
      </w:pPr>
    </w:p>
    <w:p w14:paraId="7E6C02B2" w14:textId="4708974F" w:rsidR="00334710" w:rsidRDefault="00334710" w:rsidP="00250BA4">
      <w:pPr>
        <w:pStyle w:val="CETBodytext"/>
        <w:rPr>
          <w:lang w:val="en-GB"/>
        </w:rPr>
      </w:pPr>
      <w:r>
        <w:rPr>
          <w:lang w:val="en-GB"/>
        </w:rPr>
        <w:t xml:space="preserve">The same applies for the evaluation of explosive properties on </w:t>
      </w:r>
      <w:r w:rsidR="00CD7AC1">
        <w:rPr>
          <w:lang w:val="en-GB"/>
        </w:rPr>
        <w:t xml:space="preserve">the </w:t>
      </w:r>
      <w:r>
        <w:rPr>
          <w:lang w:val="en-GB"/>
        </w:rPr>
        <w:t xml:space="preserve">basis of </w:t>
      </w:r>
      <w:r w:rsidR="00880B83">
        <w:rPr>
          <w:lang w:val="en-GB"/>
        </w:rPr>
        <w:t xml:space="preserve">the </w:t>
      </w:r>
      <w:r>
        <w:rPr>
          <w:lang w:val="en-GB"/>
        </w:rPr>
        <w:t>exothermic decomposition energy</w:t>
      </w:r>
      <w:r w:rsidR="00880B83">
        <w:rPr>
          <w:lang w:val="en-GB"/>
        </w:rPr>
        <w:t xml:space="preserve"> of a substance</w:t>
      </w:r>
      <w:r>
        <w:rPr>
          <w:lang w:val="en-GB"/>
        </w:rPr>
        <w:t xml:space="preserve">. </w:t>
      </w:r>
      <w:r w:rsidR="00071FC7">
        <w:rPr>
          <w:lang w:val="en-GB"/>
        </w:rPr>
        <w:t xml:space="preserve">If this energy is below 800 J/g, detonation testing is not necessary. A dossier was submitted to a CA, where the determination of the exothermic decomposition energy in triplicate gave results of 630, 830 and 700 J/g. Because of the second result, the CA insisted that the substance should be fully tested even though only one result </w:t>
      </w:r>
      <w:r w:rsidR="001A388C">
        <w:rPr>
          <w:lang w:val="en-GB"/>
        </w:rPr>
        <w:t>w</w:t>
      </w:r>
      <w:r w:rsidR="00071FC7">
        <w:rPr>
          <w:lang w:val="en-GB"/>
        </w:rPr>
        <w:t>as marginally higher than 800 J/g and the average was well below 800 J/g.</w:t>
      </w:r>
    </w:p>
    <w:p w14:paraId="55506014" w14:textId="77777777" w:rsidR="001C3B70" w:rsidRDefault="001C3B70" w:rsidP="00250BA4">
      <w:pPr>
        <w:pStyle w:val="CETBodytext"/>
        <w:rPr>
          <w:lang w:val="en-GB"/>
        </w:rPr>
      </w:pPr>
    </w:p>
    <w:p w14:paraId="40F22537" w14:textId="17300B7C" w:rsidR="001C3B70" w:rsidRDefault="00071FC7" w:rsidP="00250BA4">
      <w:pPr>
        <w:pStyle w:val="CETBodytext"/>
        <w:rPr>
          <w:lang w:val="en-GB"/>
        </w:rPr>
      </w:pPr>
      <w:r>
        <w:rPr>
          <w:lang w:val="en-GB"/>
        </w:rPr>
        <w:t>A formulation that contained less than 25% of a</w:t>
      </w:r>
      <w:r w:rsidR="00880B83">
        <w:rPr>
          <w:lang w:val="en-GB"/>
        </w:rPr>
        <w:t xml:space="preserve"> C5</w:t>
      </w:r>
      <w:r>
        <w:rPr>
          <w:lang w:val="en-GB"/>
        </w:rPr>
        <w:t xml:space="preserve"> aldehyde, less than 25% of an organic salt and more than 50% of water was evaluated. Despite an independent expert statement, the CA required full testing for explosive and oxidizing properties. Additional and avoidable costs were close to EUR 18,000.--.</w:t>
      </w:r>
    </w:p>
    <w:p w14:paraId="7F974966" w14:textId="77777777" w:rsidR="00D2072B" w:rsidRDefault="00D2072B" w:rsidP="00250BA4">
      <w:pPr>
        <w:pStyle w:val="CETBodytext"/>
        <w:rPr>
          <w:lang w:val="en-GB"/>
        </w:rPr>
      </w:pPr>
    </w:p>
    <w:p w14:paraId="3AAC0FD5" w14:textId="7BBDD495" w:rsidR="008D3853" w:rsidRDefault="00071FC7" w:rsidP="008D3853">
      <w:pPr>
        <w:pStyle w:val="CETBodytext"/>
        <w:rPr>
          <w:lang w:val="en-GB"/>
        </w:rPr>
      </w:pPr>
      <w:r>
        <w:rPr>
          <w:lang w:val="en-GB"/>
        </w:rPr>
        <w:t xml:space="preserve">An aqueous formulation containing less than </w:t>
      </w:r>
      <w:r w:rsidR="008D3853" w:rsidRPr="008D3853">
        <w:rPr>
          <w:lang w:val="en-GB"/>
        </w:rPr>
        <w:t xml:space="preserve">1% </w:t>
      </w:r>
      <w:r>
        <w:rPr>
          <w:lang w:val="en-GB"/>
        </w:rPr>
        <w:t xml:space="preserve">of </w:t>
      </w:r>
      <w:r w:rsidR="008D3853" w:rsidRPr="008D3853">
        <w:rPr>
          <w:lang w:val="en-GB"/>
        </w:rPr>
        <w:t xml:space="preserve">peroxyacetic acid and </w:t>
      </w:r>
      <w:r>
        <w:rPr>
          <w:lang w:val="en-GB"/>
        </w:rPr>
        <w:t xml:space="preserve">less than </w:t>
      </w:r>
      <w:r w:rsidR="008D3853" w:rsidRPr="008D3853">
        <w:rPr>
          <w:lang w:val="en-GB"/>
        </w:rPr>
        <w:t xml:space="preserve">1% </w:t>
      </w:r>
      <w:r>
        <w:rPr>
          <w:lang w:val="en-GB"/>
        </w:rPr>
        <w:t xml:space="preserve">of </w:t>
      </w:r>
      <w:r w:rsidR="008D3853" w:rsidRPr="008D3853">
        <w:rPr>
          <w:lang w:val="en-GB"/>
        </w:rPr>
        <w:t>hydrogen peroxide</w:t>
      </w:r>
      <w:r>
        <w:rPr>
          <w:lang w:val="en-GB"/>
        </w:rPr>
        <w:t xml:space="preserve"> </w:t>
      </w:r>
      <w:r w:rsidR="001A388C">
        <w:rPr>
          <w:lang w:val="en-GB"/>
        </w:rPr>
        <w:t xml:space="preserve">and no other constituents </w:t>
      </w:r>
      <w:r>
        <w:rPr>
          <w:lang w:val="en-GB"/>
        </w:rPr>
        <w:t xml:space="preserve">was evaluated. By definition, this </w:t>
      </w:r>
      <w:r w:rsidR="001A388C">
        <w:rPr>
          <w:lang w:val="en-GB"/>
        </w:rPr>
        <w:t xml:space="preserve">formulation </w:t>
      </w:r>
      <w:r>
        <w:rPr>
          <w:lang w:val="en-GB"/>
        </w:rPr>
        <w:t xml:space="preserve">is not an organic peroxide and the hydrogen peroxide is much too low to cause oxidizing properties. The latter is substantiated by </w:t>
      </w:r>
      <w:r w:rsidR="001A388C">
        <w:rPr>
          <w:lang w:val="en-GB"/>
        </w:rPr>
        <w:t xml:space="preserve">experience and by </w:t>
      </w:r>
      <w:r>
        <w:rPr>
          <w:lang w:val="en-GB"/>
        </w:rPr>
        <w:t>existing TDG and CLP classifications. Nevertheless, the CA required to determine the</w:t>
      </w:r>
      <w:r w:rsidR="008D3853" w:rsidRPr="008D3853">
        <w:rPr>
          <w:lang w:val="en-GB"/>
        </w:rPr>
        <w:t xml:space="preserve"> oxidizing properties</w:t>
      </w:r>
      <w:r>
        <w:rPr>
          <w:lang w:val="en-GB"/>
        </w:rPr>
        <w:t xml:space="preserve"> experimentally.</w:t>
      </w:r>
    </w:p>
    <w:p w14:paraId="667FC802" w14:textId="77777777" w:rsidR="008D3853" w:rsidRDefault="008D3853" w:rsidP="00250BA4">
      <w:pPr>
        <w:pStyle w:val="CETBodytext"/>
        <w:rPr>
          <w:lang w:val="en-GB"/>
        </w:rPr>
      </w:pPr>
    </w:p>
    <w:p w14:paraId="352FFBDE" w14:textId="36443A6C" w:rsidR="001A388C" w:rsidRDefault="001A388C" w:rsidP="00250BA4">
      <w:pPr>
        <w:pStyle w:val="CETBodytext"/>
        <w:rPr>
          <w:lang w:val="en-GB"/>
        </w:rPr>
      </w:pPr>
      <w:r>
        <w:rPr>
          <w:lang w:val="en-GB"/>
        </w:rPr>
        <w:t xml:space="preserve">Evaluation of an organic peroxide dossier led to an intensive discussion between a CA and an independent expert. The CA did not understand the difference between a formulation being an organic peroxide by definition just because of its chemical structure and the same formulation not </w:t>
      </w:r>
      <w:r w:rsidR="00880B83">
        <w:rPr>
          <w:lang w:val="en-GB"/>
        </w:rPr>
        <w:t xml:space="preserve">needing to be </w:t>
      </w:r>
      <w:r>
        <w:rPr>
          <w:lang w:val="en-GB"/>
        </w:rPr>
        <w:t>classified as an organic peroxide because of its low active oxygen content.</w:t>
      </w:r>
    </w:p>
    <w:p w14:paraId="435313FE" w14:textId="77777777" w:rsidR="001A388C" w:rsidRDefault="001A388C" w:rsidP="00250BA4">
      <w:pPr>
        <w:pStyle w:val="CETBodytext"/>
        <w:rPr>
          <w:lang w:val="en-GB"/>
        </w:rPr>
      </w:pPr>
    </w:p>
    <w:p w14:paraId="1759E31D" w14:textId="5F9DCE8C" w:rsidR="00071FC7" w:rsidRDefault="00071FC7" w:rsidP="00250BA4">
      <w:pPr>
        <w:pStyle w:val="CETBodytext"/>
        <w:rPr>
          <w:lang w:val="en-GB"/>
        </w:rPr>
      </w:pPr>
      <w:r>
        <w:rPr>
          <w:lang w:val="en-GB"/>
        </w:rPr>
        <w:t xml:space="preserve">The above examples and several others show that screening criteria are often </w:t>
      </w:r>
      <w:r w:rsidR="00697DBB">
        <w:rPr>
          <w:lang w:val="en-GB"/>
        </w:rPr>
        <w:t>mis</w:t>
      </w:r>
      <w:r>
        <w:rPr>
          <w:lang w:val="en-GB"/>
        </w:rPr>
        <w:t>understood</w:t>
      </w:r>
      <w:r w:rsidR="00A21AF7">
        <w:rPr>
          <w:lang w:val="en-GB"/>
        </w:rPr>
        <w:t xml:space="preserve">, even by so-called competent authorities. Apart from these misunderstandings, </w:t>
      </w:r>
      <w:r w:rsidR="00697DBB">
        <w:rPr>
          <w:lang w:val="en-GB"/>
        </w:rPr>
        <w:t xml:space="preserve">statements by </w:t>
      </w:r>
      <w:r w:rsidR="00A21AF7">
        <w:rPr>
          <w:lang w:val="en-GB"/>
        </w:rPr>
        <w:t>independent expert</w:t>
      </w:r>
      <w:r w:rsidR="00CD7AC1">
        <w:rPr>
          <w:lang w:val="en-GB"/>
        </w:rPr>
        <w:t>s</w:t>
      </w:r>
      <w:r w:rsidR="00A21AF7">
        <w:rPr>
          <w:lang w:val="en-GB"/>
        </w:rPr>
        <w:t xml:space="preserve"> are sometimes not accepted.</w:t>
      </w:r>
    </w:p>
    <w:p w14:paraId="2E3167D5" w14:textId="77777777" w:rsidR="00A21AF7" w:rsidRDefault="00A21AF7" w:rsidP="00250BA4">
      <w:pPr>
        <w:pStyle w:val="CETBodytext"/>
        <w:rPr>
          <w:lang w:val="en-GB"/>
        </w:rPr>
      </w:pPr>
    </w:p>
    <w:p w14:paraId="35017650" w14:textId="748F6DE8" w:rsidR="00A21AF7" w:rsidRDefault="00A21AF7" w:rsidP="00250BA4">
      <w:pPr>
        <w:pStyle w:val="CETBodytext"/>
        <w:rPr>
          <w:lang w:val="en-GB"/>
        </w:rPr>
      </w:pPr>
      <w:r>
        <w:rPr>
          <w:lang w:val="en-GB"/>
        </w:rPr>
        <w:t xml:space="preserve">It </w:t>
      </w:r>
      <w:r w:rsidR="00697DBB">
        <w:rPr>
          <w:lang w:val="en-GB"/>
        </w:rPr>
        <w:t xml:space="preserve">must </w:t>
      </w:r>
      <w:r>
        <w:rPr>
          <w:lang w:val="en-GB"/>
        </w:rPr>
        <w:t xml:space="preserve">be said that problems are not always caused by a lack of knowledge. In some cases, the criteria are not </w:t>
      </w:r>
      <w:r w:rsidR="00697DBB">
        <w:rPr>
          <w:lang w:val="en-GB"/>
        </w:rPr>
        <w:t xml:space="preserve">properly </w:t>
      </w:r>
      <w:r>
        <w:rPr>
          <w:lang w:val="en-GB"/>
        </w:rPr>
        <w:t>formulated. Appendix 6 of the UN MTC states that explosive properties testing is not required if the decomposition energy is below 500 J/g. As mentioned above, this does</w:t>
      </w:r>
      <w:r w:rsidR="007C451E">
        <w:rPr>
          <w:lang w:val="en-GB"/>
        </w:rPr>
        <w:t xml:space="preserve"> not automatically mean </w:t>
      </w:r>
      <w:r>
        <w:rPr>
          <w:lang w:val="en-GB"/>
        </w:rPr>
        <w:t xml:space="preserve">that testing </w:t>
      </w:r>
      <w:r w:rsidR="007C451E">
        <w:rPr>
          <w:lang w:val="en-GB"/>
        </w:rPr>
        <w:t xml:space="preserve">should </w:t>
      </w:r>
      <w:r>
        <w:rPr>
          <w:lang w:val="en-GB"/>
        </w:rPr>
        <w:t xml:space="preserve">always </w:t>
      </w:r>
      <w:r w:rsidR="007C451E">
        <w:rPr>
          <w:lang w:val="en-GB"/>
        </w:rPr>
        <w:t xml:space="preserve">be done </w:t>
      </w:r>
      <w:r>
        <w:rPr>
          <w:lang w:val="en-GB"/>
        </w:rPr>
        <w:t xml:space="preserve">if the decomposition energy is above 500 J/g. </w:t>
      </w:r>
      <w:r w:rsidR="00697DBB">
        <w:rPr>
          <w:lang w:val="en-GB"/>
        </w:rPr>
        <w:t xml:space="preserve">Yet </w:t>
      </w:r>
      <w:r>
        <w:rPr>
          <w:lang w:val="en-GB"/>
        </w:rPr>
        <w:t xml:space="preserve">the same paragraph in Appendix 6 </w:t>
      </w:r>
      <w:r w:rsidR="00697DBB">
        <w:rPr>
          <w:lang w:val="en-GB"/>
        </w:rPr>
        <w:t xml:space="preserve">says </w:t>
      </w:r>
      <w:r>
        <w:rPr>
          <w:lang w:val="en-GB"/>
        </w:rPr>
        <w:t>that testing is required in the latter case. Thus, the text of Appendix 6 contradicts itself.</w:t>
      </w:r>
    </w:p>
    <w:p w14:paraId="32F1C47E" w14:textId="14449049" w:rsidR="001A388C" w:rsidRDefault="001A388C" w:rsidP="00250BA4">
      <w:pPr>
        <w:pStyle w:val="CETBodytext"/>
      </w:pPr>
      <w:r>
        <w:rPr>
          <w:lang w:val="en-GB"/>
        </w:rPr>
        <w:t xml:space="preserve">Also, Appendix 6 gives some examples </w:t>
      </w:r>
      <w:r w:rsidR="00A97125">
        <w:rPr>
          <w:lang w:val="en-GB"/>
        </w:rPr>
        <w:t xml:space="preserve">of reactive groups. The original list contained in </w:t>
      </w:r>
      <w:r w:rsidR="00A97125">
        <w:t>Bretherick’s Handbook of Reactive Chemical Hazards is much longer and</w:t>
      </w:r>
      <w:r w:rsidR="00697DBB">
        <w:t xml:space="preserve"> includes</w:t>
      </w:r>
      <w:r w:rsidR="00A97125">
        <w:t xml:space="preserve"> nearly every chemical structure that has some energy within it. Both lists give the impression that molecules containing such groups </w:t>
      </w:r>
      <w:r w:rsidR="00697DBB">
        <w:t>are</w:t>
      </w:r>
      <w:r w:rsidR="00A97125">
        <w:t xml:space="preserve"> explosive anyway. This is certainly not the case and more guidance would be helpful.</w:t>
      </w:r>
    </w:p>
    <w:p w14:paraId="76A6EC4A" w14:textId="77777777" w:rsidR="00A44DAA" w:rsidRDefault="00A44DAA" w:rsidP="00250BA4">
      <w:pPr>
        <w:pStyle w:val="CETBodytext"/>
      </w:pPr>
    </w:p>
    <w:p w14:paraId="2EFD1AF5" w14:textId="5D623C60" w:rsidR="009A01F6" w:rsidRDefault="00A44DAA" w:rsidP="00AB6002">
      <w:pPr>
        <w:pStyle w:val="CETHeading1"/>
      </w:pPr>
      <w:r>
        <w:lastRenderedPageBreak/>
        <w:t>W</w:t>
      </w:r>
      <w:r w:rsidR="009A01F6">
        <w:t>ay forward</w:t>
      </w:r>
    </w:p>
    <w:p w14:paraId="4FF57A38" w14:textId="1698C134" w:rsidR="009A01F6" w:rsidRDefault="00A97125" w:rsidP="00250BA4">
      <w:pPr>
        <w:pStyle w:val="CETBodytext"/>
        <w:rPr>
          <w:iCs/>
          <w:lang w:val="en-GB"/>
        </w:rPr>
      </w:pPr>
      <w:r>
        <w:rPr>
          <w:iCs/>
          <w:lang w:val="en-GB"/>
        </w:rPr>
        <w:t xml:space="preserve">The screening procedures in Appendix 6 of the UN MTC provide useful information that can be used to avoid unnecessary testing. However, </w:t>
      </w:r>
      <w:r w:rsidR="00697DBB">
        <w:rPr>
          <w:iCs/>
          <w:lang w:val="en-GB"/>
        </w:rPr>
        <w:t>the cor</w:t>
      </w:r>
      <w:r w:rsidR="0074717A">
        <w:rPr>
          <w:iCs/>
          <w:lang w:val="en-GB"/>
        </w:rPr>
        <w:t>r</w:t>
      </w:r>
      <w:r w:rsidR="00697DBB">
        <w:rPr>
          <w:iCs/>
          <w:lang w:val="en-GB"/>
        </w:rPr>
        <w:t>ect</w:t>
      </w:r>
      <w:r>
        <w:rPr>
          <w:iCs/>
          <w:lang w:val="en-GB"/>
        </w:rPr>
        <w:t xml:space="preserve"> application of the screening criteria is not always an easy task</w:t>
      </w:r>
      <w:r w:rsidR="007C451E">
        <w:rPr>
          <w:iCs/>
          <w:lang w:val="en-GB"/>
        </w:rPr>
        <w:t>. It</w:t>
      </w:r>
      <w:r>
        <w:rPr>
          <w:iCs/>
          <w:lang w:val="en-GB"/>
        </w:rPr>
        <w:t xml:space="preserve"> requires </w:t>
      </w:r>
      <w:r w:rsidR="00CD7AC1">
        <w:rPr>
          <w:iCs/>
          <w:lang w:val="en-GB"/>
        </w:rPr>
        <w:t xml:space="preserve">considerable </w:t>
      </w:r>
      <w:r>
        <w:rPr>
          <w:iCs/>
          <w:lang w:val="en-GB"/>
        </w:rPr>
        <w:t>experience and knowledge about physical-chemical hazards.</w:t>
      </w:r>
      <w:r w:rsidR="00AB31A3">
        <w:rPr>
          <w:iCs/>
          <w:lang w:val="en-GB"/>
        </w:rPr>
        <w:t xml:space="preserve"> It seems that within test </w:t>
      </w:r>
      <w:r w:rsidR="00697DBB">
        <w:rPr>
          <w:iCs/>
          <w:lang w:val="en-GB"/>
        </w:rPr>
        <w:t>institute</w:t>
      </w:r>
      <w:r w:rsidR="00AB31A3">
        <w:rPr>
          <w:iCs/>
          <w:lang w:val="en-GB"/>
        </w:rPr>
        <w:t>s and authorities the necessary expertise is not always available.</w:t>
      </w:r>
      <w:r w:rsidR="005D7830">
        <w:rPr>
          <w:iCs/>
          <w:lang w:val="en-GB"/>
        </w:rPr>
        <w:t xml:space="preserve"> However, </w:t>
      </w:r>
      <w:r w:rsidR="00697DBB">
        <w:rPr>
          <w:iCs/>
          <w:lang w:val="en-GB"/>
        </w:rPr>
        <w:t xml:space="preserve">it </w:t>
      </w:r>
      <w:r w:rsidR="005D7830">
        <w:rPr>
          <w:iCs/>
          <w:lang w:val="en-GB"/>
        </w:rPr>
        <w:t xml:space="preserve">is certainly possible </w:t>
      </w:r>
      <w:r w:rsidR="00697DBB">
        <w:rPr>
          <w:iCs/>
          <w:lang w:val="en-GB"/>
        </w:rPr>
        <w:t xml:space="preserve">to improve this situations </w:t>
      </w:r>
      <w:r w:rsidR="005D7830">
        <w:rPr>
          <w:iCs/>
          <w:lang w:val="en-GB"/>
        </w:rPr>
        <w:t xml:space="preserve">and </w:t>
      </w:r>
      <w:r w:rsidR="00656E60">
        <w:rPr>
          <w:iCs/>
          <w:lang w:val="en-GB"/>
        </w:rPr>
        <w:t xml:space="preserve">there are </w:t>
      </w:r>
      <w:r w:rsidR="005D7830">
        <w:rPr>
          <w:iCs/>
          <w:lang w:val="en-GB"/>
        </w:rPr>
        <w:t>several options</w:t>
      </w:r>
      <w:r w:rsidR="00697DBB">
        <w:rPr>
          <w:iCs/>
          <w:lang w:val="en-GB"/>
        </w:rPr>
        <w:t xml:space="preserve"> to do so</w:t>
      </w:r>
      <w:r w:rsidR="005D7830">
        <w:rPr>
          <w:iCs/>
          <w:lang w:val="en-GB"/>
        </w:rPr>
        <w:t>.</w:t>
      </w:r>
    </w:p>
    <w:p w14:paraId="5ACE8769" w14:textId="07907A6A" w:rsidR="005D7830" w:rsidRDefault="005D7830" w:rsidP="00250BA4">
      <w:pPr>
        <w:pStyle w:val="CETBodytext"/>
        <w:rPr>
          <w:iCs/>
          <w:lang w:val="en-GB"/>
        </w:rPr>
      </w:pPr>
      <w:r>
        <w:rPr>
          <w:iCs/>
          <w:lang w:val="en-GB"/>
        </w:rPr>
        <w:t xml:space="preserve">Test </w:t>
      </w:r>
      <w:r w:rsidR="00697DBB">
        <w:rPr>
          <w:iCs/>
          <w:lang w:val="en-GB"/>
        </w:rPr>
        <w:t>institutes</w:t>
      </w:r>
      <w:r>
        <w:rPr>
          <w:iCs/>
          <w:lang w:val="en-GB"/>
        </w:rPr>
        <w:t xml:space="preserve"> and authorities should realize that a physical-chemical hazards expert should </w:t>
      </w:r>
      <w:r w:rsidR="00DC7A8A">
        <w:rPr>
          <w:iCs/>
          <w:lang w:val="en-GB"/>
        </w:rPr>
        <w:t xml:space="preserve">not </w:t>
      </w:r>
      <w:r>
        <w:rPr>
          <w:iCs/>
          <w:lang w:val="en-GB"/>
        </w:rPr>
        <w:t xml:space="preserve">be evaluating toxicological properties and that a toxicologist should not be evaluating physical-chemical hazards as both require specific expertise. It seems that people </w:t>
      </w:r>
      <w:r w:rsidR="00697DBB">
        <w:rPr>
          <w:iCs/>
          <w:lang w:val="en-GB"/>
        </w:rPr>
        <w:t xml:space="preserve">too often judge outside </w:t>
      </w:r>
      <w:r w:rsidRPr="005D7830">
        <w:rPr>
          <w:iCs/>
          <w:lang w:val="en-GB"/>
        </w:rPr>
        <w:t>their expertise.</w:t>
      </w:r>
    </w:p>
    <w:p w14:paraId="4D9E5A94" w14:textId="5E9DC762" w:rsidR="00A97125" w:rsidRDefault="005D7830" w:rsidP="00250BA4">
      <w:pPr>
        <w:pStyle w:val="CETBodytext"/>
        <w:rPr>
          <w:iCs/>
          <w:lang w:val="en-GB"/>
        </w:rPr>
      </w:pPr>
      <w:r>
        <w:rPr>
          <w:iCs/>
          <w:lang w:val="en-GB"/>
        </w:rPr>
        <w:t xml:space="preserve">Related to the previous observations: building up expertise requires education and training. </w:t>
      </w:r>
      <w:r w:rsidR="00046B64">
        <w:rPr>
          <w:iCs/>
          <w:lang w:val="en-GB"/>
        </w:rPr>
        <w:t xml:space="preserve">It seems that not many </w:t>
      </w:r>
      <w:r w:rsidR="00697DBB">
        <w:rPr>
          <w:iCs/>
          <w:lang w:val="en-GB"/>
        </w:rPr>
        <w:t>opportunities</w:t>
      </w:r>
      <w:r w:rsidR="00046B64">
        <w:rPr>
          <w:iCs/>
          <w:lang w:val="en-GB"/>
        </w:rPr>
        <w:t xml:space="preserve"> in this area exist. Also, classification of chemical substances is not something that can be learned from the book. </w:t>
      </w:r>
      <w:r w:rsidR="00697DBB">
        <w:rPr>
          <w:iCs/>
          <w:lang w:val="en-GB"/>
        </w:rPr>
        <w:t>It also requires t</w:t>
      </w:r>
      <w:r w:rsidR="00046B64">
        <w:rPr>
          <w:iCs/>
          <w:lang w:val="en-GB"/>
        </w:rPr>
        <w:t>raining on the job.</w:t>
      </w:r>
    </w:p>
    <w:p w14:paraId="67B0575B" w14:textId="4ECBD575" w:rsidR="00046B64" w:rsidRDefault="00A44DAA" w:rsidP="00250BA4">
      <w:pPr>
        <w:pStyle w:val="CETBodytext"/>
        <w:rPr>
          <w:iCs/>
          <w:lang w:val="en-GB"/>
        </w:rPr>
      </w:pPr>
      <w:r>
        <w:rPr>
          <w:iCs/>
          <w:lang w:val="en-GB"/>
        </w:rPr>
        <w:t>On the other hand</w:t>
      </w:r>
      <w:r w:rsidR="00046B64">
        <w:rPr>
          <w:iCs/>
          <w:lang w:val="en-GB"/>
        </w:rPr>
        <w:t>, the usefulness of the existing provisions for screening can be questioned. Appendix 6 of the UN MTC is very concise a</w:t>
      </w:r>
      <w:r w:rsidR="00DC7A8A">
        <w:rPr>
          <w:iCs/>
          <w:lang w:val="en-GB"/>
        </w:rPr>
        <w:t>nd</w:t>
      </w:r>
      <w:r w:rsidR="00046B64">
        <w:rPr>
          <w:iCs/>
          <w:lang w:val="en-GB"/>
        </w:rPr>
        <w:t xml:space="preserve"> </w:t>
      </w:r>
      <w:r w:rsidR="00697DBB">
        <w:rPr>
          <w:iCs/>
          <w:lang w:val="en-GB"/>
        </w:rPr>
        <w:t xml:space="preserve">offers </w:t>
      </w:r>
      <w:r w:rsidR="00046B64">
        <w:rPr>
          <w:iCs/>
          <w:lang w:val="en-GB"/>
        </w:rPr>
        <w:t>little guidance</w:t>
      </w:r>
      <w:r w:rsidR="007C451E">
        <w:rPr>
          <w:iCs/>
          <w:lang w:val="en-GB"/>
        </w:rPr>
        <w:t>. S</w:t>
      </w:r>
      <w:r w:rsidR="00046B64">
        <w:rPr>
          <w:iCs/>
          <w:lang w:val="en-GB"/>
        </w:rPr>
        <w:t xml:space="preserve">ome recent amendments have not made the text </w:t>
      </w:r>
      <w:r w:rsidR="00697DBB">
        <w:rPr>
          <w:iCs/>
          <w:lang w:val="en-GB"/>
        </w:rPr>
        <w:t>more comprehensible</w:t>
      </w:r>
      <w:r w:rsidR="00046B64">
        <w:rPr>
          <w:iCs/>
          <w:lang w:val="en-GB"/>
        </w:rPr>
        <w:t xml:space="preserve">. The CLP Guidance is a bit more elaborate and provides </w:t>
      </w:r>
      <w:r w:rsidR="00140CB9">
        <w:rPr>
          <w:iCs/>
          <w:lang w:val="en-GB"/>
        </w:rPr>
        <w:t xml:space="preserve">more </w:t>
      </w:r>
      <w:r w:rsidR="00046B64">
        <w:rPr>
          <w:iCs/>
          <w:lang w:val="en-GB"/>
        </w:rPr>
        <w:t>information.</w:t>
      </w:r>
    </w:p>
    <w:p w14:paraId="288BEE0B" w14:textId="21FE4BB9" w:rsidR="00A97125" w:rsidRDefault="00140CB9" w:rsidP="00250BA4">
      <w:pPr>
        <w:pStyle w:val="CETBodytext"/>
        <w:rPr>
          <w:iCs/>
          <w:lang w:val="en-GB"/>
        </w:rPr>
      </w:pPr>
      <w:r>
        <w:rPr>
          <w:iCs/>
          <w:lang w:val="en-GB"/>
        </w:rPr>
        <w:t xml:space="preserve">The United Nations could consider to provide more guidance on classification but this </w:t>
      </w:r>
      <w:r w:rsidR="00697DBB">
        <w:rPr>
          <w:iCs/>
          <w:lang w:val="en-GB"/>
        </w:rPr>
        <w:t xml:space="preserve">would </w:t>
      </w:r>
      <w:r>
        <w:rPr>
          <w:iCs/>
          <w:lang w:val="en-GB"/>
        </w:rPr>
        <w:t xml:space="preserve">require a major exercise. Perhaps the CLP Guidance could serve as global </w:t>
      </w:r>
      <w:r w:rsidR="00DC7A8A">
        <w:rPr>
          <w:iCs/>
          <w:lang w:val="en-GB"/>
        </w:rPr>
        <w:t>guidance for screening.</w:t>
      </w:r>
    </w:p>
    <w:p w14:paraId="23101E43" w14:textId="792E1029" w:rsidR="009A01F6" w:rsidRDefault="009A01F6" w:rsidP="00AB6002">
      <w:pPr>
        <w:pStyle w:val="CETHeading1"/>
      </w:pPr>
      <w:r>
        <w:t>Conclusions</w:t>
      </w:r>
    </w:p>
    <w:p w14:paraId="4A958AA2" w14:textId="73F29870" w:rsidR="008D3853" w:rsidRDefault="00DC7A8A" w:rsidP="00DC7A8A">
      <w:pPr>
        <w:pStyle w:val="CETnumberingbullets"/>
      </w:pPr>
      <w:r>
        <w:t>Screening procedures help avoid unnecessary testing</w:t>
      </w:r>
      <w:r w:rsidR="007C451E">
        <w:t>.</w:t>
      </w:r>
      <w:r>
        <w:t xml:space="preserve"> If a substance </w:t>
      </w:r>
      <w:r w:rsidR="00697DBB">
        <w:t xml:space="preserve">meets </w:t>
      </w:r>
      <w:r>
        <w:t xml:space="preserve">the </w:t>
      </w:r>
      <w:r w:rsidR="007C451E">
        <w:t xml:space="preserve">screening </w:t>
      </w:r>
      <w:r>
        <w:t xml:space="preserve">criteria, it </w:t>
      </w:r>
      <w:r w:rsidR="00697DBB">
        <w:t xml:space="preserve">does not need </w:t>
      </w:r>
      <w:r>
        <w:t xml:space="preserve">to be tested. If it </w:t>
      </w:r>
      <w:r w:rsidR="00C35812">
        <w:t>does not meet</w:t>
      </w:r>
      <w:r>
        <w:t xml:space="preserve"> the criteria, </w:t>
      </w:r>
      <w:r w:rsidR="0074717A">
        <w:t>that</w:t>
      </w:r>
      <w:r>
        <w:t xml:space="preserve"> does not necessarily mean that it has to be tested anyway</w:t>
      </w:r>
      <w:r w:rsidR="008D3853" w:rsidRPr="008D3853">
        <w:t>.</w:t>
      </w:r>
      <w:r>
        <w:t xml:space="preserve"> Further considerations could still lead to </w:t>
      </w:r>
      <w:r w:rsidR="00C35812">
        <w:t xml:space="preserve">the </w:t>
      </w:r>
      <w:r>
        <w:t>decision not to test.</w:t>
      </w:r>
    </w:p>
    <w:p w14:paraId="41570B95" w14:textId="056F5076" w:rsidR="00DC7A8A" w:rsidRPr="008D3853" w:rsidRDefault="00DC7A8A" w:rsidP="00DC7A8A">
      <w:pPr>
        <w:pStyle w:val="CETnumberingbullets"/>
      </w:pPr>
      <w:r>
        <w:t>Expert advice should always be sought and valued</w:t>
      </w:r>
      <w:r w:rsidR="007C451E">
        <w:t>. Th</w:t>
      </w:r>
      <w:r>
        <w:t xml:space="preserve">e need for training should not be </w:t>
      </w:r>
      <w:r w:rsidR="00C35812">
        <w:t>overlooked</w:t>
      </w:r>
      <w:r>
        <w:t>.</w:t>
      </w:r>
    </w:p>
    <w:p w14:paraId="69ADA37B" w14:textId="2C19A5B7" w:rsidR="008D3853" w:rsidRDefault="00DC7A8A" w:rsidP="00DC7A8A">
      <w:pPr>
        <w:pStyle w:val="CETnumberingbullets"/>
      </w:pPr>
      <w:r>
        <w:t xml:space="preserve">The information contained in </w:t>
      </w:r>
      <w:r w:rsidR="008D3853" w:rsidRPr="008D3853">
        <w:t xml:space="preserve">Appendix 6 </w:t>
      </w:r>
      <w:r>
        <w:t xml:space="preserve">of the UN MTC is limited and the wording </w:t>
      </w:r>
      <w:r w:rsidR="008D3853" w:rsidRPr="008D3853">
        <w:t xml:space="preserve">is not </w:t>
      </w:r>
      <w:r>
        <w:t xml:space="preserve">always </w:t>
      </w:r>
      <w:r w:rsidR="008D3853" w:rsidRPr="008D3853">
        <w:t>unambiguous.</w:t>
      </w:r>
    </w:p>
    <w:p w14:paraId="18830AF8" w14:textId="0679E8D5" w:rsidR="00DC7A8A" w:rsidRDefault="00DC7A8A" w:rsidP="00DC7A8A">
      <w:pPr>
        <w:pStyle w:val="CETnumberingbullets"/>
      </w:pPr>
      <w:r>
        <w:t>Either Appendix 6 should be rewritten or the CLP Guidance could get a more prominent position.</w:t>
      </w:r>
    </w:p>
    <w:p w14:paraId="00C6FBCE" w14:textId="77777777" w:rsidR="006F700D" w:rsidRPr="006F700D" w:rsidRDefault="00D00625" w:rsidP="006F700D">
      <w:pPr>
        <w:pStyle w:val="CETHeadingxx"/>
      </w:pPr>
      <w:r w:rsidRPr="006F700D">
        <w:t>Note</w:t>
      </w:r>
    </w:p>
    <w:p w14:paraId="3A3F4ABF" w14:textId="63AD715C" w:rsidR="00F970FA" w:rsidRDefault="00D00625" w:rsidP="00250BA4">
      <w:pPr>
        <w:pStyle w:val="CETBodytext"/>
        <w:rPr>
          <w:lang w:val="en-GB"/>
        </w:rPr>
      </w:pPr>
      <w:r>
        <w:rPr>
          <w:lang w:val="en-GB"/>
        </w:rPr>
        <w:t>This paper reflects the opinion of the author</w:t>
      </w:r>
      <w:r w:rsidR="0074717A">
        <w:rPr>
          <w:lang w:val="en-GB"/>
        </w:rPr>
        <w:t>s</w:t>
      </w:r>
      <w:r>
        <w:rPr>
          <w:lang w:val="en-GB"/>
        </w:rPr>
        <w:t xml:space="preserve"> at the time of writing and does not necessarily reflect the opinion of an</w:t>
      </w:r>
      <w:r w:rsidR="00C35812">
        <w:rPr>
          <w:lang w:val="en-GB"/>
        </w:rPr>
        <w:t>y</w:t>
      </w:r>
      <w:r>
        <w:rPr>
          <w:lang w:val="en-GB"/>
        </w:rPr>
        <w:t xml:space="preserve"> institute, authority or</w:t>
      </w:r>
      <w:r w:rsidR="00F65596">
        <w:rPr>
          <w:lang w:val="en-GB"/>
        </w:rPr>
        <w:t xml:space="preserve"> government</w:t>
      </w:r>
      <w:r>
        <w:rPr>
          <w:lang w:val="en-GB"/>
        </w:rPr>
        <w:t>.</w:t>
      </w:r>
    </w:p>
    <w:p w14:paraId="4ABD8545" w14:textId="78EF3AA5" w:rsidR="00F970FA" w:rsidRDefault="00A558CA" w:rsidP="00D00625">
      <w:pPr>
        <w:pStyle w:val="CETHeadingxx"/>
      </w:pPr>
      <w:r>
        <w:t>Abbreviations</w:t>
      </w:r>
    </w:p>
    <w:p w14:paraId="7E6ABBDF" w14:textId="781B724C" w:rsidR="00645A5A" w:rsidRDefault="00645A5A" w:rsidP="00D00625">
      <w:pPr>
        <w:pStyle w:val="CETBodytext"/>
        <w:jc w:val="left"/>
        <w:rPr>
          <w:lang w:val="en-GB"/>
        </w:rPr>
      </w:pPr>
      <w:r>
        <w:rPr>
          <w:lang w:val="en-GB"/>
        </w:rPr>
        <w:t>CA – competent authority</w:t>
      </w:r>
    </w:p>
    <w:p w14:paraId="24D896BD" w14:textId="7E96E8B7" w:rsidR="00D00625" w:rsidRDefault="00D00625" w:rsidP="00D00625">
      <w:pPr>
        <w:pStyle w:val="CETBodytext"/>
        <w:jc w:val="left"/>
        <w:rPr>
          <w:lang w:val="en-GB"/>
        </w:rPr>
      </w:pPr>
      <w:r>
        <w:rPr>
          <w:lang w:val="en-GB"/>
        </w:rPr>
        <w:t>CLP – Classification, Labelling and Packaging</w:t>
      </w:r>
    </w:p>
    <w:p w14:paraId="373D1C09" w14:textId="7EB946A8" w:rsidR="00A558CA" w:rsidRDefault="00A558CA" w:rsidP="00D00625">
      <w:pPr>
        <w:pStyle w:val="CETBodytext"/>
        <w:jc w:val="left"/>
        <w:rPr>
          <w:lang w:val="en-GB"/>
        </w:rPr>
      </w:pPr>
      <w:r>
        <w:rPr>
          <w:lang w:val="en-GB"/>
        </w:rPr>
        <w:t>ECHA</w:t>
      </w:r>
      <w:r w:rsidR="00D00625">
        <w:rPr>
          <w:lang w:val="en-GB"/>
        </w:rPr>
        <w:t xml:space="preserve"> – European Chemicals Agency</w:t>
      </w:r>
    </w:p>
    <w:p w14:paraId="57F20B97" w14:textId="6F2DD0AF" w:rsidR="008D3853" w:rsidRDefault="008D3853" w:rsidP="00D00625">
      <w:pPr>
        <w:pStyle w:val="CETBodytext"/>
        <w:jc w:val="left"/>
        <w:rPr>
          <w:lang w:val="en-GB"/>
        </w:rPr>
      </w:pPr>
      <w:r>
        <w:rPr>
          <w:lang w:val="en-GB"/>
        </w:rPr>
        <w:t xml:space="preserve">GHS – </w:t>
      </w:r>
      <w:r w:rsidRPr="00553E81">
        <w:rPr>
          <w:lang w:val="en-GB"/>
        </w:rPr>
        <w:t>Globally Harmonized System of Classification and Labelling of Chemicals</w:t>
      </w:r>
    </w:p>
    <w:p w14:paraId="1A16D2A5" w14:textId="1B5DDA8C" w:rsidR="00A558CA" w:rsidRDefault="00A558CA" w:rsidP="00D00625">
      <w:pPr>
        <w:pStyle w:val="CETBodytext"/>
        <w:jc w:val="left"/>
        <w:rPr>
          <w:lang w:val="en-GB"/>
        </w:rPr>
      </w:pPr>
      <w:r>
        <w:rPr>
          <w:lang w:val="en-GB"/>
        </w:rPr>
        <w:t>IGUS</w:t>
      </w:r>
      <w:r w:rsidR="00D00625">
        <w:rPr>
          <w:lang w:val="en-GB"/>
        </w:rPr>
        <w:t xml:space="preserve"> – </w:t>
      </w:r>
      <w:r w:rsidRPr="00D23D1B">
        <w:rPr>
          <w:lang w:val="en-GB"/>
        </w:rPr>
        <w:t>International Group of Experts on the Explosion Risks of Unstable Substances</w:t>
      </w:r>
    </w:p>
    <w:p w14:paraId="3B75CB60" w14:textId="7E0C580D" w:rsidR="00D00625" w:rsidRDefault="00D00625" w:rsidP="00D00625">
      <w:pPr>
        <w:pStyle w:val="CETBodytext"/>
        <w:jc w:val="left"/>
        <w:rPr>
          <w:lang w:val="en-GB"/>
        </w:rPr>
      </w:pPr>
      <w:r>
        <w:rPr>
          <w:lang w:val="en-GB"/>
        </w:rPr>
        <w:t>MTC – Manual of Tests and Criteria</w:t>
      </w:r>
    </w:p>
    <w:p w14:paraId="53C7C96A" w14:textId="70A5D16D" w:rsidR="00D00625" w:rsidRDefault="00D00625" w:rsidP="00D00625">
      <w:pPr>
        <w:pStyle w:val="CETBodytext"/>
        <w:jc w:val="left"/>
        <w:rPr>
          <w:lang w:val="en-GB"/>
        </w:rPr>
      </w:pPr>
      <w:r>
        <w:rPr>
          <w:lang w:val="en-GB"/>
        </w:rPr>
        <w:t>TDG – Transport of Dangerous Goods</w:t>
      </w:r>
    </w:p>
    <w:p w14:paraId="1805408E" w14:textId="26C624C0" w:rsidR="00A558CA" w:rsidRDefault="00A558CA" w:rsidP="00D00625">
      <w:pPr>
        <w:pStyle w:val="CETBodytext"/>
        <w:jc w:val="left"/>
        <w:rPr>
          <w:lang w:val="en-GB"/>
        </w:rPr>
      </w:pPr>
      <w:r>
        <w:rPr>
          <w:lang w:val="en-GB"/>
        </w:rPr>
        <w:t>UN</w:t>
      </w:r>
      <w:r w:rsidR="00D00625">
        <w:rPr>
          <w:lang w:val="en-GB"/>
        </w:rPr>
        <w:t xml:space="preserve"> – United Nations</w:t>
      </w:r>
      <w:r w:rsidR="00D00625">
        <w:rPr>
          <w:lang w:val="en-GB"/>
        </w:rPr>
        <w:tab/>
      </w:r>
      <w:r>
        <w:rPr>
          <w:lang w:val="en-GB"/>
        </w:rPr>
        <w:tab/>
      </w:r>
    </w:p>
    <w:p w14:paraId="39EE051E" w14:textId="00898936" w:rsidR="00F970FA" w:rsidRDefault="00D13F89" w:rsidP="005D02FB">
      <w:pPr>
        <w:pStyle w:val="CETReference"/>
      </w:pPr>
      <w:r>
        <w:t>References</w:t>
      </w:r>
    </w:p>
    <w:p w14:paraId="578CDAD7" w14:textId="214F69B4" w:rsidR="00D13F89" w:rsidRDefault="00D13F89" w:rsidP="005D02FB">
      <w:pPr>
        <w:pStyle w:val="CETReferencetext"/>
      </w:pPr>
      <w:r>
        <w:t xml:space="preserve">European Chemicals Agency, </w:t>
      </w:r>
      <w:r w:rsidR="005D02FB">
        <w:t xml:space="preserve">2024, </w:t>
      </w:r>
      <w:r w:rsidR="005D02FB" w:rsidRPr="005D02FB">
        <w:t>Guidance on the Application of the CLP</w:t>
      </w:r>
      <w:r w:rsidR="005D02FB">
        <w:t xml:space="preserve"> </w:t>
      </w:r>
      <w:r w:rsidR="005D02FB" w:rsidRPr="005D02FB">
        <w:t>Criteria</w:t>
      </w:r>
      <w:r w:rsidR="005D02FB">
        <w:t xml:space="preserve">, </w:t>
      </w:r>
      <w:r w:rsidR="005D02FB" w:rsidRPr="005D02FB">
        <w:t>Guidance to Regulation (EC) No 1272/2008 on classification, labelling</w:t>
      </w:r>
      <w:r w:rsidR="005D02FB">
        <w:t xml:space="preserve"> </w:t>
      </w:r>
      <w:r w:rsidR="005D02FB" w:rsidRPr="005D02FB">
        <w:t>and packaging (CLP) of substances and mixtures</w:t>
      </w:r>
      <w:r w:rsidR="005D02FB">
        <w:t xml:space="preserve">, </w:t>
      </w:r>
      <w:r w:rsidR="00645A5A">
        <w:t xml:space="preserve">Part 2: Physical Hazards, </w:t>
      </w:r>
      <w:r w:rsidR="005D02FB">
        <w:t xml:space="preserve">Version </w:t>
      </w:r>
      <w:r w:rsidR="00645A5A">
        <w:t>4</w:t>
      </w:r>
      <w:r w:rsidR="005D02FB">
        <w:t>.0, Helsinki.</w:t>
      </w:r>
    </w:p>
    <w:p w14:paraId="6CD7E1C8" w14:textId="77777777" w:rsidR="00C70D41" w:rsidRDefault="005D02FB" w:rsidP="005D02FB">
      <w:pPr>
        <w:pStyle w:val="CETReferencetext"/>
      </w:pPr>
      <w:r>
        <w:t xml:space="preserve">European Union, 2012, </w:t>
      </w:r>
      <w:r w:rsidRPr="005D02FB">
        <w:t>Regulation (EU) No 528/2012 of the European Parliament and of the Council of 22 May 2012 concerning the making available on the market and use of biocidal products</w:t>
      </w:r>
      <w:r w:rsidR="00C70D41">
        <w:t>.</w:t>
      </w:r>
    </w:p>
    <w:p w14:paraId="06498FFD" w14:textId="5711AD53" w:rsidR="00D13F89" w:rsidRDefault="00D13F89" w:rsidP="005D02FB">
      <w:pPr>
        <w:pStyle w:val="CETReferencetext"/>
      </w:pPr>
      <w:r>
        <w:t xml:space="preserve">European Union, 2023, </w:t>
      </w:r>
      <w:r w:rsidRPr="00D13F89">
        <w:t>Regulation (EC) No 1272/2008 of the European Parliament and of the Council of 16 December 2008 on classification, labelling and packaging of substances and mixtures</w:t>
      </w:r>
      <w:r w:rsidR="00C70D41">
        <w:t>.</w:t>
      </w:r>
    </w:p>
    <w:p w14:paraId="75631DD0" w14:textId="77777777" w:rsidR="00A22D4C" w:rsidRDefault="00A22D4C" w:rsidP="005D02FB">
      <w:pPr>
        <w:pStyle w:val="CETReferencetext"/>
      </w:pPr>
      <w:r w:rsidRPr="00A22D4C">
        <w:t>Mak W., de Jong E., Malow M., Martinez A., 2022, IGUS – 60 Years of Successful International Collaboration on Safety of Unstable Substances, Chemical Engineering Transactions, 90, 793-798.</w:t>
      </w:r>
    </w:p>
    <w:p w14:paraId="36742849" w14:textId="2D7ED2A0" w:rsidR="00D13F89" w:rsidRDefault="00D13F89" w:rsidP="005D02FB">
      <w:pPr>
        <w:pStyle w:val="CETReferencetext"/>
      </w:pPr>
      <w:r>
        <w:t>United Nations, 2023a, Manual of Tests and Criteria, eighth revised edition, New York and Geneva.</w:t>
      </w:r>
    </w:p>
    <w:p w14:paraId="19C4FC68" w14:textId="24C9ACA0" w:rsidR="004628D2" w:rsidRDefault="00D13F89" w:rsidP="00812C6E">
      <w:pPr>
        <w:pStyle w:val="CETReferencetext"/>
      </w:pPr>
      <w:r>
        <w:t xml:space="preserve">United Nations, 2023b, Recommendations on the Transport of Dangerous Goods, </w:t>
      </w:r>
      <w:r w:rsidR="00D977FE">
        <w:t xml:space="preserve">Model Regulations, </w:t>
      </w:r>
      <w:r>
        <w:t>twenty-third revised edition, New York and Geneva.</w:t>
      </w:r>
    </w:p>
    <w:p w14:paraId="376D2AFA" w14:textId="57097E7E" w:rsidR="00A44DAA" w:rsidRDefault="008640E0" w:rsidP="00A44DAA">
      <w:pPr>
        <w:pStyle w:val="CETReferencetext"/>
      </w:pPr>
      <w:proofErr w:type="spellStart"/>
      <w:r>
        <w:t>Urben</w:t>
      </w:r>
      <w:proofErr w:type="spellEnd"/>
      <w:r>
        <w:t xml:space="preserve"> P.G., 2017, Bretherick’s Handbook of Reactive Chemical Hazards, 8</w:t>
      </w:r>
      <w:r w:rsidRPr="008640E0">
        <w:rPr>
          <w:vertAlign w:val="superscript"/>
        </w:rPr>
        <w:t>th</w:t>
      </w:r>
      <w:r>
        <w:t xml:space="preserve"> edition, Elsevier, Amsterdam</w:t>
      </w:r>
      <w:r w:rsidR="00A44DAA">
        <w:t>.</w:t>
      </w:r>
    </w:p>
    <w:p w14:paraId="6BDB342C" w14:textId="77777777" w:rsidR="007C451E" w:rsidRDefault="007C451E" w:rsidP="00A44DAA">
      <w:pPr>
        <w:pStyle w:val="CETReferencetext"/>
      </w:pPr>
    </w:p>
    <w:sectPr w:rsidR="007C451E"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7466" w14:textId="77777777" w:rsidR="005A0BCC" w:rsidRDefault="005A0BCC" w:rsidP="004F5E36">
      <w:r>
        <w:separator/>
      </w:r>
    </w:p>
  </w:endnote>
  <w:endnote w:type="continuationSeparator" w:id="0">
    <w:p w14:paraId="6C3C06EB" w14:textId="77777777" w:rsidR="005A0BCC" w:rsidRDefault="005A0B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FBCE3" w14:textId="77777777" w:rsidR="005A0BCC" w:rsidRDefault="005A0BCC" w:rsidP="004F5E36">
      <w:r>
        <w:separator/>
      </w:r>
    </w:p>
  </w:footnote>
  <w:footnote w:type="continuationSeparator" w:id="0">
    <w:p w14:paraId="6710A1DD" w14:textId="77777777" w:rsidR="005A0BCC" w:rsidRDefault="005A0BC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730AC"/>
    <w:multiLevelType w:val="hybridMultilevel"/>
    <w:tmpl w:val="F3D6142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A32107"/>
    <w:multiLevelType w:val="hybridMultilevel"/>
    <w:tmpl w:val="E788F860"/>
    <w:lvl w:ilvl="0" w:tplc="CDC0D3B8">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7D6C7ACA"/>
    <w:multiLevelType w:val="hybridMultilevel"/>
    <w:tmpl w:val="B3BCBF5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84351335">
    <w:abstractNumId w:val="11"/>
  </w:num>
  <w:num w:numId="24" w16cid:durableId="853959491">
    <w:abstractNumId w:val="12"/>
  </w:num>
  <w:num w:numId="25" w16cid:durableId="1377975291">
    <w:abstractNumId w:val="12"/>
  </w:num>
  <w:num w:numId="26" w16cid:durableId="566187066">
    <w:abstractNumId w:val="24"/>
  </w:num>
  <w:num w:numId="27" w16cid:durableId="589192221">
    <w:abstractNumId w:val="10"/>
  </w:num>
  <w:num w:numId="28" w16cid:durableId="20558818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46B64"/>
    <w:rsid w:val="00051566"/>
    <w:rsid w:val="000562A9"/>
    <w:rsid w:val="00062A9A"/>
    <w:rsid w:val="00062E51"/>
    <w:rsid w:val="00063310"/>
    <w:rsid w:val="00065058"/>
    <w:rsid w:val="00071FC7"/>
    <w:rsid w:val="00086C39"/>
    <w:rsid w:val="00093F4F"/>
    <w:rsid w:val="000A03B2"/>
    <w:rsid w:val="000B6EAE"/>
    <w:rsid w:val="000D0268"/>
    <w:rsid w:val="000D34BE"/>
    <w:rsid w:val="000E0B3C"/>
    <w:rsid w:val="000E102F"/>
    <w:rsid w:val="000E36F1"/>
    <w:rsid w:val="000E3A73"/>
    <w:rsid w:val="000E414A"/>
    <w:rsid w:val="000E75FD"/>
    <w:rsid w:val="000F093C"/>
    <w:rsid w:val="000F787B"/>
    <w:rsid w:val="0012091F"/>
    <w:rsid w:val="00126BC2"/>
    <w:rsid w:val="001308B6"/>
    <w:rsid w:val="0013121F"/>
    <w:rsid w:val="00131FE6"/>
    <w:rsid w:val="0013263F"/>
    <w:rsid w:val="001331DF"/>
    <w:rsid w:val="00134DE4"/>
    <w:rsid w:val="0014034D"/>
    <w:rsid w:val="00140CB9"/>
    <w:rsid w:val="00140FE3"/>
    <w:rsid w:val="00144D16"/>
    <w:rsid w:val="00150E59"/>
    <w:rsid w:val="00152DE3"/>
    <w:rsid w:val="00164CF9"/>
    <w:rsid w:val="001667A6"/>
    <w:rsid w:val="001816D7"/>
    <w:rsid w:val="0018171E"/>
    <w:rsid w:val="00184AD6"/>
    <w:rsid w:val="001A388C"/>
    <w:rsid w:val="001A4AF7"/>
    <w:rsid w:val="001B0349"/>
    <w:rsid w:val="001B1E93"/>
    <w:rsid w:val="001B65C1"/>
    <w:rsid w:val="001C260F"/>
    <w:rsid w:val="001C3B70"/>
    <w:rsid w:val="001C5C3A"/>
    <w:rsid w:val="001C684B"/>
    <w:rsid w:val="001D0CFB"/>
    <w:rsid w:val="001D21AF"/>
    <w:rsid w:val="001D53FC"/>
    <w:rsid w:val="001F42A5"/>
    <w:rsid w:val="001F7B9D"/>
    <w:rsid w:val="00201C93"/>
    <w:rsid w:val="00212E86"/>
    <w:rsid w:val="002224B4"/>
    <w:rsid w:val="002447EF"/>
    <w:rsid w:val="00250BA4"/>
    <w:rsid w:val="00251550"/>
    <w:rsid w:val="00263B05"/>
    <w:rsid w:val="0027221A"/>
    <w:rsid w:val="00275B61"/>
    <w:rsid w:val="00280FAF"/>
    <w:rsid w:val="00282656"/>
    <w:rsid w:val="00296B83"/>
    <w:rsid w:val="002B4015"/>
    <w:rsid w:val="002B78CE"/>
    <w:rsid w:val="002C2FB6"/>
    <w:rsid w:val="002C538D"/>
    <w:rsid w:val="002E5FA7"/>
    <w:rsid w:val="002F3309"/>
    <w:rsid w:val="003008CE"/>
    <w:rsid w:val="00300943"/>
    <w:rsid w:val="003009B7"/>
    <w:rsid w:val="00300E56"/>
    <w:rsid w:val="0030152C"/>
    <w:rsid w:val="0030469C"/>
    <w:rsid w:val="00316064"/>
    <w:rsid w:val="0032156A"/>
    <w:rsid w:val="00321CA6"/>
    <w:rsid w:val="00323763"/>
    <w:rsid w:val="00323C5F"/>
    <w:rsid w:val="00334710"/>
    <w:rsid w:val="00334C09"/>
    <w:rsid w:val="00341425"/>
    <w:rsid w:val="003723D4"/>
    <w:rsid w:val="00381905"/>
    <w:rsid w:val="00384CC8"/>
    <w:rsid w:val="003871FD"/>
    <w:rsid w:val="003A1E30"/>
    <w:rsid w:val="003A2829"/>
    <w:rsid w:val="003A7D1C"/>
    <w:rsid w:val="003B304B"/>
    <w:rsid w:val="003B3146"/>
    <w:rsid w:val="003B49CD"/>
    <w:rsid w:val="003C2567"/>
    <w:rsid w:val="003D1E02"/>
    <w:rsid w:val="003F015E"/>
    <w:rsid w:val="003F7A22"/>
    <w:rsid w:val="00400414"/>
    <w:rsid w:val="0041446B"/>
    <w:rsid w:val="0043779D"/>
    <w:rsid w:val="0044071E"/>
    <w:rsid w:val="0044329C"/>
    <w:rsid w:val="00453E24"/>
    <w:rsid w:val="0045586F"/>
    <w:rsid w:val="00457456"/>
    <w:rsid w:val="004577FE"/>
    <w:rsid w:val="00457B9C"/>
    <w:rsid w:val="0046164A"/>
    <w:rsid w:val="004628D2"/>
    <w:rsid w:val="00462DCD"/>
    <w:rsid w:val="004648AD"/>
    <w:rsid w:val="004703A9"/>
    <w:rsid w:val="004760DE"/>
    <w:rsid w:val="004763D7"/>
    <w:rsid w:val="00491C6A"/>
    <w:rsid w:val="004A004E"/>
    <w:rsid w:val="004A24CF"/>
    <w:rsid w:val="004C3D1D"/>
    <w:rsid w:val="004C3D84"/>
    <w:rsid w:val="004C7913"/>
    <w:rsid w:val="004E4DD6"/>
    <w:rsid w:val="004E66D5"/>
    <w:rsid w:val="004F5E36"/>
    <w:rsid w:val="00507B47"/>
    <w:rsid w:val="00507BEF"/>
    <w:rsid w:val="00507CC9"/>
    <w:rsid w:val="005119A5"/>
    <w:rsid w:val="005278B7"/>
    <w:rsid w:val="00532016"/>
    <w:rsid w:val="005346C8"/>
    <w:rsid w:val="005424FC"/>
    <w:rsid w:val="00543E7D"/>
    <w:rsid w:val="00547A68"/>
    <w:rsid w:val="005531C9"/>
    <w:rsid w:val="00553E81"/>
    <w:rsid w:val="00554879"/>
    <w:rsid w:val="00570C43"/>
    <w:rsid w:val="00572696"/>
    <w:rsid w:val="00592274"/>
    <w:rsid w:val="005A0BCC"/>
    <w:rsid w:val="005A45C0"/>
    <w:rsid w:val="005B2110"/>
    <w:rsid w:val="005B2D39"/>
    <w:rsid w:val="005B350B"/>
    <w:rsid w:val="005B61E6"/>
    <w:rsid w:val="005C77E1"/>
    <w:rsid w:val="005D02FB"/>
    <w:rsid w:val="005D668A"/>
    <w:rsid w:val="005D6A2F"/>
    <w:rsid w:val="005D7830"/>
    <w:rsid w:val="005E0592"/>
    <w:rsid w:val="005E1A82"/>
    <w:rsid w:val="005E794C"/>
    <w:rsid w:val="005E7F8B"/>
    <w:rsid w:val="005F0A28"/>
    <w:rsid w:val="005F0E5E"/>
    <w:rsid w:val="00600535"/>
    <w:rsid w:val="00610CD6"/>
    <w:rsid w:val="006118C0"/>
    <w:rsid w:val="00620DEE"/>
    <w:rsid w:val="00621F92"/>
    <w:rsid w:val="0062280A"/>
    <w:rsid w:val="006231E1"/>
    <w:rsid w:val="00625639"/>
    <w:rsid w:val="00631B33"/>
    <w:rsid w:val="0064184D"/>
    <w:rsid w:val="006422CC"/>
    <w:rsid w:val="00645A5A"/>
    <w:rsid w:val="00651D18"/>
    <w:rsid w:val="006528B2"/>
    <w:rsid w:val="00656E60"/>
    <w:rsid w:val="00660E3E"/>
    <w:rsid w:val="00662E74"/>
    <w:rsid w:val="00663DDD"/>
    <w:rsid w:val="00665EB2"/>
    <w:rsid w:val="00680C23"/>
    <w:rsid w:val="00683E23"/>
    <w:rsid w:val="00693766"/>
    <w:rsid w:val="00697DBB"/>
    <w:rsid w:val="006A3281"/>
    <w:rsid w:val="006A6DE5"/>
    <w:rsid w:val="006B4888"/>
    <w:rsid w:val="006C2E45"/>
    <w:rsid w:val="006C359C"/>
    <w:rsid w:val="006C3B66"/>
    <w:rsid w:val="006C5579"/>
    <w:rsid w:val="006D6E8B"/>
    <w:rsid w:val="006D7209"/>
    <w:rsid w:val="006E2B7C"/>
    <w:rsid w:val="006E737D"/>
    <w:rsid w:val="006F700D"/>
    <w:rsid w:val="00707DD1"/>
    <w:rsid w:val="00713973"/>
    <w:rsid w:val="00720A24"/>
    <w:rsid w:val="0072690C"/>
    <w:rsid w:val="00732386"/>
    <w:rsid w:val="0073514D"/>
    <w:rsid w:val="00742CF1"/>
    <w:rsid w:val="007447F3"/>
    <w:rsid w:val="0074717A"/>
    <w:rsid w:val="0075499F"/>
    <w:rsid w:val="0076040B"/>
    <w:rsid w:val="007661C8"/>
    <w:rsid w:val="0077098D"/>
    <w:rsid w:val="007818D3"/>
    <w:rsid w:val="00785BF9"/>
    <w:rsid w:val="007931FA"/>
    <w:rsid w:val="007A4861"/>
    <w:rsid w:val="007A7BBA"/>
    <w:rsid w:val="007B0C50"/>
    <w:rsid w:val="007B48F9"/>
    <w:rsid w:val="007B4FD7"/>
    <w:rsid w:val="007C1A43"/>
    <w:rsid w:val="007C451E"/>
    <w:rsid w:val="007D0951"/>
    <w:rsid w:val="007D610D"/>
    <w:rsid w:val="0080013E"/>
    <w:rsid w:val="00801137"/>
    <w:rsid w:val="00801759"/>
    <w:rsid w:val="00804B96"/>
    <w:rsid w:val="00812C6E"/>
    <w:rsid w:val="00813288"/>
    <w:rsid w:val="008168FC"/>
    <w:rsid w:val="00830996"/>
    <w:rsid w:val="008345F1"/>
    <w:rsid w:val="00852242"/>
    <w:rsid w:val="008534EA"/>
    <w:rsid w:val="0085688B"/>
    <w:rsid w:val="008640E0"/>
    <w:rsid w:val="00865B07"/>
    <w:rsid w:val="008667EA"/>
    <w:rsid w:val="0087637F"/>
    <w:rsid w:val="00880B83"/>
    <w:rsid w:val="00892AD5"/>
    <w:rsid w:val="008A1512"/>
    <w:rsid w:val="008D32B9"/>
    <w:rsid w:val="008D3853"/>
    <w:rsid w:val="008D433B"/>
    <w:rsid w:val="008D4A16"/>
    <w:rsid w:val="008D7A03"/>
    <w:rsid w:val="008E5401"/>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4C6A"/>
    <w:rsid w:val="00996483"/>
    <w:rsid w:val="00996F5A"/>
    <w:rsid w:val="009A01F6"/>
    <w:rsid w:val="009B041A"/>
    <w:rsid w:val="009C37C3"/>
    <w:rsid w:val="009C6BE4"/>
    <w:rsid w:val="009C7C86"/>
    <w:rsid w:val="009D2FF7"/>
    <w:rsid w:val="009E0113"/>
    <w:rsid w:val="009E7884"/>
    <w:rsid w:val="009E788A"/>
    <w:rsid w:val="009F0E08"/>
    <w:rsid w:val="00A079AE"/>
    <w:rsid w:val="00A1763D"/>
    <w:rsid w:val="00A17CEC"/>
    <w:rsid w:val="00A21AF7"/>
    <w:rsid w:val="00A22D4C"/>
    <w:rsid w:val="00A27EF0"/>
    <w:rsid w:val="00A42361"/>
    <w:rsid w:val="00A44DAA"/>
    <w:rsid w:val="00A50B20"/>
    <w:rsid w:val="00A51390"/>
    <w:rsid w:val="00A55338"/>
    <w:rsid w:val="00A558CA"/>
    <w:rsid w:val="00A60D13"/>
    <w:rsid w:val="00A7223D"/>
    <w:rsid w:val="00A72745"/>
    <w:rsid w:val="00A76EFC"/>
    <w:rsid w:val="00A87D50"/>
    <w:rsid w:val="00A91010"/>
    <w:rsid w:val="00A97125"/>
    <w:rsid w:val="00A97F29"/>
    <w:rsid w:val="00AA702E"/>
    <w:rsid w:val="00AA7D26"/>
    <w:rsid w:val="00AB0964"/>
    <w:rsid w:val="00AB31A3"/>
    <w:rsid w:val="00AB3F7E"/>
    <w:rsid w:val="00AB5011"/>
    <w:rsid w:val="00AB6002"/>
    <w:rsid w:val="00AC7368"/>
    <w:rsid w:val="00AD16B9"/>
    <w:rsid w:val="00AE377D"/>
    <w:rsid w:val="00AF0EBA"/>
    <w:rsid w:val="00AF2463"/>
    <w:rsid w:val="00B02C8A"/>
    <w:rsid w:val="00B17FBD"/>
    <w:rsid w:val="00B315A6"/>
    <w:rsid w:val="00B31813"/>
    <w:rsid w:val="00B33365"/>
    <w:rsid w:val="00B57B36"/>
    <w:rsid w:val="00B57E6F"/>
    <w:rsid w:val="00B73843"/>
    <w:rsid w:val="00B76A34"/>
    <w:rsid w:val="00B8686D"/>
    <w:rsid w:val="00B93F69"/>
    <w:rsid w:val="00BA31E2"/>
    <w:rsid w:val="00BB1DDC"/>
    <w:rsid w:val="00BC30C9"/>
    <w:rsid w:val="00BD077D"/>
    <w:rsid w:val="00BD4C21"/>
    <w:rsid w:val="00BE3E58"/>
    <w:rsid w:val="00BE7D1A"/>
    <w:rsid w:val="00BF0C4A"/>
    <w:rsid w:val="00BF13CE"/>
    <w:rsid w:val="00C01616"/>
    <w:rsid w:val="00C0162B"/>
    <w:rsid w:val="00C068ED"/>
    <w:rsid w:val="00C22E0C"/>
    <w:rsid w:val="00C24D16"/>
    <w:rsid w:val="00C327E5"/>
    <w:rsid w:val="00C345B1"/>
    <w:rsid w:val="00C35812"/>
    <w:rsid w:val="00C40142"/>
    <w:rsid w:val="00C52C3C"/>
    <w:rsid w:val="00C57182"/>
    <w:rsid w:val="00C57863"/>
    <w:rsid w:val="00C640AF"/>
    <w:rsid w:val="00C64B63"/>
    <w:rsid w:val="00C655FD"/>
    <w:rsid w:val="00C70D41"/>
    <w:rsid w:val="00C75407"/>
    <w:rsid w:val="00C841C6"/>
    <w:rsid w:val="00C870A8"/>
    <w:rsid w:val="00C94434"/>
    <w:rsid w:val="00C97335"/>
    <w:rsid w:val="00CA0D75"/>
    <w:rsid w:val="00CA1C95"/>
    <w:rsid w:val="00CA5A9C"/>
    <w:rsid w:val="00CC4C20"/>
    <w:rsid w:val="00CC557F"/>
    <w:rsid w:val="00CD3517"/>
    <w:rsid w:val="00CD5FE2"/>
    <w:rsid w:val="00CD7AC1"/>
    <w:rsid w:val="00CD7CD0"/>
    <w:rsid w:val="00CE7C68"/>
    <w:rsid w:val="00D00625"/>
    <w:rsid w:val="00D01DB1"/>
    <w:rsid w:val="00D02B4C"/>
    <w:rsid w:val="00D040C4"/>
    <w:rsid w:val="00D13F89"/>
    <w:rsid w:val="00D2072B"/>
    <w:rsid w:val="00D20AD1"/>
    <w:rsid w:val="00D23D1B"/>
    <w:rsid w:val="00D2582C"/>
    <w:rsid w:val="00D46B7E"/>
    <w:rsid w:val="00D50F0D"/>
    <w:rsid w:val="00D57C84"/>
    <w:rsid w:val="00D6057D"/>
    <w:rsid w:val="00D71640"/>
    <w:rsid w:val="00D836C5"/>
    <w:rsid w:val="00D84576"/>
    <w:rsid w:val="00D93B11"/>
    <w:rsid w:val="00D977FE"/>
    <w:rsid w:val="00DA1399"/>
    <w:rsid w:val="00DA24C6"/>
    <w:rsid w:val="00DA4D7B"/>
    <w:rsid w:val="00DC0BF7"/>
    <w:rsid w:val="00DC2840"/>
    <w:rsid w:val="00DC73EE"/>
    <w:rsid w:val="00DC7A8A"/>
    <w:rsid w:val="00DD271C"/>
    <w:rsid w:val="00DE264A"/>
    <w:rsid w:val="00DF5072"/>
    <w:rsid w:val="00E02D18"/>
    <w:rsid w:val="00E041E7"/>
    <w:rsid w:val="00E23CA1"/>
    <w:rsid w:val="00E409A8"/>
    <w:rsid w:val="00E50C12"/>
    <w:rsid w:val="00E65B91"/>
    <w:rsid w:val="00E7209D"/>
    <w:rsid w:val="00E72EAD"/>
    <w:rsid w:val="00E77223"/>
    <w:rsid w:val="00E84C1C"/>
    <w:rsid w:val="00E8528B"/>
    <w:rsid w:val="00E85B94"/>
    <w:rsid w:val="00E85F24"/>
    <w:rsid w:val="00E978D0"/>
    <w:rsid w:val="00EA4613"/>
    <w:rsid w:val="00EA7F91"/>
    <w:rsid w:val="00EB1523"/>
    <w:rsid w:val="00EC0E49"/>
    <w:rsid w:val="00EC101F"/>
    <w:rsid w:val="00EC1BA6"/>
    <w:rsid w:val="00EC1D9F"/>
    <w:rsid w:val="00ED51A8"/>
    <w:rsid w:val="00EE0131"/>
    <w:rsid w:val="00EE17B0"/>
    <w:rsid w:val="00EF06D9"/>
    <w:rsid w:val="00F27EE4"/>
    <w:rsid w:val="00F3049E"/>
    <w:rsid w:val="00F30C64"/>
    <w:rsid w:val="00F32BA2"/>
    <w:rsid w:val="00F32CDB"/>
    <w:rsid w:val="00F41EE4"/>
    <w:rsid w:val="00F53628"/>
    <w:rsid w:val="00F565FE"/>
    <w:rsid w:val="00F63A70"/>
    <w:rsid w:val="00F63D8C"/>
    <w:rsid w:val="00F65596"/>
    <w:rsid w:val="00F7534E"/>
    <w:rsid w:val="00F8459B"/>
    <w:rsid w:val="00F93EDF"/>
    <w:rsid w:val="00F970FA"/>
    <w:rsid w:val="00FA1802"/>
    <w:rsid w:val="00FA21D0"/>
    <w:rsid w:val="00FA5F5F"/>
    <w:rsid w:val="00FB730C"/>
    <w:rsid w:val="00FC2695"/>
    <w:rsid w:val="00FC3E03"/>
    <w:rsid w:val="00FC3FC1"/>
    <w:rsid w:val="00FE1E2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3C25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1574422">
      <w:bodyDiv w:val="1"/>
      <w:marLeft w:val="0"/>
      <w:marRight w:val="0"/>
      <w:marTop w:val="0"/>
      <w:marBottom w:val="0"/>
      <w:divBdr>
        <w:top w:val="none" w:sz="0" w:space="0" w:color="auto"/>
        <w:left w:val="none" w:sz="0" w:space="0" w:color="auto"/>
        <w:bottom w:val="none" w:sz="0" w:space="0" w:color="auto"/>
        <w:right w:val="none" w:sz="0" w:space="0" w:color="auto"/>
      </w:divBdr>
      <w:divsChild>
        <w:div w:id="143551188">
          <w:marLeft w:val="288"/>
          <w:marRight w:val="0"/>
          <w:marTop w:val="60"/>
          <w:marBottom w:val="120"/>
          <w:divBdr>
            <w:top w:val="none" w:sz="0" w:space="0" w:color="auto"/>
            <w:left w:val="none" w:sz="0" w:space="0" w:color="auto"/>
            <w:bottom w:val="none" w:sz="0" w:space="0" w:color="auto"/>
            <w:right w:val="none" w:sz="0" w:space="0" w:color="auto"/>
          </w:divBdr>
        </w:div>
        <w:div w:id="961032693">
          <w:marLeft w:val="288"/>
          <w:marRight w:val="0"/>
          <w:marTop w:val="60"/>
          <w:marBottom w:val="120"/>
          <w:divBdr>
            <w:top w:val="none" w:sz="0" w:space="0" w:color="auto"/>
            <w:left w:val="none" w:sz="0" w:space="0" w:color="auto"/>
            <w:bottom w:val="none" w:sz="0" w:space="0" w:color="auto"/>
            <w:right w:val="none" w:sz="0" w:space="0" w:color="auto"/>
          </w:divBdr>
        </w:div>
        <w:div w:id="1708288073">
          <w:marLeft w:val="288"/>
          <w:marRight w:val="0"/>
          <w:marTop w:val="60"/>
          <w:marBottom w:val="12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855</Words>
  <Characters>21203</Characters>
  <Application>Microsoft Office Word</Application>
  <DocSecurity>0</DocSecurity>
  <Lines>176</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k, W.A. (Wim)</cp:lastModifiedBy>
  <cp:revision>2</cp:revision>
  <cp:lastPrinted>2015-05-12T18:31:00Z</cp:lastPrinted>
  <dcterms:created xsi:type="dcterms:W3CDTF">2024-12-09T09:47:00Z</dcterms:created>
  <dcterms:modified xsi:type="dcterms:W3CDTF">2024-12-0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